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03FAA" w14:textId="77777777" w:rsidR="00655081" w:rsidRPr="00E96C82" w:rsidRDefault="00655081" w:rsidP="00B6342B">
      <w:pPr>
        <w:jc w:val="center"/>
        <w:rPr>
          <w:noProof/>
          <w:color w:val="000000" w:themeColor="text1"/>
          <w:lang w:val="tr-TR" w:eastAsia="en-GB"/>
        </w:rPr>
      </w:pPr>
    </w:p>
    <w:p w14:paraId="44490B54" w14:textId="0F512241" w:rsidR="00AD4547" w:rsidRPr="00E96C82" w:rsidRDefault="00655081" w:rsidP="00B6342B">
      <w:pPr>
        <w:jc w:val="center"/>
        <w:rPr>
          <w:smallCaps/>
          <w:color w:val="000000" w:themeColor="text1"/>
          <w:sz w:val="36"/>
          <w:szCs w:val="36"/>
          <w:lang w:val="tr-TR"/>
        </w:rPr>
      </w:pPr>
      <w:r w:rsidRPr="00E96C82">
        <w:rPr>
          <w:noProof/>
          <w:lang w:val="tr-TR"/>
        </w:rPr>
        <w:drawing>
          <wp:inline distT="0" distB="0" distL="0" distR="0" wp14:anchorId="6E747FC6" wp14:editId="4BF9D330">
            <wp:extent cx="1440000" cy="1440000"/>
            <wp:effectExtent l="0" t="0" r="8255" b="8255"/>
            <wp:docPr id="720791428" name="Resim 1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45D86" w14:textId="77777777" w:rsidR="00B6342B" w:rsidRPr="00E96C82" w:rsidRDefault="00B6342B" w:rsidP="00B6342B">
      <w:pPr>
        <w:jc w:val="center"/>
        <w:rPr>
          <w:smallCaps/>
          <w:color w:val="000000" w:themeColor="text1"/>
          <w:sz w:val="36"/>
          <w:szCs w:val="36"/>
          <w:lang w:val="tr-TR"/>
        </w:rPr>
      </w:pPr>
    </w:p>
    <w:p w14:paraId="76C4A682" w14:textId="77777777" w:rsidR="00B6342B" w:rsidRPr="00E96C82" w:rsidRDefault="00B6342B" w:rsidP="00B6342B">
      <w:pPr>
        <w:jc w:val="center"/>
        <w:rPr>
          <w:smallCaps/>
          <w:color w:val="000000" w:themeColor="text1"/>
          <w:sz w:val="36"/>
          <w:szCs w:val="36"/>
          <w:lang w:val="tr-TR"/>
        </w:rPr>
      </w:pPr>
    </w:p>
    <w:p w14:paraId="7134B858" w14:textId="77777777" w:rsidR="00AD4547" w:rsidRPr="00E96C82" w:rsidRDefault="00AD4547" w:rsidP="00B6342B">
      <w:pPr>
        <w:jc w:val="center"/>
        <w:rPr>
          <w:smallCaps/>
          <w:color w:val="000000" w:themeColor="text1"/>
          <w:sz w:val="36"/>
          <w:szCs w:val="36"/>
          <w:lang w:val="tr-TR"/>
        </w:rPr>
      </w:pPr>
    </w:p>
    <w:p w14:paraId="0E90F033" w14:textId="1BA2C5CB" w:rsidR="00307EF4" w:rsidRPr="00E96C82" w:rsidRDefault="005C4188" w:rsidP="00B6342B">
      <w:pPr>
        <w:jc w:val="center"/>
        <w:rPr>
          <w:smallCaps/>
          <w:color w:val="FF0000"/>
          <w:sz w:val="36"/>
          <w:szCs w:val="36"/>
          <w:lang w:val="tr-TR"/>
        </w:rPr>
      </w:pPr>
      <w:r w:rsidRPr="00E96C82">
        <w:rPr>
          <w:smallCaps/>
          <w:color w:val="FF0000"/>
          <w:sz w:val="36"/>
          <w:szCs w:val="36"/>
          <w:lang w:val="tr-TR"/>
        </w:rPr>
        <w:t>Başlı</w:t>
      </w:r>
      <w:r w:rsidR="00574DD6" w:rsidRPr="00E96C82">
        <w:rPr>
          <w:smallCaps/>
          <w:color w:val="FF0000"/>
          <w:sz w:val="36"/>
          <w:szCs w:val="36"/>
          <w:lang w:val="tr-TR"/>
        </w:rPr>
        <w:t>k</w:t>
      </w:r>
    </w:p>
    <w:p w14:paraId="695B7B1D" w14:textId="77777777" w:rsidR="00134F9A" w:rsidRPr="00E96C82" w:rsidRDefault="00134F9A" w:rsidP="00B6342B">
      <w:pPr>
        <w:jc w:val="center"/>
        <w:rPr>
          <w:smallCaps/>
          <w:color w:val="000000" w:themeColor="text1"/>
          <w:sz w:val="36"/>
          <w:szCs w:val="36"/>
          <w:lang w:val="tr-TR"/>
        </w:rPr>
      </w:pPr>
    </w:p>
    <w:p w14:paraId="758EF647" w14:textId="77777777" w:rsidR="00AD4547" w:rsidRPr="00E96C82" w:rsidRDefault="00AD4547" w:rsidP="00E30AE0">
      <w:pPr>
        <w:jc w:val="center"/>
        <w:rPr>
          <w:smallCaps/>
          <w:color w:val="000000" w:themeColor="text1"/>
          <w:sz w:val="44"/>
          <w:szCs w:val="36"/>
          <w:lang w:val="tr-TR"/>
        </w:rPr>
      </w:pPr>
    </w:p>
    <w:p w14:paraId="088AED78" w14:textId="6C7FBE8C" w:rsidR="00AD4547" w:rsidRPr="00E96C82" w:rsidRDefault="00714DC3" w:rsidP="00E30AE0">
      <w:pPr>
        <w:jc w:val="center"/>
        <w:rPr>
          <w:smallCaps/>
          <w:color w:val="000000" w:themeColor="text1"/>
          <w:sz w:val="44"/>
          <w:szCs w:val="36"/>
          <w:lang w:val="tr-TR"/>
        </w:rPr>
      </w:pPr>
      <w:r w:rsidRPr="00E96C82">
        <w:rPr>
          <w:smallCaps/>
          <w:color w:val="000000" w:themeColor="text1"/>
          <w:sz w:val="44"/>
          <w:szCs w:val="36"/>
          <w:lang w:val="tr-TR"/>
        </w:rPr>
        <w:t>Hazırlayan(</w:t>
      </w:r>
      <w:proofErr w:type="spellStart"/>
      <w:r w:rsidRPr="00E96C82">
        <w:rPr>
          <w:smallCaps/>
          <w:color w:val="000000" w:themeColor="text1"/>
          <w:sz w:val="44"/>
          <w:szCs w:val="36"/>
          <w:lang w:val="tr-TR"/>
        </w:rPr>
        <w:t>lar</w:t>
      </w:r>
      <w:proofErr w:type="spellEnd"/>
      <w:r w:rsidRPr="00E96C82">
        <w:rPr>
          <w:smallCaps/>
          <w:color w:val="000000" w:themeColor="text1"/>
          <w:sz w:val="44"/>
          <w:szCs w:val="36"/>
          <w:lang w:val="tr-TR"/>
        </w:rPr>
        <w:t>)</w:t>
      </w:r>
    </w:p>
    <w:p w14:paraId="4E880CA6" w14:textId="77777777" w:rsidR="005B6FEB" w:rsidRPr="00E96C82" w:rsidRDefault="005C4188" w:rsidP="005B6FEB">
      <w:pPr>
        <w:jc w:val="center"/>
        <w:rPr>
          <w:smallCaps/>
          <w:color w:val="FF0000"/>
          <w:sz w:val="36"/>
          <w:szCs w:val="36"/>
          <w:lang w:val="tr-TR"/>
        </w:rPr>
      </w:pPr>
      <w:r w:rsidRPr="00E96C82">
        <w:rPr>
          <w:smallCaps/>
          <w:color w:val="FF0000"/>
          <w:sz w:val="36"/>
          <w:szCs w:val="36"/>
          <w:lang w:val="tr-TR"/>
        </w:rPr>
        <w:t>Adı Soyadı</w:t>
      </w:r>
      <w:r w:rsidR="005B6FEB" w:rsidRPr="00E96C82">
        <w:rPr>
          <w:smallCaps/>
          <w:color w:val="FF0000"/>
          <w:sz w:val="36"/>
          <w:szCs w:val="36"/>
          <w:lang w:val="tr-TR"/>
        </w:rPr>
        <w:t xml:space="preserve"> </w:t>
      </w:r>
      <w:r w:rsidR="00F972A0" w:rsidRPr="00E96C82">
        <w:rPr>
          <w:smallCaps/>
          <w:color w:val="FF0000"/>
          <w:sz w:val="36"/>
          <w:szCs w:val="36"/>
          <w:lang w:val="tr-TR"/>
        </w:rPr>
        <w:t>Numarası</w:t>
      </w:r>
      <w:r w:rsidR="005B6FEB" w:rsidRPr="00E96C82">
        <w:rPr>
          <w:smallCaps/>
          <w:color w:val="FF0000"/>
          <w:sz w:val="36"/>
          <w:szCs w:val="36"/>
          <w:lang w:val="tr-TR"/>
        </w:rPr>
        <w:t xml:space="preserve"> </w:t>
      </w:r>
    </w:p>
    <w:p w14:paraId="66ED87BC" w14:textId="470CBBA9" w:rsidR="005B6FEB" w:rsidRPr="00E96C82" w:rsidRDefault="005B6FEB" w:rsidP="005B6FEB">
      <w:pPr>
        <w:jc w:val="center"/>
        <w:rPr>
          <w:smallCaps/>
          <w:color w:val="FF0000"/>
          <w:sz w:val="36"/>
          <w:szCs w:val="36"/>
          <w:lang w:val="tr-TR"/>
        </w:rPr>
      </w:pPr>
      <w:r w:rsidRPr="00E96C82">
        <w:rPr>
          <w:smallCaps/>
          <w:color w:val="FF0000"/>
          <w:sz w:val="36"/>
          <w:szCs w:val="36"/>
          <w:lang w:val="tr-TR"/>
        </w:rPr>
        <w:t>Adı Soyadı Numarası</w:t>
      </w:r>
    </w:p>
    <w:p w14:paraId="1C58EAEC" w14:textId="417D1F86" w:rsidR="008C01F1" w:rsidRPr="00E96C82" w:rsidRDefault="008C01F1" w:rsidP="005B6FEB">
      <w:pPr>
        <w:jc w:val="center"/>
        <w:rPr>
          <w:smallCaps/>
          <w:color w:val="FF0000"/>
          <w:sz w:val="36"/>
          <w:szCs w:val="36"/>
          <w:lang w:val="tr-TR"/>
        </w:rPr>
      </w:pPr>
    </w:p>
    <w:p w14:paraId="1F18FABA" w14:textId="77777777" w:rsidR="005B6FEB" w:rsidRPr="00E96C82" w:rsidRDefault="005B6FEB" w:rsidP="005B6FEB">
      <w:pPr>
        <w:jc w:val="center"/>
        <w:rPr>
          <w:smallCaps/>
          <w:color w:val="FF0000"/>
          <w:sz w:val="36"/>
          <w:szCs w:val="36"/>
          <w:lang w:val="tr-TR"/>
        </w:rPr>
      </w:pPr>
    </w:p>
    <w:p w14:paraId="63A082EE" w14:textId="77777777" w:rsidR="005B6FEB" w:rsidRPr="00E96C82" w:rsidRDefault="005B6FEB" w:rsidP="005B6FEB">
      <w:pPr>
        <w:jc w:val="center"/>
        <w:rPr>
          <w:smallCaps/>
          <w:color w:val="FF0000"/>
          <w:sz w:val="36"/>
          <w:szCs w:val="36"/>
          <w:lang w:val="tr-TR"/>
        </w:rPr>
      </w:pPr>
    </w:p>
    <w:p w14:paraId="685E69FA" w14:textId="77777777" w:rsidR="005B6FEB" w:rsidRPr="00E96C82" w:rsidRDefault="005B6FEB" w:rsidP="005B6FEB">
      <w:pPr>
        <w:jc w:val="center"/>
        <w:rPr>
          <w:smallCaps/>
          <w:color w:val="FF0000"/>
          <w:sz w:val="36"/>
          <w:szCs w:val="36"/>
          <w:lang w:val="tr-TR"/>
        </w:rPr>
      </w:pPr>
    </w:p>
    <w:p w14:paraId="72D87035" w14:textId="77777777" w:rsidR="005B6FEB" w:rsidRPr="00E96C82" w:rsidRDefault="005B6FEB" w:rsidP="005B6FEB">
      <w:pPr>
        <w:jc w:val="center"/>
        <w:rPr>
          <w:smallCaps/>
          <w:color w:val="FF0000"/>
          <w:sz w:val="36"/>
          <w:szCs w:val="36"/>
          <w:lang w:val="tr-TR"/>
        </w:rPr>
      </w:pPr>
    </w:p>
    <w:p w14:paraId="1A390FEA" w14:textId="77777777" w:rsidR="008C01F1" w:rsidRPr="00E96C82" w:rsidRDefault="008C01F1" w:rsidP="00E30AE0">
      <w:pPr>
        <w:jc w:val="center"/>
        <w:rPr>
          <w:smallCaps/>
          <w:color w:val="000000" w:themeColor="text1"/>
          <w:sz w:val="36"/>
          <w:szCs w:val="28"/>
          <w:lang w:val="tr-TR"/>
        </w:rPr>
      </w:pPr>
    </w:p>
    <w:p w14:paraId="1A2455FB" w14:textId="77777777" w:rsidR="00134F9A" w:rsidRPr="00E96C82" w:rsidRDefault="008C01F1" w:rsidP="00E30AE0">
      <w:pPr>
        <w:jc w:val="center"/>
        <w:rPr>
          <w:smallCaps/>
          <w:color w:val="000000" w:themeColor="text1"/>
          <w:sz w:val="36"/>
          <w:szCs w:val="28"/>
          <w:lang w:val="tr-TR"/>
        </w:rPr>
      </w:pPr>
      <w:r w:rsidRPr="00E96C82">
        <w:rPr>
          <w:smallCaps/>
          <w:color w:val="000000" w:themeColor="text1"/>
          <w:sz w:val="36"/>
          <w:szCs w:val="28"/>
          <w:lang w:val="tr-TR"/>
        </w:rPr>
        <w:t>Danışman</w:t>
      </w:r>
      <w:r w:rsidR="003C3110" w:rsidRPr="00E96C82">
        <w:rPr>
          <w:smallCaps/>
          <w:color w:val="000000" w:themeColor="text1"/>
          <w:sz w:val="36"/>
          <w:szCs w:val="28"/>
          <w:lang w:val="tr-TR"/>
        </w:rPr>
        <w:t>ı</w:t>
      </w:r>
      <w:r w:rsidRPr="00E96C82">
        <w:rPr>
          <w:smallCaps/>
          <w:color w:val="000000" w:themeColor="text1"/>
          <w:sz w:val="36"/>
          <w:szCs w:val="28"/>
          <w:lang w:val="tr-TR"/>
        </w:rPr>
        <w:t xml:space="preserve">: </w:t>
      </w:r>
      <w:r w:rsidR="003C3110" w:rsidRPr="00E96C82">
        <w:rPr>
          <w:smallCaps/>
          <w:color w:val="FF0000"/>
          <w:sz w:val="36"/>
          <w:szCs w:val="28"/>
          <w:lang w:val="tr-TR"/>
        </w:rPr>
        <w:t xml:space="preserve">Unvanı </w:t>
      </w:r>
      <w:r w:rsidRPr="00E96C82">
        <w:rPr>
          <w:smallCaps/>
          <w:color w:val="FF0000"/>
          <w:sz w:val="36"/>
          <w:szCs w:val="28"/>
          <w:lang w:val="tr-TR"/>
        </w:rPr>
        <w:t>Adı Soyadı</w:t>
      </w:r>
    </w:p>
    <w:p w14:paraId="36A0D67E" w14:textId="77777777" w:rsidR="005B6FEB" w:rsidRPr="00E96C82" w:rsidRDefault="005B6FEB" w:rsidP="00E30AE0">
      <w:pPr>
        <w:jc w:val="center"/>
        <w:rPr>
          <w:smallCaps/>
          <w:color w:val="000000" w:themeColor="text1"/>
          <w:sz w:val="44"/>
          <w:szCs w:val="36"/>
          <w:lang w:val="tr-TR"/>
        </w:rPr>
      </w:pPr>
    </w:p>
    <w:p w14:paraId="6DC2B38C" w14:textId="77777777" w:rsidR="008C01F1" w:rsidRPr="00E96C82" w:rsidRDefault="008C01F1" w:rsidP="00E30AE0">
      <w:pPr>
        <w:jc w:val="center"/>
        <w:rPr>
          <w:smallCaps/>
          <w:color w:val="000000" w:themeColor="text1"/>
          <w:sz w:val="44"/>
          <w:szCs w:val="36"/>
          <w:lang w:val="tr-TR"/>
        </w:rPr>
      </w:pPr>
    </w:p>
    <w:p w14:paraId="6C542236" w14:textId="6B23C76C" w:rsidR="005B6FEB" w:rsidRPr="00E96C82" w:rsidRDefault="005B6FEB" w:rsidP="005B6FEB">
      <w:pPr>
        <w:autoSpaceDE w:val="0"/>
        <w:autoSpaceDN w:val="0"/>
        <w:adjustRightInd w:val="0"/>
        <w:jc w:val="center"/>
        <w:rPr>
          <w:rFonts w:eastAsiaTheme="minorHAnsi"/>
          <w:color w:val="000000" w:themeColor="text1"/>
          <w:szCs w:val="24"/>
          <w:lang w:val="tr-TR"/>
        </w:rPr>
      </w:pPr>
      <w:r w:rsidRPr="00E96C82">
        <w:rPr>
          <w:rFonts w:eastAsiaTheme="minorHAnsi"/>
          <w:color w:val="000000" w:themeColor="text1"/>
          <w:szCs w:val="24"/>
          <w:lang w:val="tr-TR"/>
        </w:rPr>
        <w:t>Lisans programı zorunlu Mühendislik Tasarımı I raporudur.</w:t>
      </w:r>
    </w:p>
    <w:p w14:paraId="073349DA" w14:textId="77777777" w:rsidR="005B6FEB" w:rsidRPr="00E96C82" w:rsidRDefault="005B6FEB" w:rsidP="00E30AE0">
      <w:pPr>
        <w:jc w:val="center"/>
        <w:rPr>
          <w:smallCaps/>
          <w:color w:val="000000" w:themeColor="text1"/>
          <w:sz w:val="44"/>
          <w:szCs w:val="36"/>
          <w:lang w:val="tr-TR"/>
        </w:rPr>
      </w:pPr>
    </w:p>
    <w:p w14:paraId="30CABA26" w14:textId="77777777" w:rsidR="005B6FEB" w:rsidRPr="00E96C82" w:rsidRDefault="005B6FEB" w:rsidP="00E30AE0">
      <w:pPr>
        <w:jc w:val="center"/>
        <w:rPr>
          <w:smallCaps/>
          <w:color w:val="000000" w:themeColor="text1"/>
          <w:sz w:val="44"/>
          <w:szCs w:val="36"/>
          <w:lang w:val="tr-TR"/>
        </w:rPr>
      </w:pPr>
    </w:p>
    <w:p w14:paraId="6419B240" w14:textId="328A9C75" w:rsidR="00B6342B" w:rsidRPr="00E96C82" w:rsidRDefault="00427D74" w:rsidP="00B6342B">
      <w:pPr>
        <w:autoSpaceDE w:val="0"/>
        <w:autoSpaceDN w:val="0"/>
        <w:adjustRightInd w:val="0"/>
        <w:jc w:val="center"/>
        <w:rPr>
          <w:rFonts w:eastAsiaTheme="minorHAnsi"/>
          <w:color w:val="000000" w:themeColor="text1"/>
          <w:sz w:val="28"/>
          <w:szCs w:val="28"/>
          <w:lang w:val="tr-TR"/>
        </w:rPr>
      </w:pPr>
      <w:r w:rsidRPr="00E96C82">
        <w:rPr>
          <w:rFonts w:eastAsiaTheme="minorHAnsi"/>
          <w:color w:val="000000" w:themeColor="text1"/>
          <w:sz w:val="28"/>
          <w:szCs w:val="28"/>
          <w:lang w:val="tr-TR"/>
        </w:rPr>
        <w:t>Bursa Uludağ</w:t>
      </w:r>
      <w:r w:rsidR="00C31360" w:rsidRPr="00E96C82">
        <w:rPr>
          <w:rFonts w:eastAsiaTheme="minorHAnsi"/>
          <w:color w:val="000000" w:themeColor="text1"/>
          <w:sz w:val="28"/>
          <w:szCs w:val="28"/>
          <w:lang w:val="tr-TR"/>
        </w:rPr>
        <w:t xml:space="preserve"> Üniversitesi</w:t>
      </w:r>
    </w:p>
    <w:p w14:paraId="48D81D7D" w14:textId="0AA0FB04" w:rsidR="00B6342B" w:rsidRPr="00E96C82" w:rsidRDefault="00C31360" w:rsidP="00B6342B">
      <w:pPr>
        <w:autoSpaceDE w:val="0"/>
        <w:autoSpaceDN w:val="0"/>
        <w:adjustRightInd w:val="0"/>
        <w:jc w:val="center"/>
        <w:rPr>
          <w:rFonts w:eastAsiaTheme="minorHAnsi"/>
          <w:color w:val="000000" w:themeColor="text1"/>
          <w:sz w:val="28"/>
          <w:szCs w:val="28"/>
          <w:lang w:val="tr-TR"/>
        </w:rPr>
      </w:pPr>
      <w:r w:rsidRPr="00E96C82">
        <w:rPr>
          <w:rFonts w:eastAsiaTheme="minorHAnsi"/>
          <w:color w:val="000000" w:themeColor="text1"/>
          <w:sz w:val="28"/>
          <w:szCs w:val="28"/>
          <w:lang w:val="tr-TR"/>
        </w:rPr>
        <w:t>Mühendislik Fakültesi</w:t>
      </w:r>
    </w:p>
    <w:p w14:paraId="25F00EE4" w14:textId="77777777" w:rsidR="00B6342B" w:rsidRPr="00E96C82" w:rsidRDefault="00C31360" w:rsidP="00B6342B">
      <w:pPr>
        <w:autoSpaceDE w:val="0"/>
        <w:autoSpaceDN w:val="0"/>
        <w:adjustRightInd w:val="0"/>
        <w:jc w:val="center"/>
        <w:rPr>
          <w:rFonts w:eastAsiaTheme="minorHAnsi"/>
          <w:color w:val="000000" w:themeColor="text1"/>
          <w:sz w:val="28"/>
          <w:szCs w:val="28"/>
          <w:lang w:val="tr-TR"/>
        </w:rPr>
      </w:pPr>
      <w:r w:rsidRPr="00E96C82">
        <w:rPr>
          <w:rFonts w:eastAsiaTheme="minorHAnsi"/>
          <w:color w:val="000000" w:themeColor="text1"/>
          <w:sz w:val="28"/>
          <w:szCs w:val="28"/>
          <w:lang w:val="tr-TR"/>
        </w:rPr>
        <w:t>Elektrik-Elektronik Mühendisliği</w:t>
      </w:r>
      <w:r w:rsidR="00C30237" w:rsidRPr="00E96C82">
        <w:rPr>
          <w:rFonts w:eastAsiaTheme="minorHAnsi"/>
          <w:color w:val="000000" w:themeColor="text1"/>
          <w:sz w:val="28"/>
          <w:szCs w:val="28"/>
          <w:lang w:val="tr-TR"/>
        </w:rPr>
        <w:t xml:space="preserve"> Bölümü</w:t>
      </w:r>
    </w:p>
    <w:p w14:paraId="690EC189" w14:textId="77777777" w:rsidR="00B6342B" w:rsidRPr="00E96C82" w:rsidRDefault="00B6342B" w:rsidP="00B6342B">
      <w:pPr>
        <w:autoSpaceDE w:val="0"/>
        <w:autoSpaceDN w:val="0"/>
        <w:adjustRightInd w:val="0"/>
        <w:jc w:val="center"/>
        <w:rPr>
          <w:rFonts w:eastAsiaTheme="minorHAnsi"/>
          <w:color w:val="000000" w:themeColor="text1"/>
          <w:sz w:val="28"/>
          <w:szCs w:val="28"/>
          <w:lang w:val="tr-TR"/>
        </w:rPr>
      </w:pPr>
    </w:p>
    <w:p w14:paraId="76239948" w14:textId="77777777" w:rsidR="00B6342B" w:rsidRPr="00E96C82" w:rsidRDefault="00B6342B" w:rsidP="00B6342B">
      <w:pPr>
        <w:autoSpaceDE w:val="0"/>
        <w:autoSpaceDN w:val="0"/>
        <w:adjustRightInd w:val="0"/>
        <w:jc w:val="center"/>
        <w:rPr>
          <w:rFonts w:eastAsiaTheme="minorHAnsi"/>
          <w:color w:val="000000" w:themeColor="text1"/>
          <w:sz w:val="28"/>
          <w:szCs w:val="28"/>
          <w:lang w:val="tr-TR"/>
        </w:rPr>
      </w:pPr>
    </w:p>
    <w:p w14:paraId="4EBC4A4E" w14:textId="77777777" w:rsidR="00521994" w:rsidRPr="00E96C82" w:rsidRDefault="003C3110" w:rsidP="00521994">
      <w:pPr>
        <w:jc w:val="center"/>
        <w:rPr>
          <w:rFonts w:eastAsiaTheme="minorHAnsi"/>
          <w:color w:val="FF0000"/>
          <w:sz w:val="32"/>
          <w:szCs w:val="32"/>
          <w:lang w:val="tr-TR"/>
        </w:rPr>
        <w:sectPr w:rsidR="00521994" w:rsidRPr="00E96C82" w:rsidSect="009900D6">
          <w:headerReference w:type="default" r:id="rId9"/>
          <w:footerReference w:type="default" r:id="rId10"/>
          <w:pgSz w:w="11906" w:h="16838"/>
          <w:pgMar w:top="1418" w:right="851" w:bottom="1418" w:left="1418" w:header="709" w:footer="709" w:gutter="0"/>
          <w:cols w:space="708"/>
          <w:docGrid w:linePitch="360"/>
        </w:sectPr>
      </w:pPr>
      <w:r w:rsidRPr="00E96C82">
        <w:rPr>
          <w:smallCaps/>
          <w:color w:val="FF0000"/>
          <w:sz w:val="32"/>
          <w:szCs w:val="32"/>
          <w:lang w:val="tr-TR"/>
        </w:rPr>
        <w:t>Ay, Yıl</w:t>
      </w:r>
    </w:p>
    <w:p w14:paraId="287B6296" w14:textId="3F05A927" w:rsidR="00CE3B63" w:rsidRPr="00E96C82" w:rsidRDefault="00655081" w:rsidP="00B2656D">
      <w:pPr>
        <w:jc w:val="center"/>
        <w:rPr>
          <w:smallCaps/>
          <w:color w:val="000000" w:themeColor="text1"/>
          <w:sz w:val="36"/>
          <w:szCs w:val="36"/>
          <w:lang w:val="tr-TR"/>
        </w:rPr>
      </w:pPr>
      <w:r w:rsidRPr="00E96C82">
        <w:rPr>
          <w:noProof/>
          <w:lang w:val="tr-TR"/>
        </w:rPr>
        <w:lastRenderedPageBreak/>
        <w:drawing>
          <wp:inline distT="0" distB="0" distL="0" distR="0" wp14:anchorId="6C1CB7AC" wp14:editId="2B8D1DC9">
            <wp:extent cx="1440000" cy="1440000"/>
            <wp:effectExtent l="0" t="0" r="8255" b="8255"/>
            <wp:docPr id="1968795473" name="Resim 2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1DC93" w14:textId="1D7AED5A" w:rsidR="000E33B3" w:rsidRPr="00E96C82" w:rsidRDefault="00B2656D" w:rsidP="00B2656D">
      <w:pPr>
        <w:autoSpaceDE w:val="0"/>
        <w:autoSpaceDN w:val="0"/>
        <w:adjustRightInd w:val="0"/>
        <w:spacing w:before="240"/>
        <w:jc w:val="center"/>
        <w:rPr>
          <w:rFonts w:eastAsiaTheme="minorHAnsi"/>
          <w:color w:val="000000" w:themeColor="text1"/>
          <w:sz w:val="28"/>
          <w:szCs w:val="28"/>
          <w:lang w:val="tr-TR"/>
        </w:rPr>
      </w:pPr>
      <w:r w:rsidRPr="00E96C82">
        <w:rPr>
          <w:rFonts w:eastAsiaTheme="minorHAnsi"/>
          <w:color w:val="000000" w:themeColor="text1"/>
          <w:sz w:val="28"/>
          <w:szCs w:val="28"/>
          <w:lang w:val="tr-TR"/>
        </w:rPr>
        <w:t xml:space="preserve">Bursa Uludağ </w:t>
      </w:r>
      <w:r w:rsidR="000E33B3" w:rsidRPr="00E96C82">
        <w:rPr>
          <w:rFonts w:eastAsiaTheme="minorHAnsi"/>
          <w:color w:val="000000" w:themeColor="text1"/>
          <w:sz w:val="28"/>
          <w:szCs w:val="28"/>
          <w:lang w:val="tr-TR"/>
        </w:rPr>
        <w:t>Üniversitesi</w:t>
      </w:r>
    </w:p>
    <w:p w14:paraId="30F7C334" w14:textId="13D8B4B1" w:rsidR="000E33B3" w:rsidRPr="00E96C82" w:rsidRDefault="000E33B3" w:rsidP="000E33B3">
      <w:pPr>
        <w:autoSpaceDE w:val="0"/>
        <w:autoSpaceDN w:val="0"/>
        <w:adjustRightInd w:val="0"/>
        <w:jc w:val="center"/>
        <w:rPr>
          <w:rFonts w:eastAsiaTheme="minorHAnsi"/>
          <w:color w:val="000000" w:themeColor="text1"/>
          <w:sz w:val="28"/>
          <w:szCs w:val="28"/>
          <w:lang w:val="tr-TR"/>
        </w:rPr>
      </w:pPr>
      <w:r w:rsidRPr="00E96C82">
        <w:rPr>
          <w:rFonts w:eastAsiaTheme="minorHAnsi"/>
          <w:color w:val="000000" w:themeColor="text1"/>
          <w:sz w:val="28"/>
          <w:szCs w:val="28"/>
          <w:lang w:val="tr-TR"/>
        </w:rPr>
        <w:t>Mühendislik Fakültesi</w:t>
      </w:r>
    </w:p>
    <w:p w14:paraId="2C086687" w14:textId="77777777" w:rsidR="000E33B3" w:rsidRPr="00E96C82" w:rsidRDefault="000E33B3" w:rsidP="000E33B3">
      <w:pPr>
        <w:jc w:val="center"/>
        <w:rPr>
          <w:smallCaps/>
          <w:color w:val="000000" w:themeColor="text1"/>
          <w:sz w:val="36"/>
          <w:szCs w:val="36"/>
          <w:lang w:val="tr-TR"/>
        </w:rPr>
      </w:pPr>
      <w:r w:rsidRPr="00E96C82">
        <w:rPr>
          <w:rFonts w:eastAsiaTheme="minorHAnsi"/>
          <w:color w:val="000000" w:themeColor="text1"/>
          <w:sz w:val="28"/>
          <w:szCs w:val="28"/>
          <w:lang w:val="tr-TR"/>
        </w:rPr>
        <w:t>Elektrik-Elektronik Mühendisliği Bölümü</w:t>
      </w:r>
    </w:p>
    <w:p w14:paraId="59520B34" w14:textId="77777777" w:rsidR="000E33B3" w:rsidRPr="00E96C82" w:rsidRDefault="000E33B3" w:rsidP="000E33B3">
      <w:pPr>
        <w:jc w:val="center"/>
        <w:rPr>
          <w:smallCaps/>
          <w:color w:val="000000" w:themeColor="text1"/>
          <w:sz w:val="36"/>
          <w:szCs w:val="36"/>
          <w:lang w:val="tr-TR"/>
        </w:rPr>
      </w:pPr>
    </w:p>
    <w:p w14:paraId="061B79F2" w14:textId="2D801735" w:rsidR="002B585C" w:rsidRPr="00E96C82" w:rsidRDefault="002B585C" w:rsidP="00CE3B63">
      <w:pPr>
        <w:jc w:val="center"/>
        <w:rPr>
          <w:smallCaps/>
          <w:color w:val="000000" w:themeColor="text1"/>
          <w:sz w:val="28"/>
          <w:szCs w:val="28"/>
          <w:lang w:val="tr-TR"/>
        </w:rPr>
      </w:pPr>
    </w:p>
    <w:p w14:paraId="0DD17C43" w14:textId="1FDBA0FC" w:rsidR="00523C11" w:rsidRPr="00E96C82" w:rsidRDefault="00E16FD4" w:rsidP="009900D6">
      <w:pPr>
        <w:autoSpaceDE w:val="0"/>
        <w:autoSpaceDN w:val="0"/>
        <w:adjustRightInd w:val="0"/>
        <w:jc w:val="both"/>
        <w:rPr>
          <w:rFonts w:eastAsiaTheme="minorHAnsi"/>
          <w:i/>
          <w:iCs/>
          <w:color w:val="000000" w:themeColor="text1"/>
          <w:sz w:val="22"/>
          <w:szCs w:val="22"/>
          <w:lang w:val="tr-TR"/>
        </w:rPr>
      </w:pPr>
      <w:r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“</w:t>
      </w:r>
      <w:r w:rsidR="00B2656D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Bursa Uludağ </w:t>
      </w:r>
      <w:r w:rsidR="004D0C22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Üniversitesi Elektrik-Elektronik Mühendisliği Bölümü </w:t>
      </w:r>
      <w:r w:rsidR="00270A5A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Lisans Programı </w:t>
      </w:r>
      <w:r w:rsidR="00714DC3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Mühendislik Tasarımı</w:t>
      </w:r>
      <w:r w:rsidR="007329EA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 </w:t>
      </w:r>
      <w:r w:rsidR="00714DC3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I</w:t>
      </w:r>
      <w:r w:rsidR="00B2656D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</w:t>
      </w:r>
      <w:r w:rsidR="008670D4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Rapor</w:t>
      </w:r>
      <w:r w:rsidR="00E95CCC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Kılavuzunda</w:t>
      </w:r>
      <w:r w:rsidR="001009A2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belirlenen kriterlere</w:t>
      </w:r>
      <w:r w:rsidR="004D0C22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uygun olarak hazırladığım bu </w:t>
      </w:r>
      <w:r w:rsidR="001009A2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raporda</w:t>
      </w:r>
      <w:r w:rsidR="007B4631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,</w:t>
      </w:r>
      <w:r w:rsidR="007024B6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</w:t>
      </w:r>
      <w:r w:rsidR="00362C45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başkalarının çalışmalarından yararlandığım</w:t>
      </w:r>
      <w:r w:rsidR="009C44C8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yerlerde</w:t>
      </w:r>
      <w:r w:rsidR="00A52335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bilimsel normlara uygun olarak atıfta bulunduğumu ve </w:t>
      </w:r>
      <w:r w:rsidR="00E531BA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kaynakçaya</w:t>
      </w:r>
      <w:r w:rsidR="009C44C8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eklediğimi</w:t>
      </w:r>
      <w:r w:rsidR="003D344F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, çalışma</w:t>
      </w:r>
      <w:r w:rsidR="007B4631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lar</w:t>
      </w:r>
      <w:r w:rsidR="003D344F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da elde edilen verilerde tahrifat </w:t>
      </w:r>
      <w:r w:rsidR="007735D9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yapmadığımı</w:t>
      </w:r>
      <w:r w:rsidR="00151F0B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ve bilimsel</w:t>
      </w:r>
      <w:r w:rsidR="00362C45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</w:t>
      </w:r>
      <w:r w:rsidR="007024B6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etik ilkeler</w:t>
      </w:r>
      <w:r w:rsidR="00151F0B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in</w:t>
      </w:r>
      <w:r w:rsidR="007024B6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e riayet ettiğimi</w:t>
      </w:r>
      <w:r w:rsidR="007735D9"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 xml:space="preserve"> beyan ederim.</w:t>
      </w:r>
      <w:r w:rsidRPr="00E96C82">
        <w:rPr>
          <w:rFonts w:eastAsiaTheme="minorHAnsi"/>
          <w:i/>
          <w:iCs/>
          <w:color w:val="000000" w:themeColor="text1"/>
          <w:sz w:val="22"/>
          <w:szCs w:val="22"/>
          <w:lang w:val="tr-TR"/>
        </w:rPr>
        <w:t>”</w:t>
      </w:r>
    </w:p>
    <w:p w14:paraId="061D4320" w14:textId="2BA4D73A" w:rsidR="009900D6" w:rsidRPr="00E96C82" w:rsidRDefault="009900D6" w:rsidP="00DA3D5E">
      <w:pPr>
        <w:autoSpaceDE w:val="0"/>
        <w:autoSpaceDN w:val="0"/>
        <w:adjustRightInd w:val="0"/>
        <w:jc w:val="both"/>
        <w:rPr>
          <w:rFonts w:eastAsiaTheme="minorHAnsi"/>
          <w:i/>
          <w:iCs/>
          <w:color w:val="000000" w:themeColor="text1"/>
          <w:sz w:val="20"/>
          <w:lang w:val="tr-TR"/>
        </w:rPr>
      </w:pPr>
    </w:p>
    <w:p w14:paraId="6DE1932D" w14:textId="01D80DA7" w:rsidR="009900D6" w:rsidRPr="00E96C82" w:rsidRDefault="009900D6" w:rsidP="00DA3D5E">
      <w:pPr>
        <w:autoSpaceDE w:val="0"/>
        <w:autoSpaceDN w:val="0"/>
        <w:adjustRightInd w:val="0"/>
        <w:jc w:val="both"/>
        <w:rPr>
          <w:rFonts w:eastAsiaTheme="minorHAnsi"/>
          <w:i/>
          <w:iCs/>
          <w:color w:val="000000" w:themeColor="text1"/>
          <w:sz w:val="20"/>
          <w:lang w:val="tr-TR"/>
        </w:rPr>
      </w:pPr>
    </w:p>
    <w:p w14:paraId="27E3E1D2" w14:textId="6C5AFFFD" w:rsidR="009900D6" w:rsidRPr="00E96C82" w:rsidRDefault="009900D6" w:rsidP="00DA3D5E">
      <w:pPr>
        <w:autoSpaceDE w:val="0"/>
        <w:autoSpaceDN w:val="0"/>
        <w:adjustRightInd w:val="0"/>
        <w:jc w:val="both"/>
        <w:rPr>
          <w:rFonts w:eastAsiaTheme="minorHAnsi"/>
          <w:i/>
          <w:iCs/>
          <w:color w:val="000000" w:themeColor="text1"/>
          <w:sz w:val="20"/>
          <w:lang w:val="tr-TR"/>
        </w:rPr>
      </w:pPr>
    </w:p>
    <w:p w14:paraId="7A1B90C8" w14:textId="77777777" w:rsidR="009900D6" w:rsidRPr="00E96C82" w:rsidRDefault="009900D6" w:rsidP="00DA3D5E">
      <w:pPr>
        <w:autoSpaceDE w:val="0"/>
        <w:autoSpaceDN w:val="0"/>
        <w:adjustRightInd w:val="0"/>
        <w:jc w:val="both"/>
        <w:rPr>
          <w:rFonts w:eastAsiaTheme="minorHAnsi"/>
          <w:i/>
          <w:iCs/>
          <w:color w:val="000000" w:themeColor="text1"/>
          <w:sz w:val="20"/>
          <w:lang w:val="tr-TR"/>
        </w:rPr>
      </w:pPr>
    </w:p>
    <w:p w14:paraId="50E0AF4D" w14:textId="4EA3EF8B" w:rsidR="00A24C0F" w:rsidRPr="00E96C82" w:rsidRDefault="00E65E4C" w:rsidP="00A24C0F">
      <w:pPr>
        <w:autoSpaceDE w:val="0"/>
        <w:autoSpaceDN w:val="0"/>
        <w:adjustRightInd w:val="0"/>
        <w:spacing w:line="480" w:lineRule="auto"/>
        <w:rPr>
          <w:rFonts w:eastAsiaTheme="minorHAnsi"/>
          <w:b/>
          <w:bCs/>
          <w:color w:val="000000" w:themeColor="text1"/>
          <w:szCs w:val="24"/>
          <w:lang w:val="tr-TR"/>
        </w:rPr>
      </w:pP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>Öğrenci</w:t>
      </w:r>
      <w:r w:rsidR="00A24C0F" w:rsidRPr="00E96C82">
        <w:rPr>
          <w:rFonts w:eastAsiaTheme="minorHAnsi"/>
          <w:b/>
          <w:bCs/>
          <w:color w:val="000000" w:themeColor="text1"/>
          <w:szCs w:val="24"/>
          <w:lang w:val="tr-TR"/>
        </w:rPr>
        <w:t>(</w:t>
      </w:r>
      <w:proofErr w:type="spellStart"/>
      <w:r w:rsidR="00A24C0F" w:rsidRPr="00E96C82">
        <w:rPr>
          <w:rFonts w:eastAsiaTheme="minorHAnsi"/>
          <w:b/>
          <w:bCs/>
          <w:color w:val="000000" w:themeColor="text1"/>
          <w:szCs w:val="24"/>
          <w:lang w:val="tr-TR"/>
        </w:rPr>
        <w:t>lerin</w:t>
      </w:r>
      <w:proofErr w:type="spellEnd"/>
      <w:r w:rsidR="00A24C0F" w:rsidRPr="00E96C82">
        <w:rPr>
          <w:rFonts w:eastAsiaTheme="minorHAnsi"/>
          <w:b/>
          <w:bCs/>
          <w:color w:val="000000" w:themeColor="text1"/>
          <w:szCs w:val="24"/>
          <w:lang w:val="tr-TR"/>
        </w:rPr>
        <w:t>)</w:t>
      </w:r>
    </w:p>
    <w:p w14:paraId="5407BC71" w14:textId="6564E388" w:rsidR="00E65E4C" w:rsidRPr="00E96C82" w:rsidRDefault="00A24C0F" w:rsidP="00A24C0F">
      <w:pPr>
        <w:autoSpaceDE w:val="0"/>
        <w:autoSpaceDN w:val="0"/>
        <w:adjustRightInd w:val="0"/>
        <w:spacing w:line="480" w:lineRule="auto"/>
        <w:rPr>
          <w:rFonts w:eastAsiaTheme="minorHAnsi"/>
          <w:b/>
          <w:bCs/>
          <w:color w:val="000000" w:themeColor="text1"/>
          <w:szCs w:val="24"/>
          <w:lang w:val="tr-TR"/>
        </w:rPr>
      </w:pP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>Adı Soyadı</w:t>
      </w:r>
      <w:r w:rsidR="007329EA"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="007329EA"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="007329EA"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 xml:space="preserve"> </w:t>
      </w:r>
      <w:r w:rsidR="007329EA"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="007329EA"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="00E65E4C" w:rsidRPr="00E96C82">
        <w:rPr>
          <w:rFonts w:eastAsiaTheme="minorHAnsi"/>
          <w:b/>
          <w:bCs/>
          <w:color w:val="000000" w:themeColor="text1"/>
          <w:szCs w:val="24"/>
          <w:lang w:val="tr-TR"/>
        </w:rPr>
        <w:t>Numara</w:t>
      </w:r>
      <w:r w:rsidR="007329EA" w:rsidRPr="00E96C82">
        <w:rPr>
          <w:rFonts w:eastAsiaTheme="minorHAnsi"/>
          <w:b/>
          <w:bCs/>
          <w:color w:val="000000" w:themeColor="text1"/>
          <w:szCs w:val="24"/>
          <w:lang w:val="tr-TR"/>
        </w:rPr>
        <w:t>sı</w:t>
      </w:r>
      <w:r w:rsidR="00462D4A"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  <w:t>İmzası</w:t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</w:p>
    <w:p w14:paraId="21FD514C" w14:textId="3950D438" w:rsidR="007329EA" w:rsidRPr="00E96C82" w:rsidRDefault="00A24C0F" w:rsidP="00A24C0F">
      <w:pPr>
        <w:autoSpaceDE w:val="0"/>
        <w:autoSpaceDN w:val="0"/>
        <w:adjustRightInd w:val="0"/>
        <w:spacing w:line="480" w:lineRule="auto"/>
        <w:rPr>
          <w:rFonts w:eastAsiaTheme="minorHAnsi"/>
          <w:b/>
          <w:bCs/>
          <w:color w:val="000000" w:themeColor="text1"/>
          <w:szCs w:val="24"/>
          <w:lang w:val="tr-TR"/>
        </w:rPr>
      </w:pPr>
      <w:r w:rsidRPr="00E96C82">
        <w:rPr>
          <w:rFonts w:eastAsiaTheme="minorHAnsi"/>
          <w:color w:val="FF0000"/>
          <w:szCs w:val="24"/>
          <w:lang w:val="tr-TR"/>
        </w:rPr>
        <w:t>…………………………………………</w:t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="007329EA" w:rsidRPr="00E96C82">
        <w:rPr>
          <w:rFonts w:eastAsiaTheme="minorHAnsi"/>
          <w:color w:val="FF0000"/>
          <w:szCs w:val="24"/>
          <w:lang w:val="tr-TR"/>
        </w:rPr>
        <w:t>………………………</w:t>
      </w:r>
      <w:r w:rsidR="007329EA" w:rsidRPr="00E96C82">
        <w:rPr>
          <w:rFonts w:eastAsiaTheme="minorHAnsi"/>
          <w:color w:val="FF0000"/>
          <w:szCs w:val="24"/>
          <w:lang w:val="tr-TR"/>
        </w:rPr>
        <w:tab/>
        <w:t>……….. …………………………………………</w:t>
      </w:r>
      <w:r w:rsidR="007329EA"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="007329EA" w:rsidRPr="00E96C82">
        <w:rPr>
          <w:rFonts w:eastAsiaTheme="minorHAnsi"/>
          <w:color w:val="FF0000"/>
          <w:szCs w:val="24"/>
          <w:lang w:val="tr-TR"/>
        </w:rPr>
        <w:t>………………………</w:t>
      </w:r>
      <w:r w:rsidR="007329EA" w:rsidRPr="00E96C82">
        <w:rPr>
          <w:rFonts w:eastAsiaTheme="minorHAnsi"/>
          <w:color w:val="FF0000"/>
          <w:szCs w:val="24"/>
          <w:lang w:val="tr-TR"/>
        </w:rPr>
        <w:tab/>
        <w:t>………..</w:t>
      </w:r>
    </w:p>
    <w:p w14:paraId="1759AD47" w14:textId="66593E6E" w:rsidR="007329EA" w:rsidRPr="00E96C82" w:rsidRDefault="007329EA" w:rsidP="00A24C0F">
      <w:pPr>
        <w:autoSpaceDE w:val="0"/>
        <w:autoSpaceDN w:val="0"/>
        <w:adjustRightInd w:val="0"/>
        <w:spacing w:line="480" w:lineRule="auto"/>
        <w:rPr>
          <w:rFonts w:eastAsiaTheme="minorHAnsi"/>
          <w:color w:val="FF0000"/>
          <w:szCs w:val="24"/>
          <w:lang w:val="tr-TR"/>
        </w:rPr>
      </w:pPr>
      <w:r w:rsidRPr="00E96C82">
        <w:rPr>
          <w:rFonts w:eastAsiaTheme="minorHAnsi"/>
          <w:color w:val="FF0000"/>
          <w:szCs w:val="24"/>
          <w:lang w:val="tr-TR"/>
        </w:rPr>
        <w:t>…………………………………………</w:t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Pr="00E96C82">
        <w:rPr>
          <w:rFonts w:eastAsiaTheme="minorHAnsi"/>
          <w:color w:val="FF0000"/>
          <w:szCs w:val="24"/>
          <w:lang w:val="tr-TR"/>
        </w:rPr>
        <w:t>………………………</w:t>
      </w:r>
      <w:r w:rsidRPr="00E96C82">
        <w:rPr>
          <w:rFonts w:eastAsiaTheme="minorHAnsi"/>
          <w:color w:val="FF0000"/>
          <w:szCs w:val="24"/>
          <w:lang w:val="tr-TR"/>
        </w:rPr>
        <w:tab/>
        <w:t>………..</w:t>
      </w:r>
    </w:p>
    <w:p w14:paraId="50F59162" w14:textId="77D74B44" w:rsidR="007329EA" w:rsidRPr="00E96C82" w:rsidRDefault="007329EA" w:rsidP="00A24C0F">
      <w:pPr>
        <w:autoSpaceDE w:val="0"/>
        <w:autoSpaceDN w:val="0"/>
        <w:adjustRightInd w:val="0"/>
        <w:spacing w:line="480" w:lineRule="auto"/>
        <w:rPr>
          <w:rFonts w:eastAsiaTheme="minorHAnsi"/>
          <w:color w:val="FF0000"/>
          <w:szCs w:val="24"/>
          <w:lang w:val="tr-TR"/>
        </w:rPr>
      </w:pPr>
      <w:r w:rsidRPr="00E96C82">
        <w:rPr>
          <w:rFonts w:eastAsiaTheme="minorHAnsi"/>
          <w:color w:val="FF0000"/>
          <w:szCs w:val="24"/>
          <w:lang w:val="tr-TR"/>
        </w:rPr>
        <w:t>…………………………………………</w:t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Pr="00E96C82">
        <w:rPr>
          <w:rFonts w:eastAsiaTheme="minorHAnsi"/>
          <w:color w:val="FF0000"/>
          <w:szCs w:val="24"/>
          <w:lang w:val="tr-TR"/>
        </w:rPr>
        <w:t>………………………</w:t>
      </w:r>
      <w:r w:rsidRPr="00E96C82">
        <w:rPr>
          <w:rFonts w:eastAsiaTheme="minorHAnsi"/>
          <w:color w:val="FF0000"/>
          <w:szCs w:val="24"/>
          <w:lang w:val="tr-TR"/>
        </w:rPr>
        <w:tab/>
        <w:t>………..</w:t>
      </w:r>
    </w:p>
    <w:p w14:paraId="64C5B633" w14:textId="0FEBAC2E" w:rsidR="007329EA" w:rsidRPr="00E96C82" w:rsidRDefault="007329EA" w:rsidP="00A24C0F">
      <w:pPr>
        <w:autoSpaceDE w:val="0"/>
        <w:autoSpaceDN w:val="0"/>
        <w:adjustRightInd w:val="0"/>
        <w:spacing w:line="480" w:lineRule="auto"/>
        <w:rPr>
          <w:rFonts w:eastAsiaTheme="minorHAnsi"/>
          <w:b/>
          <w:bCs/>
          <w:color w:val="000000" w:themeColor="text1"/>
          <w:szCs w:val="24"/>
          <w:lang w:val="tr-TR"/>
        </w:rPr>
      </w:pPr>
      <w:r w:rsidRPr="00E96C82">
        <w:rPr>
          <w:rFonts w:eastAsiaTheme="minorHAnsi"/>
          <w:color w:val="FF0000"/>
          <w:szCs w:val="24"/>
          <w:lang w:val="tr-TR"/>
        </w:rPr>
        <w:t>…………………………………………</w:t>
      </w:r>
      <w:r w:rsidRPr="00E96C82">
        <w:rPr>
          <w:rFonts w:eastAsiaTheme="minorHAnsi"/>
          <w:b/>
          <w:bCs/>
          <w:color w:val="000000" w:themeColor="text1"/>
          <w:szCs w:val="24"/>
          <w:lang w:val="tr-TR"/>
        </w:rPr>
        <w:tab/>
      </w:r>
      <w:r w:rsidRPr="00E96C82">
        <w:rPr>
          <w:rFonts w:eastAsiaTheme="minorHAnsi"/>
          <w:color w:val="FF0000"/>
          <w:szCs w:val="24"/>
          <w:lang w:val="tr-TR"/>
        </w:rPr>
        <w:t>………………………</w:t>
      </w:r>
      <w:r w:rsidRPr="00E96C82">
        <w:rPr>
          <w:rFonts w:eastAsiaTheme="minorHAnsi"/>
          <w:color w:val="FF0000"/>
          <w:szCs w:val="24"/>
          <w:lang w:val="tr-TR"/>
        </w:rPr>
        <w:tab/>
        <w:t>………..</w:t>
      </w:r>
    </w:p>
    <w:p w14:paraId="5FD152FC" w14:textId="0304C2F1" w:rsidR="007A2BB7" w:rsidRPr="00E96C82" w:rsidRDefault="007A2BB7">
      <w:pPr>
        <w:spacing w:after="160" w:line="259" w:lineRule="auto"/>
        <w:rPr>
          <w:rFonts w:eastAsiaTheme="minorHAnsi"/>
          <w:color w:val="000000" w:themeColor="text1"/>
          <w:sz w:val="32"/>
          <w:szCs w:val="32"/>
          <w:lang w:val="tr-TR"/>
        </w:rPr>
      </w:pPr>
      <w:r w:rsidRPr="00E96C82">
        <w:rPr>
          <w:rFonts w:eastAsiaTheme="minorHAnsi"/>
          <w:color w:val="000000" w:themeColor="text1"/>
          <w:sz w:val="32"/>
          <w:szCs w:val="32"/>
          <w:lang w:val="tr-TR"/>
        </w:rPr>
        <w:br w:type="page"/>
      </w:r>
    </w:p>
    <w:p w14:paraId="40E8FB4C" w14:textId="77777777" w:rsidR="00E46A9F" w:rsidRPr="00E96C82" w:rsidRDefault="00E419ED" w:rsidP="00E46A9F">
      <w:pPr>
        <w:jc w:val="both"/>
        <w:rPr>
          <w:b/>
          <w:smallCaps/>
          <w:color w:val="000000" w:themeColor="text1"/>
          <w:sz w:val="36"/>
          <w:szCs w:val="36"/>
          <w:lang w:val="tr-TR"/>
        </w:rPr>
      </w:pPr>
      <w:r w:rsidRPr="00E96C82">
        <w:rPr>
          <w:noProof/>
          <w:lang w:val="tr-TR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4FA6871" wp14:editId="486247C9">
                <wp:simplePos x="0" y="0"/>
                <wp:positionH relativeFrom="column">
                  <wp:posOffset>102235</wp:posOffset>
                </wp:positionH>
                <wp:positionV relativeFrom="paragraph">
                  <wp:posOffset>245745</wp:posOffset>
                </wp:positionV>
                <wp:extent cx="5581650" cy="4401185"/>
                <wp:effectExtent l="0" t="0" r="19050" b="18415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4401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F3935" w14:textId="77777777" w:rsidR="003B33A8" w:rsidRPr="00C01413" w:rsidRDefault="003B33A8" w:rsidP="00F055D5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8"/>
                                <w:szCs w:val="22"/>
                                <w:u w:val="single"/>
                                <w:lang w:val="tr-TR"/>
                              </w:rPr>
                            </w:pPr>
                            <w:r w:rsidRPr="00C01413">
                              <w:rPr>
                                <w:b/>
                                <w:bCs/>
                                <w:color w:val="FF0000"/>
                                <w:sz w:val="28"/>
                                <w:szCs w:val="22"/>
                                <w:u w:val="single"/>
                                <w:lang w:val="tr-TR"/>
                              </w:rPr>
                              <w:t>ÖNEMLİ NOTLAR</w:t>
                            </w:r>
                          </w:p>
                          <w:p w14:paraId="11426FE9" w14:textId="77777777" w:rsidR="003B33A8" w:rsidRPr="007101CF" w:rsidRDefault="003B33A8" w:rsidP="00E419ED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0BF0D046" w14:textId="2F6E2B15" w:rsidR="003B33A8" w:rsidRPr="00077929" w:rsidRDefault="003B33A8" w:rsidP="00694F08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 w:rsidRPr="00077929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Bu şablonda </w:t>
                            </w:r>
                            <w:r w:rsidRPr="00077929">
                              <w:rPr>
                                <w:b/>
                                <w:b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siyah renkli</w:t>
                            </w:r>
                            <w:r w:rsidRPr="00077929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bilgiler sabit olup, tüm öğrencilerde aynı şekilde olmalıdır</w:t>
                            </w:r>
                            <w:r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ve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k</w:t>
                            </w:r>
                            <w:r w:rsidRPr="00077929">
                              <w:rPr>
                                <w:b/>
                                <w:b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ırmızı renkli</w:t>
                            </w:r>
                            <w:r w:rsidRPr="00077929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bilgiler kılavuz amaçlı olup silinmeye/değiştirilmeye tabidir.</w:t>
                            </w:r>
                          </w:p>
                          <w:p w14:paraId="365AE93A" w14:textId="77777777" w:rsidR="003B33A8" w:rsidRPr="007329EA" w:rsidRDefault="003B33A8" w:rsidP="007329EA">
                            <w:pPr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58B22FFC" w14:textId="534BA7CA" w:rsidR="003B33A8" w:rsidRDefault="003B33A8" w:rsidP="00C214C3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Başlıklar, Stiller Grubundan Başlık stili ile oluşturulmuştur. Düz metin yazarken başlık stili ile yazılmamasına dikkat edilmelidir. </w:t>
                            </w:r>
                          </w:p>
                          <w:p w14:paraId="46E7AF30" w14:textId="77777777" w:rsidR="003B33A8" w:rsidRPr="00710555" w:rsidRDefault="003B33A8" w:rsidP="00710555">
                            <w:pPr>
                              <w:pStyle w:val="ListeParagraf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336D835B" w14:textId="0517680C" w:rsidR="003B33A8" w:rsidRDefault="003B33A8" w:rsidP="00EF5835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Kenar boşlukları bu şablondaki gibi sol 3,5 cm, sağ 1,5 cm, üst ve alt 2,5 cm olmalıdır. Ana metin (ilk bölümden </w:t>
                            </w:r>
                            <w:r w:rsidR="00EC6E94"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>kaynakçaya</w:t>
                            </w:r>
                            <w:r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kadar) </w:t>
                            </w:r>
                            <w:r w:rsidRPr="007329EA">
                              <w:rPr>
                                <w:b/>
                                <w:b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Times New Roman</w:t>
                            </w:r>
                            <w:r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, </w:t>
                            </w:r>
                            <w:r w:rsidRPr="007329EA">
                              <w:rPr>
                                <w:b/>
                                <w:b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12 punto</w:t>
                            </w:r>
                            <w:r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, </w:t>
                            </w:r>
                            <w:r w:rsidRPr="007329EA">
                              <w:rPr>
                                <w:b/>
                                <w:b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iki yana yaslı</w:t>
                            </w:r>
                            <w:r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, </w:t>
                            </w:r>
                            <w:r w:rsidRPr="007329EA">
                              <w:rPr>
                                <w:b/>
                                <w:b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1.5 satır aralığı</w:t>
                            </w:r>
                            <w:r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ile oluşturulmalı</w:t>
                            </w:r>
                            <w:r w:rsidR="007329EA"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>dır.</w:t>
                            </w:r>
                            <w:r w:rsidRPr="007329EA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</w:t>
                            </w:r>
                          </w:p>
                          <w:p w14:paraId="739963C0" w14:textId="77777777" w:rsidR="007329EA" w:rsidRPr="007329EA" w:rsidRDefault="007329EA" w:rsidP="007329EA">
                            <w:p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0B55024B" w14:textId="77777777" w:rsidR="003B33A8" w:rsidRDefault="003B33A8" w:rsidP="00C214C3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 w:rsidRPr="007101CF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Yazmaya başlamadan önce ve yazarken sık sık </w:t>
                            </w:r>
                            <w:r w:rsidRPr="00E31EA8"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 xml:space="preserve">Tümünü </w:t>
                            </w:r>
                            <w:proofErr w:type="spellStart"/>
                            <w:r w:rsidRPr="00E31EA8">
                              <w:rPr>
                                <w:i/>
                                <w:iCs/>
                                <w:color w:val="FF0000"/>
                                <w:sz w:val="20"/>
                                <w:u w:val="single"/>
                                <w:lang w:val="tr-TR"/>
                              </w:rPr>
                              <w:t>Göster</w:t>
                            </w:r>
                            <w:r w:rsidRPr="007101CF">
                              <w:rPr>
                                <w:color w:val="FF0000"/>
                                <w:sz w:val="20"/>
                                <w:lang w:val="tr-TR"/>
                              </w:rPr>
                              <w:t>’i</w:t>
                            </w:r>
                            <w:proofErr w:type="spellEnd"/>
                            <w:r w:rsidRPr="007101CF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(</w:t>
                            </w:r>
                            <w:r w:rsidRPr="007101CF">
                              <w:rPr>
                                <w:noProof/>
                                <w:color w:val="FF0000"/>
                                <w:sz w:val="20"/>
                                <w:lang w:val="tr-TR"/>
                              </w:rPr>
                              <w:drawing>
                                <wp:inline distT="0" distB="0" distL="0" distR="0" wp14:anchorId="5B260C05" wp14:editId="5DA80FBB">
                                  <wp:extent cx="95885" cy="116840"/>
                                  <wp:effectExtent l="0" t="0" r="0" b="0"/>
                                  <wp:docPr id="195" name="Resim 1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885" cy="1168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101CF">
                              <w:rPr>
                                <w:color w:val="FF0000"/>
                                <w:sz w:val="20"/>
                                <w:lang w:val="tr-TR"/>
                              </w:rPr>
                              <w:t>) aktif/pasif konuma getirerek nerelerde sayfa/bölüm sonu olduğuna dikkat ed</w:t>
                            </w:r>
                            <w:r>
                              <w:rPr>
                                <w:color w:val="FF0000"/>
                                <w:sz w:val="20"/>
                                <w:lang w:val="tr-TR"/>
                              </w:rPr>
                              <w:t>iniz ve yazarken imleci ona göre</w:t>
                            </w:r>
                            <w:r w:rsidRPr="007101CF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konumlandırınız.</w:t>
                            </w:r>
                          </w:p>
                          <w:p w14:paraId="5745AE9E" w14:textId="77777777" w:rsidR="003B33A8" w:rsidRPr="003C6E23" w:rsidRDefault="003B33A8" w:rsidP="003C6E23">
                            <w:pPr>
                              <w:pStyle w:val="ListeParagraf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2748C628" w14:textId="77777777" w:rsidR="003B33A8" w:rsidRDefault="003B33A8" w:rsidP="00C214C3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lang w:val="tr-TR"/>
                              </w:rPr>
                              <w:t>Yapılan değişiklikleri kaybetmemek için dosyanızı belirli aralıklarla kaydediniz.</w:t>
                            </w:r>
                          </w:p>
                          <w:p w14:paraId="4C30DDEC" w14:textId="77777777" w:rsidR="003B33A8" w:rsidRPr="007329EA" w:rsidRDefault="003B33A8" w:rsidP="007329EA">
                            <w:pPr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09BE756A" w14:textId="37EB7F7E" w:rsidR="003B33A8" w:rsidRDefault="003B33A8" w:rsidP="00C214C3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lang w:val="tr-TR"/>
                              </w:rPr>
                              <w:t>Bu şablon ve raporun son hali .pdf formatında farklı kaydedildiğinde oluşturulan tüm bağlantılar tıklanabilir olmalıdır.</w:t>
                            </w:r>
                          </w:p>
                          <w:p w14:paraId="6AAB0C57" w14:textId="77777777" w:rsidR="003B33A8" w:rsidRPr="00FB5BA9" w:rsidRDefault="003B33A8" w:rsidP="00FB5BA9">
                            <w:pPr>
                              <w:pStyle w:val="ListeParagraf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3F056595" w14:textId="4A6E7A65" w:rsidR="003B33A8" w:rsidRDefault="003B33A8" w:rsidP="00790140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 w:rsidRPr="00CB025F">
                              <w:rPr>
                                <w:color w:val="FF0000"/>
                                <w:sz w:val="20"/>
                                <w:lang w:val="tr-TR"/>
                              </w:rPr>
                              <w:t>Word’ü etkin kullanarak raporun bu şablondaki gibi oluşturulabilmesi için Eklerde verilen uygulamalarla birlikte şablon üzerinde azami 10 saat çalışma yeterli olacaktır.</w:t>
                            </w:r>
                          </w:p>
                          <w:p w14:paraId="4642E874" w14:textId="77777777" w:rsidR="003B33A8" w:rsidRPr="003600CC" w:rsidRDefault="003B33A8" w:rsidP="003600CC">
                            <w:pPr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07856D28" w14:textId="10693FC4" w:rsidR="003B33A8" w:rsidRDefault="007329EA" w:rsidP="000821E4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lang w:val="tr-TR"/>
                              </w:rPr>
                              <w:t>Varsa tüm</w:t>
                            </w:r>
                            <w:r w:rsidR="003B33A8" w:rsidRPr="00A31593">
                              <w:rPr>
                                <w:color w:val="FF0000"/>
                                <w:sz w:val="20"/>
                                <w:lang w:val="tr-TR"/>
                              </w:rPr>
                              <w:t xml:space="preserve"> tablo, şekil ve denklemlere metin içerisinde Çapraz Başvuru ile atıfta bulunularak açıklama yapılmalıdır.</w:t>
                            </w:r>
                          </w:p>
                          <w:p w14:paraId="48943D6A" w14:textId="77777777" w:rsidR="007329EA" w:rsidRPr="007329EA" w:rsidRDefault="007329EA" w:rsidP="007329EA">
                            <w:pPr>
                              <w:pStyle w:val="ListeParagraf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</w:p>
                          <w:p w14:paraId="502F7B26" w14:textId="698ECE9B" w:rsidR="007329EA" w:rsidRPr="00A31593" w:rsidRDefault="001029BD" w:rsidP="000821E4">
                            <w:pPr>
                              <w:pStyle w:val="ListeParagraf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color w:val="FF0000"/>
                                <w:sz w:val="2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  <w:lang w:val="tr-TR"/>
                              </w:rPr>
                              <w:t>Kaynakçada verilen tüm kaynaklar metin içerisinde atıf verilmelidi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A6871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8.05pt;margin-top:19.35pt;width:439.5pt;height:346.5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" strokecolor="red" strokeweight="1.5pt">
                <v:stroke dashstyle="dash"/>
                <v:textbox>
                  <w:txbxContent>
                    <w:p w14:paraId="23FF3935" w14:textId="77777777" w:rsidR="003B33A8" w:rsidRPr="00C01413" w:rsidRDefault="003B33A8" w:rsidP="00F055D5">
                      <w:pPr>
                        <w:jc w:val="center"/>
                        <w:rPr>
                          <w:b/>
                          <w:bCs/>
                          <w:color w:val="FF0000"/>
                          <w:sz w:val="28"/>
                          <w:szCs w:val="22"/>
                          <w:u w:val="single"/>
                          <w:lang w:val="tr-TR"/>
                        </w:rPr>
                      </w:pPr>
                      <w:r w:rsidRPr="00C01413">
                        <w:rPr>
                          <w:b/>
                          <w:bCs/>
                          <w:color w:val="FF0000"/>
                          <w:sz w:val="28"/>
                          <w:szCs w:val="22"/>
                          <w:u w:val="single"/>
                          <w:lang w:val="tr-TR"/>
                        </w:rPr>
                        <w:t>ÖNEMLİ NOTLAR</w:t>
                      </w:r>
                    </w:p>
                    <w:p w14:paraId="11426FE9" w14:textId="77777777" w:rsidR="003B33A8" w:rsidRPr="007101CF" w:rsidRDefault="003B33A8" w:rsidP="00E419ED">
                      <w:pPr>
                        <w:rPr>
                          <w:sz w:val="20"/>
                        </w:rPr>
                      </w:pPr>
                    </w:p>
                    <w:p w14:paraId="0BF0D046" w14:textId="2F6E2B15" w:rsidR="003B33A8" w:rsidRPr="00077929" w:rsidRDefault="003B33A8" w:rsidP="00694F08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 w:rsidRPr="00077929">
                        <w:rPr>
                          <w:color w:val="FF0000"/>
                          <w:sz w:val="20"/>
                          <w:lang w:val="tr-TR"/>
                        </w:rPr>
                        <w:t xml:space="preserve">Bu şablonda </w:t>
                      </w:r>
                      <w:r w:rsidRPr="00077929">
                        <w:rPr>
                          <w:b/>
                          <w:bCs/>
                          <w:color w:val="FF0000"/>
                          <w:sz w:val="20"/>
                          <w:u w:val="single"/>
                          <w:lang w:val="tr-TR"/>
                        </w:rPr>
                        <w:t>siyah renkli</w:t>
                      </w:r>
                      <w:r w:rsidRPr="00077929">
                        <w:rPr>
                          <w:color w:val="FF0000"/>
                          <w:sz w:val="20"/>
                          <w:lang w:val="tr-TR"/>
                        </w:rPr>
                        <w:t xml:space="preserve"> bilgiler sabit olup, tüm öğrencilerde aynı şekilde olmalıdır</w:t>
                      </w:r>
                      <w:r>
                        <w:rPr>
                          <w:color w:val="FF0000"/>
                          <w:sz w:val="20"/>
                          <w:lang w:val="tr-TR"/>
                        </w:rPr>
                        <w:t xml:space="preserve"> ve </w:t>
                      </w:r>
                      <w:r>
                        <w:rPr>
                          <w:b/>
                          <w:bCs/>
                          <w:color w:val="FF0000"/>
                          <w:sz w:val="20"/>
                          <w:u w:val="single"/>
                          <w:lang w:val="tr-TR"/>
                        </w:rPr>
                        <w:t>k</w:t>
                      </w:r>
                      <w:r w:rsidRPr="00077929">
                        <w:rPr>
                          <w:b/>
                          <w:bCs/>
                          <w:color w:val="FF0000"/>
                          <w:sz w:val="20"/>
                          <w:u w:val="single"/>
                          <w:lang w:val="tr-TR"/>
                        </w:rPr>
                        <w:t>ırmızı renkli</w:t>
                      </w:r>
                      <w:r w:rsidRPr="00077929">
                        <w:rPr>
                          <w:color w:val="FF0000"/>
                          <w:sz w:val="20"/>
                          <w:lang w:val="tr-TR"/>
                        </w:rPr>
                        <w:t xml:space="preserve"> bilgiler kılavuz amaçlı olup silinmeye/değiştirilmeye tabidir.</w:t>
                      </w:r>
                    </w:p>
                    <w:p w14:paraId="365AE93A" w14:textId="77777777" w:rsidR="003B33A8" w:rsidRPr="007329EA" w:rsidRDefault="003B33A8" w:rsidP="007329EA">
                      <w:pPr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58B22FFC" w14:textId="534BA7CA" w:rsidR="003B33A8" w:rsidRDefault="003B33A8" w:rsidP="00C214C3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>
                        <w:rPr>
                          <w:color w:val="FF0000"/>
                          <w:sz w:val="20"/>
                          <w:lang w:val="tr-TR"/>
                        </w:rPr>
                        <w:t xml:space="preserve">Başlıklar, Stiller Grubundan Başlık stili ile oluşturulmuştur. Düz metin yazarken başlık stili ile yazılmamasına dikkat edilmelidir. </w:t>
                      </w:r>
                    </w:p>
                    <w:p w14:paraId="46E7AF30" w14:textId="77777777" w:rsidR="003B33A8" w:rsidRPr="00710555" w:rsidRDefault="003B33A8" w:rsidP="00710555">
                      <w:pPr>
                        <w:pStyle w:val="ListeParagraf"/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336D835B" w14:textId="0517680C" w:rsidR="003B33A8" w:rsidRDefault="003B33A8" w:rsidP="00EF5835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 w:rsidRPr="007329EA">
                        <w:rPr>
                          <w:color w:val="FF0000"/>
                          <w:sz w:val="20"/>
                          <w:lang w:val="tr-TR"/>
                        </w:rPr>
                        <w:t xml:space="preserve">Kenar boşlukları bu şablondaki gibi sol 3,5 cm, sağ 1,5 cm, üst ve alt 2,5 cm olmalıdır. Ana metin (ilk bölümden </w:t>
                      </w:r>
                      <w:r w:rsidR="00EC6E94" w:rsidRPr="007329EA">
                        <w:rPr>
                          <w:color w:val="FF0000"/>
                          <w:sz w:val="20"/>
                          <w:lang w:val="tr-TR"/>
                        </w:rPr>
                        <w:t>kaynakçaya</w:t>
                      </w:r>
                      <w:r w:rsidRPr="007329EA">
                        <w:rPr>
                          <w:color w:val="FF0000"/>
                          <w:sz w:val="20"/>
                          <w:lang w:val="tr-TR"/>
                        </w:rPr>
                        <w:t xml:space="preserve"> kadar) </w:t>
                      </w:r>
                      <w:r w:rsidRPr="007329EA">
                        <w:rPr>
                          <w:b/>
                          <w:bCs/>
                          <w:color w:val="FF0000"/>
                          <w:sz w:val="20"/>
                          <w:u w:val="single"/>
                          <w:lang w:val="tr-TR"/>
                        </w:rPr>
                        <w:t>Times New Roman</w:t>
                      </w:r>
                      <w:r w:rsidRPr="007329EA">
                        <w:rPr>
                          <w:color w:val="FF0000"/>
                          <w:sz w:val="20"/>
                          <w:lang w:val="tr-TR"/>
                        </w:rPr>
                        <w:t xml:space="preserve">, </w:t>
                      </w:r>
                      <w:r w:rsidRPr="007329EA">
                        <w:rPr>
                          <w:b/>
                          <w:bCs/>
                          <w:color w:val="FF0000"/>
                          <w:sz w:val="20"/>
                          <w:u w:val="single"/>
                          <w:lang w:val="tr-TR"/>
                        </w:rPr>
                        <w:t>12 punto</w:t>
                      </w:r>
                      <w:r w:rsidRPr="007329EA">
                        <w:rPr>
                          <w:color w:val="FF0000"/>
                          <w:sz w:val="20"/>
                          <w:lang w:val="tr-TR"/>
                        </w:rPr>
                        <w:t xml:space="preserve">, </w:t>
                      </w:r>
                      <w:r w:rsidRPr="007329EA">
                        <w:rPr>
                          <w:b/>
                          <w:bCs/>
                          <w:color w:val="FF0000"/>
                          <w:sz w:val="20"/>
                          <w:u w:val="single"/>
                          <w:lang w:val="tr-TR"/>
                        </w:rPr>
                        <w:t>iki yana yaslı</w:t>
                      </w:r>
                      <w:r w:rsidRPr="007329EA">
                        <w:rPr>
                          <w:color w:val="FF0000"/>
                          <w:sz w:val="20"/>
                          <w:lang w:val="tr-TR"/>
                        </w:rPr>
                        <w:t xml:space="preserve">, </w:t>
                      </w:r>
                      <w:r w:rsidRPr="007329EA">
                        <w:rPr>
                          <w:b/>
                          <w:bCs/>
                          <w:color w:val="FF0000"/>
                          <w:sz w:val="20"/>
                          <w:u w:val="single"/>
                          <w:lang w:val="tr-TR"/>
                        </w:rPr>
                        <w:t>1.5 satır aralığı</w:t>
                      </w:r>
                      <w:r w:rsidRPr="007329EA">
                        <w:rPr>
                          <w:color w:val="FF0000"/>
                          <w:sz w:val="20"/>
                          <w:lang w:val="tr-TR"/>
                        </w:rPr>
                        <w:t xml:space="preserve"> ile oluşturulmalı</w:t>
                      </w:r>
                      <w:r w:rsidR="007329EA" w:rsidRPr="007329EA">
                        <w:rPr>
                          <w:color w:val="FF0000"/>
                          <w:sz w:val="20"/>
                          <w:lang w:val="tr-TR"/>
                        </w:rPr>
                        <w:t>dır.</w:t>
                      </w:r>
                      <w:r w:rsidRPr="007329EA">
                        <w:rPr>
                          <w:color w:val="FF0000"/>
                          <w:sz w:val="20"/>
                          <w:lang w:val="tr-TR"/>
                        </w:rPr>
                        <w:t xml:space="preserve"> </w:t>
                      </w:r>
                    </w:p>
                    <w:p w14:paraId="739963C0" w14:textId="77777777" w:rsidR="007329EA" w:rsidRPr="007329EA" w:rsidRDefault="007329EA" w:rsidP="007329EA">
                      <w:p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0B55024B" w14:textId="77777777" w:rsidR="003B33A8" w:rsidRDefault="003B33A8" w:rsidP="00C214C3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 w:rsidRPr="007101CF">
                        <w:rPr>
                          <w:color w:val="FF0000"/>
                          <w:sz w:val="20"/>
                          <w:lang w:val="tr-TR"/>
                        </w:rPr>
                        <w:t xml:space="preserve">Yazmaya başlamadan önce ve yazarken sık sık </w:t>
                      </w:r>
                      <w:r w:rsidRPr="00E31EA8">
                        <w:rPr>
                          <w:i/>
                          <w:iCs/>
                          <w:color w:val="FF0000"/>
                          <w:sz w:val="20"/>
                          <w:u w:val="single"/>
                          <w:lang w:val="tr-TR"/>
                        </w:rPr>
                        <w:t>Tümünü Göster</w:t>
                      </w:r>
                      <w:r w:rsidRPr="007101CF">
                        <w:rPr>
                          <w:color w:val="FF0000"/>
                          <w:sz w:val="20"/>
                          <w:lang w:val="tr-TR"/>
                        </w:rPr>
                        <w:t>’i (</w:t>
                      </w:r>
                      <w:r w:rsidRPr="007101CF">
                        <w:rPr>
                          <w:noProof/>
                          <w:color w:val="FF0000"/>
                          <w:sz w:val="20"/>
                          <w:lang w:val="tr-TR"/>
                        </w:rPr>
                        <w:drawing>
                          <wp:inline distT="0" distB="0" distL="0" distR="0" wp14:anchorId="5B260C05" wp14:editId="5DA80FBB">
                            <wp:extent cx="95885" cy="116840"/>
                            <wp:effectExtent l="0" t="0" r="0" b="0"/>
                            <wp:docPr id="195" name="Resim 19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885" cy="1168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101CF">
                        <w:rPr>
                          <w:color w:val="FF0000"/>
                          <w:sz w:val="20"/>
                          <w:lang w:val="tr-TR"/>
                        </w:rPr>
                        <w:t>) aktif/pasif konuma getirerek nerelerde sayfa/bölüm sonu olduğuna dikkat ed</w:t>
                      </w:r>
                      <w:r>
                        <w:rPr>
                          <w:color w:val="FF0000"/>
                          <w:sz w:val="20"/>
                          <w:lang w:val="tr-TR"/>
                        </w:rPr>
                        <w:t>iniz ve yazarken imleci ona göre</w:t>
                      </w:r>
                      <w:r w:rsidRPr="007101CF">
                        <w:rPr>
                          <w:color w:val="FF0000"/>
                          <w:sz w:val="20"/>
                          <w:lang w:val="tr-TR"/>
                        </w:rPr>
                        <w:t xml:space="preserve"> konumlandırınız.</w:t>
                      </w:r>
                    </w:p>
                    <w:p w14:paraId="5745AE9E" w14:textId="77777777" w:rsidR="003B33A8" w:rsidRPr="003C6E23" w:rsidRDefault="003B33A8" w:rsidP="003C6E23">
                      <w:pPr>
                        <w:pStyle w:val="ListeParagraf"/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2748C628" w14:textId="77777777" w:rsidR="003B33A8" w:rsidRDefault="003B33A8" w:rsidP="00C214C3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>
                        <w:rPr>
                          <w:color w:val="FF0000"/>
                          <w:sz w:val="20"/>
                          <w:lang w:val="tr-TR"/>
                        </w:rPr>
                        <w:t>Yapılan değişiklikleri kaybetmemek için dosyanızı belirli aralıklarla kaydediniz.</w:t>
                      </w:r>
                    </w:p>
                    <w:p w14:paraId="4C30DDEC" w14:textId="77777777" w:rsidR="003B33A8" w:rsidRPr="007329EA" w:rsidRDefault="003B33A8" w:rsidP="007329EA">
                      <w:pPr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09BE756A" w14:textId="37EB7F7E" w:rsidR="003B33A8" w:rsidRDefault="003B33A8" w:rsidP="00C214C3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>
                        <w:rPr>
                          <w:color w:val="FF0000"/>
                          <w:sz w:val="20"/>
                          <w:lang w:val="tr-TR"/>
                        </w:rPr>
                        <w:t>Bu şablon ve raporun son hali .pdf formatında farklı kaydedildiğinde oluşturulan tüm bağlantılar tıklanabilir olmalıdır.</w:t>
                      </w:r>
                    </w:p>
                    <w:p w14:paraId="6AAB0C57" w14:textId="77777777" w:rsidR="003B33A8" w:rsidRPr="00FB5BA9" w:rsidRDefault="003B33A8" w:rsidP="00FB5BA9">
                      <w:pPr>
                        <w:pStyle w:val="ListeParagraf"/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3F056595" w14:textId="4A6E7A65" w:rsidR="003B33A8" w:rsidRDefault="003B33A8" w:rsidP="00790140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 w:rsidRPr="00CB025F">
                        <w:rPr>
                          <w:color w:val="FF0000"/>
                          <w:sz w:val="20"/>
                          <w:lang w:val="tr-TR"/>
                        </w:rPr>
                        <w:t>Word’ü etkin kullanarak raporun bu şablondaki gibi oluşturulabilmesi için Eklerde verilen uygulamalarla birlikte şablon üzerinde azami 10 saat çalışma yeterli olacaktır.</w:t>
                      </w:r>
                    </w:p>
                    <w:p w14:paraId="4642E874" w14:textId="77777777" w:rsidR="003B33A8" w:rsidRPr="003600CC" w:rsidRDefault="003B33A8" w:rsidP="003600CC">
                      <w:pPr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07856D28" w14:textId="10693FC4" w:rsidR="003B33A8" w:rsidRDefault="007329EA" w:rsidP="000821E4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>
                        <w:rPr>
                          <w:color w:val="FF0000"/>
                          <w:sz w:val="20"/>
                          <w:lang w:val="tr-TR"/>
                        </w:rPr>
                        <w:t>Varsa tüm</w:t>
                      </w:r>
                      <w:r w:rsidR="003B33A8" w:rsidRPr="00A31593">
                        <w:rPr>
                          <w:color w:val="FF0000"/>
                          <w:sz w:val="20"/>
                          <w:lang w:val="tr-TR"/>
                        </w:rPr>
                        <w:t xml:space="preserve"> tablo, şekil ve denklemlere metin içerisinde Çapraz Başvuru ile atıfta bulunularak açıklama yapılmalıdır.</w:t>
                      </w:r>
                    </w:p>
                    <w:p w14:paraId="48943D6A" w14:textId="77777777" w:rsidR="007329EA" w:rsidRPr="007329EA" w:rsidRDefault="007329EA" w:rsidP="007329EA">
                      <w:pPr>
                        <w:pStyle w:val="ListeParagraf"/>
                        <w:rPr>
                          <w:color w:val="FF0000"/>
                          <w:sz w:val="20"/>
                          <w:lang w:val="tr-TR"/>
                        </w:rPr>
                      </w:pPr>
                    </w:p>
                    <w:p w14:paraId="502F7B26" w14:textId="698ECE9B" w:rsidR="007329EA" w:rsidRPr="00A31593" w:rsidRDefault="001029BD" w:rsidP="000821E4">
                      <w:pPr>
                        <w:pStyle w:val="ListeParagraf"/>
                        <w:numPr>
                          <w:ilvl w:val="0"/>
                          <w:numId w:val="12"/>
                        </w:numPr>
                        <w:jc w:val="both"/>
                        <w:rPr>
                          <w:color w:val="FF0000"/>
                          <w:sz w:val="20"/>
                          <w:lang w:val="tr-TR"/>
                        </w:rPr>
                      </w:pPr>
                      <w:r>
                        <w:rPr>
                          <w:color w:val="FF0000"/>
                          <w:sz w:val="20"/>
                          <w:lang w:val="tr-TR"/>
                        </w:rPr>
                        <w:t>Kaynakçada verilen tüm kaynaklar metin içerisinde atıf verilmelidi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Toc74724478"/>
    </w:p>
    <w:p w14:paraId="34F585AA" w14:textId="77777777" w:rsidR="00E46A9F" w:rsidRPr="00E96C82" w:rsidRDefault="00E46A9F">
      <w:pPr>
        <w:spacing w:after="160" w:line="259" w:lineRule="auto"/>
        <w:rPr>
          <w:b/>
          <w:smallCaps/>
          <w:color w:val="000000" w:themeColor="text1"/>
          <w:sz w:val="36"/>
          <w:szCs w:val="36"/>
          <w:lang w:val="tr-TR"/>
        </w:rPr>
      </w:pPr>
      <w:r w:rsidRPr="00E96C82">
        <w:rPr>
          <w:b/>
          <w:smallCaps/>
          <w:color w:val="000000" w:themeColor="text1"/>
          <w:sz w:val="36"/>
          <w:szCs w:val="36"/>
          <w:lang w:val="tr-TR"/>
        </w:rPr>
        <w:br w:type="page"/>
      </w:r>
    </w:p>
    <w:p w14:paraId="7670E94F" w14:textId="7D68B505" w:rsidR="00DC3B2A" w:rsidRPr="00E96C82" w:rsidRDefault="00C30237" w:rsidP="00E46A9F">
      <w:pPr>
        <w:jc w:val="both"/>
        <w:rPr>
          <w:b/>
          <w:smallCaps/>
          <w:color w:val="000000" w:themeColor="text1"/>
          <w:sz w:val="36"/>
          <w:szCs w:val="36"/>
          <w:lang w:val="tr-TR"/>
        </w:rPr>
      </w:pPr>
      <w:r w:rsidRPr="00E96C82">
        <w:rPr>
          <w:b/>
          <w:smallCaps/>
          <w:color w:val="000000" w:themeColor="text1"/>
          <w:sz w:val="36"/>
          <w:szCs w:val="36"/>
          <w:lang w:val="tr-TR"/>
        </w:rPr>
        <w:lastRenderedPageBreak/>
        <w:t>Özet</w:t>
      </w:r>
      <w:bookmarkEnd w:id="0"/>
    </w:p>
    <w:p w14:paraId="64B36A71" w14:textId="77777777" w:rsidR="00507916" w:rsidRPr="00E96C82" w:rsidRDefault="00507916" w:rsidP="00507916">
      <w:pPr>
        <w:rPr>
          <w:lang w:val="tr-TR"/>
        </w:rPr>
      </w:pPr>
    </w:p>
    <w:p w14:paraId="52075CDF" w14:textId="77777777" w:rsidR="000801A4" w:rsidRPr="00E96C82" w:rsidRDefault="000801A4" w:rsidP="00F86B15">
      <w:pPr>
        <w:jc w:val="both"/>
        <w:rPr>
          <w:color w:val="FF0000"/>
          <w:lang w:val="tr-TR"/>
        </w:rPr>
      </w:pPr>
      <w:r w:rsidRPr="00E96C82">
        <w:rPr>
          <w:color w:val="FF0000"/>
          <w:lang w:val="tr-TR"/>
        </w:rPr>
        <w:t xml:space="preserve">300 kelimeyi </w:t>
      </w:r>
      <w:r w:rsidR="009C5697" w:rsidRPr="00E96C82">
        <w:rPr>
          <w:color w:val="FF0000"/>
          <w:lang w:val="tr-TR"/>
        </w:rPr>
        <w:t>aşmadan yaklaşık yarım sayfada</w:t>
      </w:r>
      <w:r w:rsidR="00684BF1" w:rsidRPr="00E96C82">
        <w:rPr>
          <w:color w:val="FF0000"/>
          <w:lang w:val="tr-TR"/>
        </w:rPr>
        <w:t xml:space="preserve"> tüm çalışma</w:t>
      </w:r>
      <w:r w:rsidRPr="00E96C82">
        <w:rPr>
          <w:color w:val="FF0000"/>
          <w:lang w:val="tr-TR"/>
        </w:rPr>
        <w:t xml:space="preserve"> özet</w:t>
      </w:r>
      <w:r w:rsidR="00684BF1" w:rsidRPr="00E96C82">
        <w:rPr>
          <w:color w:val="FF0000"/>
          <w:lang w:val="tr-TR"/>
        </w:rPr>
        <w:t>lenmelidir</w:t>
      </w:r>
      <w:r w:rsidRPr="00E96C82">
        <w:rPr>
          <w:color w:val="FF0000"/>
          <w:lang w:val="tr-TR"/>
        </w:rPr>
        <w:t>.</w:t>
      </w:r>
    </w:p>
    <w:p w14:paraId="7F82BF75" w14:textId="08FB0572" w:rsidR="00687487" w:rsidRPr="00E96C82" w:rsidRDefault="00687487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55F7F3A6" w14:textId="77777777" w:rsidR="00687487" w:rsidRPr="00E96C82" w:rsidRDefault="00687487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244B02CB" w14:textId="77777777" w:rsidR="00687487" w:rsidRPr="00E96C82" w:rsidRDefault="00687487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6CB6F744" w14:textId="77777777" w:rsidR="00BC7EB8" w:rsidRPr="00E96C82" w:rsidRDefault="00BC7EB8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4238DD85" w14:textId="77777777" w:rsidR="00BC7EB8" w:rsidRPr="00E96C82" w:rsidRDefault="00BC7EB8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2FFB82E5" w14:textId="1854699C" w:rsidR="00BC7EB8" w:rsidRPr="00E96C82" w:rsidRDefault="00BC7EB8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5ED95A17" w14:textId="77777777" w:rsidR="00BC7EB8" w:rsidRPr="00E96C82" w:rsidRDefault="00BC7EB8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53620875" w14:textId="77777777" w:rsidR="00BC7EB8" w:rsidRPr="00E96C82" w:rsidRDefault="00BC7EB8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72EB641E" w14:textId="77777777" w:rsidR="00BC7EB8" w:rsidRPr="00E96C82" w:rsidRDefault="00BC7EB8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</w:p>
    <w:p w14:paraId="4B6CB727" w14:textId="77777777" w:rsidR="00687487" w:rsidRPr="00E96C82" w:rsidRDefault="00EF56CB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  <w:r w:rsidRPr="00E96C82">
        <w:rPr>
          <w:smallCaps/>
          <w:color w:val="000000" w:themeColor="text1"/>
          <w:sz w:val="28"/>
          <w:szCs w:val="28"/>
          <w:lang w:val="tr-TR"/>
        </w:rPr>
        <w:t>Anahtar Kelimeler:</w:t>
      </w:r>
    </w:p>
    <w:p w14:paraId="24BB2E82" w14:textId="77777777" w:rsidR="00687487" w:rsidRPr="00E96C82" w:rsidRDefault="00687487" w:rsidP="00687487">
      <w:pPr>
        <w:rPr>
          <w:color w:val="FF0000"/>
          <w:lang w:val="tr-TR"/>
        </w:rPr>
      </w:pPr>
      <w:r w:rsidRPr="00E96C82">
        <w:rPr>
          <w:color w:val="FF0000"/>
          <w:lang w:val="tr-TR"/>
        </w:rPr>
        <w:t>A, B, C</w:t>
      </w:r>
      <w:r w:rsidR="00344FA4" w:rsidRPr="00E96C82">
        <w:rPr>
          <w:color w:val="FF0000"/>
          <w:lang w:val="tr-TR"/>
        </w:rPr>
        <w:t>…</w:t>
      </w:r>
    </w:p>
    <w:p w14:paraId="3BF3F4D0" w14:textId="544BE1C8" w:rsidR="00F359F7" w:rsidRPr="00500F0E" w:rsidRDefault="00E46A9F" w:rsidP="00500F0E">
      <w:pPr>
        <w:jc w:val="both"/>
        <w:rPr>
          <w:b/>
          <w:smallCaps/>
          <w:color w:val="000000" w:themeColor="text1"/>
          <w:sz w:val="36"/>
          <w:szCs w:val="36"/>
          <w:lang w:val="tr-TR"/>
        </w:rPr>
      </w:pPr>
      <w:r w:rsidRPr="00500F0E">
        <w:rPr>
          <w:b/>
          <w:smallCaps/>
          <w:color w:val="000000" w:themeColor="text1"/>
          <w:sz w:val="36"/>
          <w:szCs w:val="36"/>
          <w:lang w:val="tr-TR"/>
        </w:rPr>
        <w:t>Grafik Özet</w:t>
      </w:r>
    </w:p>
    <w:p w14:paraId="3B9AF0B2" w14:textId="393FDFC6" w:rsidR="00F359F7" w:rsidRPr="00E96C82" w:rsidRDefault="00AE6253" w:rsidP="00F359F7">
      <w:pPr>
        <w:jc w:val="both"/>
        <w:rPr>
          <w:color w:val="FF0000"/>
          <w:lang w:val="tr-TR"/>
        </w:rPr>
      </w:pPr>
      <w:r>
        <w:rPr>
          <w:color w:val="FF0000"/>
          <w:lang w:val="tr-TR"/>
        </w:rPr>
        <w:t>Konunun literatürdeki örneklerini</w:t>
      </w:r>
      <w:r w:rsidR="00E46A9F" w:rsidRPr="00E96C82">
        <w:rPr>
          <w:color w:val="FF0000"/>
          <w:lang w:val="tr-TR"/>
        </w:rPr>
        <w:t xml:space="preserve"> grafik özet </w:t>
      </w:r>
      <w:r>
        <w:rPr>
          <w:color w:val="FF0000"/>
          <w:lang w:val="tr-TR"/>
        </w:rPr>
        <w:t>olarak</w:t>
      </w:r>
      <w:r w:rsidR="00E46A9F" w:rsidRPr="00E96C82">
        <w:rPr>
          <w:color w:val="FF0000"/>
          <w:lang w:val="tr-TR"/>
        </w:rPr>
        <w:t xml:space="preserve"> </w:t>
      </w:r>
      <w:r>
        <w:rPr>
          <w:color w:val="FF0000"/>
          <w:lang w:val="tr-TR"/>
        </w:rPr>
        <w:t>düzenleyiniz</w:t>
      </w:r>
      <w:r w:rsidR="00E46A9F" w:rsidRPr="00E96C82">
        <w:rPr>
          <w:color w:val="FF0000"/>
          <w:lang w:val="tr-TR"/>
        </w:rPr>
        <w:t xml:space="preserve"> (Bilgi için </w:t>
      </w:r>
      <w:hyperlink r:id="rId13" w:history="1">
        <w:r w:rsidR="00E46A9F" w:rsidRPr="00E96C82">
          <w:rPr>
            <w:rStyle w:val="Kpr"/>
            <w:lang w:val="tr-TR"/>
          </w:rPr>
          <w:t>tıklayınız</w:t>
        </w:r>
      </w:hyperlink>
      <w:r w:rsidR="00E46A9F" w:rsidRPr="00E96C82">
        <w:rPr>
          <w:color w:val="FF0000"/>
          <w:lang w:val="tr-TR"/>
        </w:rPr>
        <w:t>.)</w:t>
      </w:r>
    </w:p>
    <w:p w14:paraId="4FB7AE00" w14:textId="16B6C72D" w:rsidR="00507916" w:rsidRPr="00E96C82" w:rsidRDefault="00E46A9F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  <w:r w:rsidRPr="00E96C82">
        <w:rPr>
          <w:smallCaps/>
          <w:noProof/>
          <w:color w:val="000000" w:themeColor="text1"/>
          <w:sz w:val="28"/>
          <w:szCs w:val="28"/>
          <w:lang w:val="tr-TR"/>
        </w:rPr>
        <mc:AlternateContent>
          <mc:Choice Requires="wpc">
            <w:drawing>
              <wp:inline distT="0" distB="0" distL="0" distR="0" wp14:anchorId="18862F39" wp14:editId="286E0AF7">
                <wp:extent cx="5848350" cy="4264660"/>
                <wp:effectExtent l="0" t="0" r="19050" b="21590"/>
                <wp:docPr id="1242321118" name="Tuval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>
                        <a:ln cmpd="thickThin">
                          <a:solidFill>
                            <a:schemeClr val="tx1"/>
                          </a:solidFill>
                        </a:ln>
                      </wpc:whole>
                      <pic:pic xmlns:pic="http://schemas.openxmlformats.org/drawingml/2006/picture">
                        <pic:nvPicPr>
                          <pic:cNvPr id="1796078024" name="Resim 1796078024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40944" y="388961"/>
                            <a:ext cx="5760909" cy="32400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9F9410F" id="Tuval 1" o:spid="_x0000_s1026" editas="canvas" style="width:460.5pt;height:335.8pt;mso-position-horizontal-relative:char;mso-position-vertical-relative:line" coordsize="58483,426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483;height:42646;visibility:visible;mso-wrap-style:square" filled="t" stroked="t" strokecolor="black [3213]">
                  <v:fill o:detectmouseclick="t"/>
                  <v:stroke linestyle="thickThin"/>
                  <v:path o:connecttype="none"/>
                </v:shape>
                <v:shape id="Resim 1796078024" o:spid="_x0000_s1028" type="#_x0000_t75" style="position:absolute;left:409;top:3889;width:57609;height:32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">
                  <v:imagedata r:id="rId15" o:title=""/>
                </v:shape>
                <w10:anchorlock/>
              </v:group>
            </w:pict>
          </mc:Fallback>
        </mc:AlternateContent>
      </w:r>
    </w:p>
    <w:p w14:paraId="1525EC53" w14:textId="2BC39533" w:rsidR="005B6FEB" w:rsidRPr="00E96C82" w:rsidRDefault="005B6FEB" w:rsidP="000B3F87">
      <w:pPr>
        <w:pStyle w:val="ListeParagraf"/>
        <w:numPr>
          <w:ilvl w:val="0"/>
          <w:numId w:val="21"/>
        </w:numPr>
        <w:rPr>
          <w:smallCaps/>
          <w:color w:val="000000" w:themeColor="text1"/>
          <w:sz w:val="28"/>
          <w:szCs w:val="28"/>
          <w:lang w:val="tr-TR"/>
        </w:rPr>
      </w:pPr>
      <w:bookmarkStart w:id="1" w:name="_Hlk153470964"/>
      <w:r w:rsidRPr="00E96C82">
        <w:rPr>
          <w:smallCaps/>
          <w:color w:val="000000" w:themeColor="text1"/>
          <w:sz w:val="28"/>
          <w:szCs w:val="28"/>
          <w:lang w:val="tr-TR"/>
        </w:rPr>
        <w:lastRenderedPageBreak/>
        <w:t>Tasarımın Amacı ve İçeriği</w:t>
      </w:r>
    </w:p>
    <w:p w14:paraId="20B15B04" w14:textId="4FFA4F6B" w:rsidR="000B3F87" w:rsidRPr="00E96C82" w:rsidRDefault="000B3F87" w:rsidP="00E96C82">
      <w:pPr>
        <w:pStyle w:val="ListeParagraf"/>
        <w:ind w:left="420"/>
        <w:jc w:val="both"/>
        <w:rPr>
          <w:rFonts w:cstheme="minorHAnsi"/>
          <w:bCs/>
          <w:i/>
          <w:iCs/>
          <w:szCs w:val="24"/>
          <w:lang w:val="tr-TR"/>
        </w:rPr>
      </w:pPr>
      <w:r w:rsidRPr="00E96C82">
        <w:rPr>
          <w:rFonts w:cstheme="minorHAnsi"/>
          <w:bCs/>
          <w:i/>
          <w:iCs/>
          <w:szCs w:val="24"/>
          <w:lang w:val="tr-TR"/>
        </w:rPr>
        <w:t>(</w:t>
      </w:r>
      <w:r w:rsidR="00E96C82" w:rsidRPr="00E96C82">
        <w:rPr>
          <w:rFonts w:cstheme="minorHAnsi"/>
          <w:bCs/>
          <w:i/>
          <w:iCs/>
          <w:szCs w:val="24"/>
          <w:lang w:val="tr-TR"/>
        </w:rPr>
        <w:t>Tasarımın ortaya çıkış nedeni ve hikayesi ilk paragrafta kısaca açıklanmalıdır. T</w:t>
      </w:r>
      <w:r w:rsidRPr="00E96C82">
        <w:rPr>
          <w:rFonts w:cstheme="minorHAnsi"/>
          <w:bCs/>
          <w:i/>
          <w:iCs/>
          <w:szCs w:val="24"/>
          <w:lang w:val="tr-TR"/>
        </w:rPr>
        <w:t>asarımın amaçları, hedeflenen çıktıları, konunun içeriği ve sınırları</w:t>
      </w:r>
      <w:r w:rsidR="00E46A9F" w:rsidRPr="00E96C82">
        <w:rPr>
          <w:rFonts w:cstheme="minorHAnsi"/>
          <w:bCs/>
          <w:i/>
          <w:iCs/>
          <w:szCs w:val="24"/>
          <w:lang w:val="tr-TR"/>
        </w:rPr>
        <w:t xml:space="preserve"> açık ve net bir şekilde</w:t>
      </w:r>
      <w:r w:rsidRPr="00E96C82">
        <w:rPr>
          <w:rFonts w:cstheme="minorHAnsi"/>
          <w:bCs/>
          <w:i/>
          <w:iCs/>
          <w:szCs w:val="24"/>
          <w:lang w:val="tr-TR"/>
        </w:rPr>
        <w:t xml:space="preserve"> </w:t>
      </w:r>
      <w:r w:rsidR="00E96C82" w:rsidRPr="00E96C82">
        <w:rPr>
          <w:rFonts w:cstheme="minorHAnsi"/>
          <w:bCs/>
          <w:i/>
          <w:iCs/>
          <w:szCs w:val="24"/>
          <w:lang w:val="tr-TR"/>
        </w:rPr>
        <w:t xml:space="preserve">ayrı ayrı kısa paragraflarda </w:t>
      </w:r>
      <w:r w:rsidR="00E96C82">
        <w:rPr>
          <w:rFonts w:cstheme="minorHAnsi"/>
          <w:bCs/>
          <w:i/>
          <w:iCs/>
          <w:szCs w:val="24"/>
          <w:lang w:val="tr-TR"/>
        </w:rPr>
        <w:t xml:space="preserve">ve tek sayfa olacak şekilde </w:t>
      </w:r>
      <w:r w:rsidR="00E96C82" w:rsidRPr="00E96C82">
        <w:rPr>
          <w:rFonts w:cstheme="minorHAnsi"/>
          <w:bCs/>
          <w:i/>
          <w:iCs/>
          <w:szCs w:val="24"/>
          <w:lang w:val="tr-TR"/>
        </w:rPr>
        <w:t>verilmelidir</w:t>
      </w:r>
      <w:r w:rsidRPr="00E96C82">
        <w:rPr>
          <w:rFonts w:cstheme="minorHAnsi"/>
          <w:bCs/>
          <w:i/>
          <w:iCs/>
          <w:szCs w:val="24"/>
          <w:lang w:val="tr-TR"/>
        </w:rPr>
        <w:t xml:space="preserve">.) </w:t>
      </w:r>
      <w:bookmarkEnd w:id="1"/>
    </w:p>
    <w:p w14:paraId="652E82E1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17F3017C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0F52105F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01C8122C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55C5B702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66B799A1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529D0330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733A5009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45BD6034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35DE1118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4DBF24D2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11EDBDF3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629E3EFB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0019E973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3E51ED6A" w14:textId="7D1D82DE" w:rsidR="00A24C0F" w:rsidRPr="00E96C82" w:rsidRDefault="00A24C0F">
      <w:pPr>
        <w:spacing w:after="160" w:line="259" w:lineRule="auto"/>
        <w:rPr>
          <w:rFonts w:cstheme="minorHAnsi"/>
          <w:bCs/>
          <w:szCs w:val="24"/>
          <w:lang w:val="tr-TR"/>
        </w:rPr>
      </w:pPr>
      <w:r w:rsidRPr="00E96C82">
        <w:rPr>
          <w:rFonts w:cstheme="minorHAnsi"/>
          <w:bCs/>
          <w:szCs w:val="24"/>
          <w:lang w:val="tr-TR"/>
        </w:rPr>
        <w:br w:type="page"/>
      </w:r>
    </w:p>
    <w:p w14:paraId="694AF5C3" w14:textId="77777777" w:rsidR="000B3F87" w:rsidRPr="00E96C82" w:rsidRDefault="000B3F87" w:rsidP="000B3F87">
      <w:pPr>
        <w:pStyle w:val="ListeParagraf"/>
        <w:numPr>
          <w:ilvl w:val="0"/>
          <w:numId w:val="21"/>
        </w:numPr>
        <w:rPr>
          <w:rFonts w:cstheme="minorHAnsi"/>
          <w:b/>
          <w:szCs w:val="24"/>
          <w:lang w:val="tr-TR"/>
        </w:rPr>
      </w:pPr>
      <w:r w:rsidRPr="00E96C82">
        <w:rPr>
          <w:smallCaps/>
          <w:color w:val="000000" w:themeColor="text1"/>
          <w:sz w:val="28"/>
          <w:szCs w:val="28"/>
          <w:lang w:val="tr-TR"/>
        </w:rPr>
        <w:lastRenderedPageBreak/>
        <w:t xml:space="preserve">Literatür Taraması </w:t>
      </w:r>
    </w:p>
    <w:p w14:paraId="091E2620" w14:textId="7AD798BD" w:rsidR="000B3F87" w:rsidRPr="00E96C82" w:rsidRDefault="000B3F87" w:rsidP="000B3F87">
      <w:pPr>
        <w:pStyle w:val="ListeParagraf"/>
        <w:ind w:left="420"/>
        <w:rPr>
          <w:rFonts w:cstheme="minorHAnsi"/>
          <w:bCs/>
          <w:i/>
          <w:iCs/>
          <w:szCs w:val="24"/>
          <w:lang w:val="tr-TR"/>
        </w:rPr>
      </w:pPr>
      <w:r w:rsidRPr="00E96C82">
        <w:rPr>
          <w:rFonts w:cstheme="minorHAnsi"/>
          <w:bCs/>
          <w:i/>
          <w:iCs/>
          <w:szCs w:val="24"/>
          <w:lang w:val="tr-TR"/>
        </w:rPr>
        <w:t>(Bu bölümde tasarım konusu ile ilgili literatürdeki araştırmalara yer verilme</w:t>
      </w:r>
      <w:r w:rsidR="00E96C82" w:rsidRPr="00E96C82">
        <w:rPr>
          <w:rFonts w:cstheme="minorHAnsi"/>
          <w:bCs/>
          <w:i/>
          <w:iCs/>
          <w:szCs w:val="24"/>
          <w:lang w:val="tr-TR"/>
        </w:rPr>
        <w:t>li</w:t>
      </w:r>
      <w:r w:rsidRPr="00E96C82">
        <w:rPr>
          <w:rFonts w:cstheme="minorHAnsi"/>
          <w:bCs/>
          <w:i/>
          <w:iCs/>
          <w:szCs w:val="24"/>
          <w:lang w:val="tr-TR"/>
        </w:rPr>
        <w:t xml:space="preserve">dir. Tasarım konusu ile ilgili benzer çalışma örnekleri veya </w:t>
      </w:r>
      <w:r w:rsidR="00AE6253">
        <w:rPr>
          <w:rFonts w:cstheme="minorHAnsi"/>
          <w:bCs/>
          <w:i/>
          <w:iCs/>
          <w:szCs w:val="24"/>
          <w:lang w:val="tr-TR"/>
        </w:rPr>
        <w:t xml:space="preserve">mevcut </w:t>
      </w:r>
      <w:r w:rsidR="00E96C82">
        <w:rPr>
          <w:rFonts w:cstheme="minorHAnsi"/>
          <w:bCs/>
          <w:i/>
          <w:iCs/>
          <w:szCs w:val="24"/>
          <w:lang w:val="tr-TR"/>
        </w:rPr>
        <w:t>ürünler</w:t>
      </w:r>
      <w:r w:rsidRPr="00E96C82">
        <w:rPr>
          <w:rFonts w:cstheme="minorHAnsi"/>
          <w:bCs/>
          <w:i/>
          <w:iCs/>
          <w:szCs w:val="24"/>
          <w:lang w:val="tr-TR"/>
        </w:rPr>
        <w:t xml:space="preserve"> tartışılma</w:t>
      </w:r>
      <w:r w:rsidR="00E96C82" w:rsidRPr="00E96C82">
        <w:rPr>
          <w:rFonts w:cstheme="minorHAnsi"/>
          <w:bCs/>
          <w:i/>
          <w:iCs/>
          <w:szCs w:val="24"/>
          <w:lang w:val="tr-TR"/>
        </w:rPr>
        <w:t>lı</w:t>
      </w:r>
      <w:r w:rsidRPr="00E96C82">
        <w:rPr>
          <w:rFonts w:cstheme="minorHAnsi"/>
          <w:bCs/>
          <w:i/>
          <w:iCs/>
          <w:szCs w:val="24"/>
          <w:lang w:val="tr-TR"/>
        </w:rPr>
        <w:t>dır.)</w:t>
      </w:r>
    </w:p>
    <w:p w14:paraId="7482573A" w14:textId="77777777" w:rsidR="00A24C0F" w:rsidRPr="00E96C82" w:rsidRDefault="00A24C0F" w:rsidP="00A24C0F">
      <w:pPr>
        <w:rPr>
          <w:rFonts w:cstheme="minorHAnsi"/>
          <w:bCs/>
          <w:szCs w:val="24"/>
          <w:lang w:val="tr-TR"/>
        </w:rPr>
      </w:pPr>
    </w:p>
    <w:p w14:paraId="703D42D0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1E345B81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7D2E1422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58145DE7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287CD8F4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6C1BFF15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20E0C67E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276D2557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6B5AB7B3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2E7BDBE0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2FBFAFD3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22FC3E4A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1E10BD9D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51706BD0" w14:textId="77777777" w:rsidR="00E46A9F" w:rsidRPr="00E96C82" w:rsidRDefault="00E46A9F" w:rsidP="00A24C0F">
      <w:pPr>
        <w:rPr>
          <w:rFonts w:cstheme="minorHAnsi"/>
          <w:bCs/>
          <w:szCs w:val="24"/>
          <w:lang w:val="tr-TR"/>
        </w:rPr>
      </w:pPr>
    </w:p>
    <w:p w14:paraId="2DED8597" w14:textId="5A310810" w:rsidR="00A24C0F" w:rsidRPr="00E96C82" w:rsidRDefault="00A24C0F">
      <w:pPr>
        <w:spacing w:after="160" w:line="259" w:lineRule="auto"/>
        <w:rPr>
          <w:rFonts w:cstheme="minorHAnsi"/>
          <w:bCs/>
          <w:szCs w:val="24"/>
          <w:lang w:val="tr-TR"/>
        </w:rPr>
      </w:pPr>
      <w:r w:rsidRPr="00E96C82">
        <w:rPr>
          <w:rFonts w:cstheme="minorHAnsi"/>
          <w:bCs/>
          <w:szCs w:val="24"/>
          <w:lang w:val="tr-TR"/>
        </w:rPr>
        <w:br w:type="page"/>
      </w:r>
    </w:p>
    <w:p w14:paraId="52A4809B" w14:textId="77777777" w:rsidR="000B3F87" w:rsidRPr="00E96C82" w:rsidRDefault="000B3F87" w:rsidP="000B3F87">
      <w:pPr>
        <w:pStyle w:val="ListeParagraf"/>
        <w:numPr>
          <w:ilvl w:val="0"/>
          <w:numId w:val="21"/>
        </w:numPr>
        <w:rPr>
          <w:smallCaps/>
          <w:color w:val="000000" w:themeColor="text1"/>
          <w:sz w:val="28"/>
          <w:szCs w:val="28"/>
          <w:lang w:val="tr-TR"/>
        </w:rPr>
      </w:pPr>
      <w:r w:rsidRPr="00E96C82">
        <w:rPr>
          <w:smallCaps/>
          <w:color w:val="000000" w:themeColor="text1"/>
          <w:sz w:val="28"/>
          <w:szCs w:val="28"/>
          <w:lang w:val="tr-TR"/>
        </w:rPr>
        <w:lastRenderedPageBreak/>
        <w:t>Uygulanan Yöntemler ve Araştırma Teknikleri</w:t>
      </w:r>
    </w:p>
    <w:p w14:paraId="1A19FD41" w14:textId="73911555" w:rsidR="000B3F87" w:rsidRPr="00E96C82" w:rsidRDefault="000B3F87" w:rsidP="000B3F87">
      <w:pPr>
        <w:pStyle w:val="ListeParagraf"/>
        <w:ind w:left="420"/>
        <w:rPr>
          <w:rFonts w:cstheme="minorHAnsi"/>
          <w:bCs/>
          <w:i/>
          <w:iCs/>
          <w:szCs w:val="24"/>
          <w:lang w:val="tr-TR"/>
        </w:rPr>
      </w:pPr>
      <w:r w:rsidRPr="00E96C82">
        <w:rPr>
          <w:rFonts w:cstheme="minorHAnsi"/>
          <w:bCs/>
          <w:i/>
          <w:iCs/>
          <w:szCs w:val="24"/>
          <w:lang w:val="tr-TR"/>
        </w:rPr>
        <w:t>(Belirlenen hedeflere ulaşmak için kullanılacak araç, malzeme, teknik ve yöntemler anlatılır.)</w:t>
      </w:r>
    </w:p>
    <w:p w14:paraId="604B438B" w14:textId="77777777" w:rsidR="00A24C0F" w:rsidRPr="00E96C82" w:rsidRDefault="00A24C0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51899DBB" w14:textId="77777777" w:rsidR="00A24C0F" w:rsidRPr="00E96C82" w:rsidRDefault="00A24C0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4D4BEBFF" w14:textId="77777777" w:rsidR="00A24C0F" w:rsidRPr="00E96C82" w:rsidRDefault="00A24C0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21887F9E" w14:textId="77777777" w:rsidR="00A24C0F" w:rsidRPr="00E96C82" w:rsidRDefault="00A24C0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3B3A5B87" w14:textId="77777777" w:rsidR="00A24C0F" w:rsidRPr="00E96C82" w:rsidRDefault="00A24C0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49B359BA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34C0A2D7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299C7ADC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7D80FB81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48992D99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710C766E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50FE9E48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6CC44831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78EE8FC5" w14:textId="77777777" w:rsidR="00E46A9F" w:rsidRPr="00E96C82" w:rsidRDefault="00E46A9F" w:rsidP="00A24C0F">
      <w:pPr>
        <w:rPr>
          <w:rFonts w:cstheme="minorHAnsi"/>
          <w:bCs/>
          <w:i/>
          <w:iCs/>
          <w:szCs w:val="24"/>
          <w:lang w:val="tr-TR"/>
        </w:rPr>
      </w:pPr>
    </w:p>
    <w:p w14:paraId="2255DECC" w14:textId="2D9C4CE9" w:rsidR="00A24C0F" w:rsidRPr="00E96C82" w:rsidRDefault="00A24C0F">
      <w:pPr>
        <w:spacing w:after="160" w:line="259" w:lineRule="auto"/>
        <w:rPr>
          <w:rFonts w:cstheme="minorHAnsi"/>
          <w:bCs/>
          <w:i/>
          <w:iCs/>
          <w:szCs w:val="24"/>
          <w:lang w:val="tr-TR"/>
        </w:rPr>
      </w:pPr>
      <w:r w:rsidRPr="00E96C82">
        <w:rPr>
          <w:rFonts w:cstheme="minorHAnsi"/>
          <w:bCs/>
          <w:i/>
          <w:iCs/>
          <w:szCs w:val="24"/>
          <w:lang w:val="tr-TR"/>
        </w:rPr>
        <w:br w:type="page"/>
      </w:r>
    </w:p>
    <w:p w14:paraId="75E4203E" w14:textId="2EBA269E" w:rsidR="000B3F87" w:rsidRPr="00E96C82" w:rsidRDefault="000B3F87" w:rsidP="000B3F87">
      <w:pPr>
        <w:pStyle w:val="ListeParagraf"/>
        <w:numPr>
          <w:ilvl w:val="0"/>
          <w:numId w:val="21"/>
        </w:numPr>
        <w:rPr>
          <w:smallCaps/>
          <w:color w:val="000000" w:themeColor="text1"/>
          <w:sz w:val="28"/>
          <w:szCs w:val="28"/>
          <w:lang w:val="tr-TR"/>
        </w:rPr>
      </w:pPr>
      <w:r w:rsidRPr="00E96C82">
        <w:rPr>
          <w:smallCaps/>
          <w:color w:val="000000" w:themeColor="text1"/>
          <w:sz w:val="28"/>
          <w:szCs w:val="28"/>
          <w:lang w:val="tr-TR"/>
        </w:rPr>
        <w:lastRenderedPageBreak/>
        <w:t>Genel Değerlendirme</w:t>
      </w:r>
    </w:p>
    <w:p w14:paraId="5814BED4" w14:textId="04DDC1C3" w:rsidR="00A24C0F" w:rsidRPr="00E96C82" w:rsidRDefault="00A24C0F" w:rsidP="00AE6253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  <w:r w:rsidRPr="00E96C82">
        <w:rPr>
          <w:rFonts w:cstheme="minorHAnsi"/>
          <w:bCs/>
          <w:i/>
          <w:iCs/>
          <w:szCs w:val="24"/>
          <w:lang w:val="tr-TR"/>
        </w:rPr>
        <w:t xml:space="preserve">(Bu bölümde elde edilen tasarımın </w:t>
      </w:r>
      <w:r w:rsidRPr="00AE6253">
        <w:rPr>
          <w:rFonts w:cstheme="minorHAnsi"/>
          <w:bCs/>
          <w:i/>
          <w:iCs/>
          <w:szCs w:val="24"/>
          <w:lang w:val="tr-TR"/>
        </w:rPr>
        <w:t>işlevselliği, ekonomisi ve/veya uygulanabilirliği açısından genel bir değerlendirmesi sunulmalıdır.)</w:t>
      </w:r>
    </w:p>
    <w:p w14:paraId="0EE27C61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6B9040E7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409ED9A5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77BB595D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2EBBFECB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60151AE2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58B46A94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1A1B369A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274EECFE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3FF57E6A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310D186F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6B6A7E57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47AE548D" w14:textId="77777777" w:rsidR="00E46A9F" w:rsidRPr="00E96C82" w:rsidRDefault="00E46A9F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29709BC8" w14:textId="13960C6F" w:rsidR="00AE6253" w:rsidRDefault="00AE6253">
      <w:pPr>
        <w:spacing w:after="160" w:line="259" w:lineRule="auto"/>
        <w:rPr>
          <w:smallCaps/>
          <w:color w:val="000000" w:themeColor="text1"/>
          <w:sz w:val="28"/>
          <w:szCs w:val="28"/>
        </w:rPr>
      </w:pPr>
      <w:r>
        <w:rPr>
          <w:smallCaps/>
          <w:color w:val="000000" w:themeColor="text1"/>
          <w:sz w:val="28"/>
          <w:szCs w:val="28"/>
        </w:rPr>
        <w:br w:type="page"/>
      </w:r>
    </w:p>
    <w:p w14:paraId="6FB0A9B3" w14:textId="11F63947" w:rsidR="00AE6253" w:rsidRPr="00E96C82" w:rsidRDefault="00AE6253" w:rsidP="00AE6253">
      <w:pPr>
        <w:pStyle w:val="ListeParagraf"/>
        <w:numPr>
          <w:ilvl w:val="0"/>
          <w:numId w:val="21"/>
        </w:numPr>
        <w:rPr>
          <w:smallCaps/>
          <w:color w:val="000000" w:themeColor="text1"/>
          <w:sz w:val="28"/>
          <w:szCs w:val="28"/>
          <w:lang w:val="tr-TR"/>
        </w:rPr>
      </w:pPr>
      <w:r>
        <w:rPr>
          <w:smallCaps/>
          <w:color w:val="000000" w:themeColor="text1"/>
          <w:sz w:val="28"/>
          <w:szCs w:val="28"/>
          <w:lang w:val="tr-TR"/>
        </w:rPr>
        <w:lastRenderedPageBreak/>
        <w:t>Gelecek Tasarım Konusu</w:t>
      </w:r>
    </w:p>
    <w:p w14:paraId="676B1F20" w14:textId="058A7146" w:rsidR="00AE6253" w:rsidRPr="00AE6253" w:rsidRDefault="00AE6253" w:rsidP="00AE6253">
      <w:pPr>
        <w:pStyle w:val="ListeParagraf"/>
        <w:ind w:left="420"/>
        <w:rPr>
          <w:rFonts w:cstheme="minorHAnsi"/>
          <w:bCs/>
          <w:i/>
          <w:iCs/>
          <w:szCs w:val="24"/>
        </w:rPr>
      </w:pPr>
      <w:r w:rsidRPr="00E96C82">
        <w:rPr>
          <w:rFonts w:cstheme="minorHAnsi"/>
          <w:bCs/>
          <w:i/>
          <w:iCs/>
          <w:szCs w:val="24"/>
          <w:lang w:val="tr-TR"/>
        </w:rPr>
        <w:t xml:space="preserve">(Bu </w:t>
      </w:r>
      <w:r>
        <w:rPr>
          <w:rFonts w:cstheme="minorHAnsi"/>
          <w:bCs/>
          <w:i/>
          <w:iCs/>
          <w:szCs w:val="24"/>
          <w:lang w:val="tr-TR"/>
        </w:rPr>
        <w:t>çalışma kapsamında</w:t>
      </w:r>
      <w:r w:rsidRPr="00E96C82">
        <w:rPr>
          <w:rFonts w:cstheme="minorHAnsi"/>
          <w:bCs/>
          <w:i/>
          <w:iCs/>
          <w:szCs w:val="24"/>
          <w:lang w:val="tr-TR"/>
        </w:rPr>
        <w:t xml:space="preserve"> </w:t>
      </w:r>
      <w:r>
        <w:rPr>
          <w:rFonts w:cstheme="minorHAnsi"/>
          <w:bCs/>
          <w:i/>
          <w:iCs/>
          <w:szCs w:val="24"/>
          <w:lang w:val="tr-TR"/>
        </w:rPr>
        <w:t>literatürde farklı yöntemler ve/veya uygulamalar ele alınmıştır. Konunun literatürdeki güncel yöntem veya uygulamalarından bir tanesi seçilmelidir. Konunun neden seçildiği gerekçeli olarak tartışılarak Mühendisli</w:t>
      </w:r>
      <w:r w:rsidRPr="00AE6253">
        <w:rPr>
          <w:rFonts w:cstheme="minorHAnsi"/>
          <w:bCs/>
          <w:i/>
          <w:iCs/>
          <w:szCs w:val="24"/>
          <w:lang w:val="tr-TR"/>
        </w:rPr>
        <w:t xml:space="preserve">k </w:t>
      </w:r>
      <w:r>
        <w:rPr>
          <w:rFonts w:cstheme="minorHAnsi"/>
          <w:bCs/>
          <w:i/>
          <w:iCs/>
          <w:szCs w:val="24"/>
          <w:lang w:val="tr-TR"/>
        </w:rPr>
        <w:t>T</w:t>
      </w:r>
      <w:r w:rsidRPr="00AE6253">
        <w:rPr>
          <w:rFonts w:cstheme="minorHAnsi"/>
          <w:bCs/>
          <w:i/>
          <w:iCs/>
          <w:szCs w:val="24"/>
          <w:lang w:val="tr-TR"/>
        </w:rPr>
        <w:t xml:space="preserve">asarımı </w:t>
      </w:r>
      <w:proofErr w:type="spellStart"/>
      <w:r>
        <w:rPr>
          <w:rFonts w:cstheme="minorHAnsi"/>
          <w:bCs/>
          <w:i/>
          <w:iCs/>
          <w:szCs w:val="24"/>
          <w:lang w:val="tr-TR"/>
        </w:rPr>
        <w:t>II’de</w:t>
      </w:r>
      <w:proofErr w:type="spellEnd"/>
      <w:r>
        <w:rPr>
          <w:rFonts w:cstheme="minorHAnsi"/>
          <w:bCs/>
          <w:i/>
          <w:iCs/>
          <w:szCs w:val="24"/>
          <w:lang w:val="tr-TR"/>
        </w:rPr>
        <w:t xml:space="preserve"> ele alınmak üzere sunulmalıdır.</w:t>
      </w:r>
      <w:r w:rsidRPr="00AE6253">
        <w:rPr>
          <w:rFonts w:cstheme="minorHAnsi"/>
          <w:bCs/>
          <w:i/>
          <w:iCs/>
          <w:szCs w:val="24"/>
          <w:lang w:val="tr-TR"/>
        </w:rPr>
        <w:t>)</w:t>
      </w:r>
    </w:p>
    <w:p w14:paraId="386E0488" w14:textId="77777777" w:rsidR="00AE6253" w:rsidRPr="00E96C82" w:rsidRDefault="00AE6253" w:rsidP="00A24C0F">
      <w:pPr>
        <w:rPr>
          <w:smallCaps/>
          <w:color w:val="000000" w:themeColor="text1"/>
          <w:sz w:val="28"/>
          <w:szCs w:val="28"/>
          <w:lang w:val="tr-TR"/>
        </w:rPr>
      </w:pPr>
    </w:p>
    <w:p w14:paraId="1C7F799B" w14:textId="6168F464" w:rsidR="00A24C0F" w:rsidRPr="00E96C82" w:rsidRDefault="00A24C0F">
      <w:pPr>
        <w:spacing w:after="160" w:line="259" w:lineRule="auto"/>
        <w:rPr>
          <w:smallCaps/>
          <w:color w:val="000000" w:themeColor="text1"/>
          <w:sz w:val="28"/>
          <w:szCs w:val="28"/>
          <w:lang w:val="tr-TR"/>
        </w:rPr>
      </w:pPr>
      <w:r w:rsidRPr="00E96C82">
        <w:rPr>
          <w:smallCaps/>
          <w:color w:val="000000" w:themeColor="text1"/>
          <w:sz w:val="28"/>
          <w:szCs w:val="28"/>
          <w:lang w:val="tr-TR"/>
        </w:rPr>
        <w:br w:type="page"/>
      </w:r>
    </w:p>
    <w:p w14:paraId="58E61600" w14:textId="36858C6C" w:rsidR="000B3F87" w:rsidRPr="00E96C82" w:rsidRDefault="001029BD" w:rsidP="000B3F87">
      <w:pPr>
        <w:pStyle w:val="ListeParagraf"/>
        <w:numPr>
          <w:ilvl w:val="0"/>
          <w:numId w:val="21"/>
        </w:numPr>
        <w:rPr>
          <w:smallCaps/>
          <w:color w:val="000000" w:themeColor="text1"/>
          <w:sz w:val="28"/>
          <w:szCs w:val="28"/>
          <w:lang w:val="tr-TR"/>
        </w:rPr>
      </w:pPr>
      <w:r w:rsidRPr="00E96C82">
        <w:rPr>
          <w:smallCaps/>
          <w:color w:val="000000" w:themeColor="text1"/>
          <w:sz w:val="28"/>
          <w:szCs w:val="28"/>
          <w:lang w:val="tr-TR"/>
        </w:rPr>
        <w:lastRenderedPageBreak/>
        <w:t>Kaynakça</w:t>
      </w:r>
    </w:p>
    <w:p w14:paraId="1DA07CF2" w14:textId="10EF14B1" w:rsidR="00500F0E" w:rsidRDefault="00A24C0F" w:rsidP="00500F0E">
      <w:pPr>
        <w:pStyle w:val="ListeParagraf"/>
        <w:ind w:left="420"/>
        <w:rPr>
          <w:rFonts w:cstheme="minorHAnsi"/>
          <w:bCs/>
          <w:i/>
          <w:iCs/>
          <w:szCs w:val="24"/>
          <w:lang w:val="tr-TR"/>
        </w:rPr>
      </w:pPr>
      <w:r w:rsidRPr="00E96C82">
        <w:rPr>
          <w:rFonts w:cstheme="minorHAnsi"/>
          <w:bCs/>
          <w:i/>
          <w:iCs/>
          <w:szCs w:val="24"/>
          <w:lang w:val="tr-TR"/>
        </w:rPr>
        <w:t>(</w:t>
      </w:r>
      <w:r w:rsidR="00500F0E" w:rsidRPr="00E96C82">
        <w:rPr>
          <w:rFonts w:cstheme="minorHAnsi"/>
          <w:bCs/>
          <w:i/>
          <w:iCs/>
          <w:szCs w:val="24"/>
          <w:lang w:val="tr-TR"/>
        </w:rPr>
        <w:t xml:space="preserve">Çalışmada kullanılan referanslar </w:t>
      </w:r>
      <w:r w:rsidR="00500F0E">
        <w:rPr>
          <w:rFonts w:cstheme="minorHAnsi"/>
          <w:bCs/>
          <w:i/>
          <w:iCs/>
          <w:szCs w:val="24"/>
          <w:lang w:val="tr-TR"/>
        </w:rPr>
        <w:t>aşağıdaki formata</w:t>
      </w:r>
      <w:r w:rsidR="00500F0E" w:rsidRPr="00E96C82">
        <w:rPr>
          <w:rFonts w:cstheme="minorHAnsi"/>
          <w:bCs/>
          <w:i/>
          <w:iCs/>
          <w:szCs w:val="24"/>
          <w:lang w:val="tr-TR"/>
        </w:rPr>
        <w:t xml:space="preserve"> uygun olarak yazılacaktır.)(En az</w:t>
      </w:r>
      <w:r w:rsidR="00500F0E">
        <w:rPr>
          <w:rFonts w:cstheme="minorHAnsi"/>
          <w:bCs/>
          <w:i/>
          <w:iCs/>
          <w:szCs w:val="24"/>
          <w:lang w:val="tr-TR"/>
        </w:rPr>
        <w:t xml:space="preserve"> bir derleme makale ve bir lisansüstü tez olmak üzere en az</w:t>
      </w:r>
      <w:r w:rsidR="00500F0E" w:rsidRPr="00E96C82">
        <w:rPr>
          <w:rFonts w:cstheme="minorHAnsi"/>
          <w:bCs/>
          <w:i/>
          <w:iCs/>
          <w:szCs w:val="24"/>
          <w:lang w:val="tr-TR"/>
        </w:rPr>
        <w:t xml:space="preserve"> 1</w:t>
      </w:r>
      <w:r w:rsidR="00500F0E">
        <w:rPr>
          <w:rFonts w:cstheme="minorHAnsi"/>
          <w:bCs/>
          <w:i/>
          <w:iCs/>
          <w:szCs w:val="24"/>
          <w:lang w:val="tr-TR"/>
        </w:rPr>
        <w:t>5</w:t>
      </w:r>
      <w:r w:rsidR="00500F0E" w:rsidRPr="00E96C82">
        <w:rPr>
          <w:rFonts w:cstheme="minorHAnsi"/>
          <w:bCs/>
          <w:i/>
          <w:iCs/>
          <w:szCs w:val="24"/>
          <w:lang w:val="tr-TR"/>
        </w:rPr>
        <w:t xml:space="preserve"> atıf verilmelidir)</w:t>
      </w:r>
    </w:p>
    <w:p w14:paraId="30E620EA" w14:textId="77777777" w:rsidR="00500F0E" w:rsidRPr="00E96C82" w:rsidRDefault="00500F0E" w:rsidP="00500F0E">
      <w:pPr>
        <w:pStyle w:val="ListeParagraf"/>
        <w:ind w:left="420"/>
        <w:rPr>
          <w:rFonts w:cstheme="minorHAnsi"/>
          <w:bCs/>
          <w:i/>
          <w:iCs/>
          <w:szCs w:val="24"/>
          <w:lang w:val="tr-TR"/>
        </w:rPr>
      </w:pPr>
    </w:p>
    <w:p w14:paraId="0789720D" w14:textId="77777777" w:rsidR="00500F0E" w:rsidRPr="00055880" w:rsidRDefault="00500F0E" w:rsidP="00500F0E">
      <w:pPr>
        <w:pStyle w:val="EndNoteBibliography"/>
        <w:ind w:left="720" w:hanging="720"/>
        <w:jc w:val="both"/>
        <w:rPr>
          <w:color w:val="FF0000"/>
        </w:rPr>
      </w:pPr>
      <w:r w:rsidRPr="00055880">
        <w:rPr>
          <w:rFonts w:eastAsiaTheme="minorHAnsi"/>
          <w:color w:val="FF0000"/>
          <w:lang w:val="tr-TR"/>
        </w:rPr>
        <w:fldChar w:fldCharType="begin"/>
      </w:r>
      <w:r w:rsidRPr="00055880">
        <w:rPr>
          <w:rFonts w:eastAsiaTheme="minorHAnsi"/>
          <w:color w:val="FF0000"/>
          <w:lang w:val="tr-TR"/>
        </w:rPr>
        <w:instrText xml:space="preserve"> ADDIN EN.REFLIST </w:instrText>
      </w:r>
      <w:r w:rsidRPr="00055880">
        <w:rPr>
          <w:rFonts w:eastAsiaTheme="minorHAnsi"/>
          <w:color w:val="FF0000"/>
          <w:lang w:val="tr-TR"/>
        </w:rPr>
        <w:fldChar w:fldCharType="separate"/>
      </w:r>
      <w:r w:rsidRPr="00055880">
        <w:rPr>
          <w:color w:val="FF0000"/>
        </w:rPr>
        <w:t>[1]</w:t>
      </w:r>
      <w:r w:rsidRPr="00055880">
        <w:rPr>
          <w:color w:val="FF0000"/>
        </w:rPr>
        <w:tab/>
      </w:r>
      <w:r w:rsidRPr="00B2656D">
        <w:rPr>
          <w:color w:val="FF0000"/>
        </w:rPr>
        <w:t>Udd, E., Schulz, W. L., Seim, J. M., Haugse, E. D., Trego, A., Johnson, P. E., ... &amp; Makino, A. (2000, June). Multidimensional strain field measurements using fiber optic grating sensors. In Smart Structures and Materials 2000: Sensory Phenomena and Measurement Instrumentation for Smart Structures and Materials (Vol. 3986, pp. 254-262). SPIE.</w:t>
      </w:r>
    </w:p>
    <w:p w14:paraId="3EE90350" w14:textId="77777777" w:rsidR="00500F0E" w:rsidRPr="00055880" w:rsidRDefault="00500F0E" w:rsidP="00500F0E">
      <w:pPr>
        <w:pStyle w:val="EndNoteBibliography"/>
        <w:ind w:left="720" w:hanging="720"/>
        <w:jc w:val="both"/>
        <w:rPr>
          <w:color w:val="FF0000"/>
        </w:rPr>
      </w:pPr>
      <w:r w:rsidRPr="00055880">
        <w:rPr>
          <w:color w:val="FF0000"/>
        </w:rPr>
        <w:t>[2]</w:t>
      </w:r>
      <w:r w:rsidRPr="00055880">
        <w:rPr>
          <w:color w:val="FF0000"/>
        </w:rPr>
        <w:tab/>
        <w:t xml:space="preserve">M. Koc, T. Sun, and J. Wang, "Performance improvement of direct torque controlled interior mounted permanent magnet drives by employing a linear combination of current and voltage based flux observers," </w:t>
      </w:r>
      <w:r w:rsidRPr="00055880">
        <w:rPr>
          <w:i/>
          <w:color w:val="FF0000"/>
        </w:rPr>
        <w:t xml:space="preserve">IET Power Electronics, </w:t>
      </w:r>
      <w:r w:rsidRPr="00055880">
        <w:rPr>
          <w:color w:val="FF0000"/>
        </w:rPr>
        <w:t>vol. 9, pp. 2052-2059, 2016.</w:t>
      </w:r>
    </w:p>
    <w:p w14:paraId="21063165" w14:textId="0C30DC72" w:rsidR="00A24C0F" w:rsidRPr="00E96C82" w:rsidRDefault="00500F0E" w:rsidP="00500F0E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  <w:r w:rsidRPr="00055880">
        <w:rPr>
          <w:rFonts w:eastAsiaTheme="minorHAnsi"/>
          <w:color w:val="FF0000"/>
          <w:lang w:val="tr-TR"/>
        </w:rPr>
        <w:fldChar w:fldCharType="end"/>
      </w:r>
    </w:p>
    <w:p w14:paraId="204F14E3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1958B9C1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1919C87D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1A23A27A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458153E5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7797353A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3CB67D93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4BB649D6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2060EC90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20A2B2D3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1E089B6A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4A478229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610731C1" w14:textId="77777777" w:rsidR="00E46A9F" w:rsidRPr="00E96C82" w:rsidRDefault="00E46A9F" w:rsidP="00A24C0F">
      <w:pPr>
        <w:pStyle w:val="ListeParagraf"/>
        <w:ind w:left="420"/>
        <w:rPr>
          <w:smallCaps/>
          <w:color w:val="000000" w:themeColor="text1"/>
          <w:sz w:val="28"/>
          <w:szCs w:val="28"/>
          <w:lang w:val="tr-TR"/>
        </w:rPr>
      </w:pPr>
    </w:p>
    <w:p w14:paraId="6FEDA80C" w14:textId="77777777" w:rsidR="006B374C" w:rsidRPr="00E96C82" w:rsidRDefault="00373343" w:rsidP="00183F44">
      <w:pPr>
        <w:spacing w:after="160" w:line="259" w:lineRule="auto"/>
        <w:rPr>
          <w:rFonts w:eastAsiaTheme="majorEastAsia"/>
          <w:smallCaps/>
          <w:color w:val="000000" w:themeColor="text1"/>
          <w:sz w:val="32"/>
          <w:szCs w:val="32"/>
          <w:lang w:val="tr-TR"/>
        </w:rPr>
      </w:pPr>
      <w:r w:rsidRPr="00E96C82">
        <w:rPr>
          <w:smallCaps/>
          <w:color w:val="000000" w:themeColor="text1"/>
          <w:lang w:val="tr-TR"/>
        </w:rPr>
        <w:br w:type="page"/>
      </w:r>
    </w:p>
    <w:p w14:paraId="0B54C1D5" w14:textId="77777777" w:rsidR="006B374C" w:rsidRPr="00E96C82" w:rsidRDefault="006B374C" w:rsidP="00C06BB6">
      <w:pPr>
        <w:rPr>
          <w:rFonts w:eastAsiaTheme="minorHAnsi"/>
          <w:lang w:val="tr-TR"/>
        </w:rPr>
        <w:sectPr w:rsidR="006B374C" w:rsidRPr="00E96C82" w:rsidSect="009900D6">
          <w:headerReference w:type="default" r:id="rId16"/>
          <w:footerReference w:type="default" r:id="rId17"/>
          <w:pgSz w:w="11906" w:h="16838"/>
          <w:pgMar w:top="1418" w:right="851" w:bottom="1418" w:left="1418" w:header="709" w:footer="709" w:gutter="0"/>
          <w:cols w:space="708"/>
          <w:docGrid w:linePitch="360"/>
        </w:sectPr>
      </w:pPr>
    </w:p>
    <w:p w14:paraId="4D9CCA64" w14:textId="77777777" w:rsidR="00AE2731" w:rsidRPr="00500F0E" w:rsidRDefault="00AE2731" w:rsidP="00500F0E">
      <w:pPr>
        <w:jc w:val="center"/>
        <w:rPr>
          <w:b/>
          <w:smallCaps/>
          <w:color w:val="000000" w:themeColor="text1"/>
          <w:sz w:val="36"/>
          <w:szCs w:val="36"/>
          <w:lang w:val="tr-TR"/>
        </w:rPr>
      </w:pPr>
      <w:bookmarkStart w:id="2" w:name="_Toc74724509"/>
      <w:bookmarkStart w:id="3" w:name="_Ref75336491"/>
      <w:r w:rsidRPr="00500F0E">
        <w:rPr>
          <w:b/>
          <w:smallCaps/>
          <w:color w:val="000000" w:themeColor="text1"/>
          <w:sz w:val="36"/>
          <w:szCs w:val="36"/>
          <w:lang w:val="tr-TR"/>
        </w:rPr>
        <w:lastRenderedPageBreak/>
        <w:t>Özgeçmiş</w:t>
      </w:r>
      <w:bookmarkEnd w:id="2"/>
      <w:bookmarkEnd w:id="3"/>
    </w:p>
    <w:p w14:paraId="130D3925" w14:textId="77777777" w:rsidR="0013503D" w:rsidRPr="00E96C82" w:rsidRDefault="0013503D" w:rsidP="0013503D">
      <w:pPr>
        <w:spacing w:after="240"/>
        <w:rPr>
          <w:rFonts w:eastAsiaTheme="minorHAnsi"/>
          <w:b/>
          <w:bCs/>
          <w:u w:val="single"/>
          <w:lang w:val="tr-TR"/>
        </w:rPr>
      </w:pPr>
      <w:r w:rsidRPr="00E96C82">
        <w:rPr>
          <w:rFonts w:eastAsiaTheme="minorHAnsi"/>
          <w:b/>
          <w:bCs/>
          <w:u w:val="single"/>
          <w:lang w:val="tr-TR"/>
        </w:rPr>
        <w:t>Kimlik Bilgileri</w:t>
      </w:r>
    </w:p>
    <w:p w14:paraId="7D55F99C" w14:textId="77777777" w:rsidR="0013503D" w:rsidRPr="00E96C82" w:rsidRDefault="0013503D" w:rsidP="00E734A4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Adı Soyadı</w:t>
      </w:r>
      <w:r w:rsidR="00E734A4" w:rsidRPr="00E96C82">
        <w:rPr>
          <w:rFonts w:eastAsiaTheme="minorHAnsi"/>
          <w:lang w:val="tr-TR"/>
        </w:rPr>
        <w:tab/>
      </w:r>
      <w:r w:rsidRPr="00E96C82">
        <w:rPr>
          <w:rFonts w:eastAsiaTheme="minorHAnsi"/>
          <w:lang w:val="tr-TR"/>
        </w:rPr>
        <w:t>:</w:t>
      </w:r>
    </w:p>
    <w:p w14:paraId="6655C636" w14:textId="77777777" w:rsidR="005159E7" w:rsidRPr="00E96C82" w:rsidRDefault="005159E7" w:rsidP="00E734A4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T.C. No</w:t>
      </w:r>
      <w:r w:rsidRPr="00E96C82">
        <w:rPr>
          <w:rFonts w:eastAsiaTheme="minorHAnsi"/>
          <w:lang w:val="tr-TR"/>
        </w:rPr>
        <w:tab/>
        <w:t>:</w:t>
      </w:r>
    </w:p>
    <w:p w14:paraId="03A1FF3B" w14:textId="77777777" w:rsidR="0013503D" w:rsidRPr="00E96C82" w:rsidRDefault="0013503D" w:rsidP="00E734A4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Doğum Yeri</w:t>
      </w:r>
      <w:r w:rsidR="00E734A4" w:rsidRPr="00E96C82">
        <w:rPr>
          <w:rFonts w:eastAsiaTheme="minorHAnsi"/>
          <w:lang w:val="tr-TR"/>
        </w:rPr>
        <w:tab/>
      </w:r>
      <w:r w:rsidRPr="00E96C82">
        <w:rPr>
          <w:rFonts w:eastAsiaTheme="minorHAnsi"/>
          <w:lang w:val="tr-TR"/>
        </w:rPr>
        <w:t>:</w:t>
      </w:r>
    </w:p>
    <w:p w14:paraId="78C92657" w14:textId="77777777" w:rsidR="0013503D" w:rsidRPr="00E96C82" w:rsidRDefault="0013503D" w:rsidP="00E734A4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Doğum Yılı</w:t>
      </w:r>
      <w:r w:rsidR="00E734A4" w:rsidRPr="00E96C82">
        <w:rPr>
          <w:rFonts w:eastAsiaTheme="minorHAnsi"/>
          <w:lang w:val="tr-TR"/>
        </w:rPr>
        <w:tab/>
      </w:r>
      <w:r w:rsidRPr="00E96C82">
        <w:rPr>
          <w:rFonts w:eastAsiaTheme="minorHAnsi"/>
          <w:lang w:val="tr-TR"/>
        </w:rPr>
        <w:t>:</w:t>
      </w:r>
    </w:p>
    <w:p w14:paraId="57D0C261" w14:textId="77777777" w:rsidR="0013503D" w:rsidRPr="00E96C82" w:rsidRDefault="0013503D" w:rsidP="0013503D">
      <w:pPr>
        <w:rPr>
          <w:rFonts w:eastAsiaTheme="minorHAnsi"/>
          <w:lang w:val="tr-TR"/>
        </w:rPr>
      </w:pPr>
    </w:p>
    <w:p w14:paraId="7EBDD6EE" w14:textId="77777777" w:rsidR="0013503D" w:rsidRPr="00E96C82" w:rsidRDefault="0013503D" w:rsidP="0013503D">
      <w:pPr>
        <w:spacing w:after="240"/>
        <w:rPr>
          <w:rFonts w:eastAsiaTheme="minorHAnsi"/>
          <w:b/>
          <w:bCs/>
          <w:u w:val="single"/>
          <w:lang w:val="tr-TR"/>
        </w:rPr>
      </w:pPr>
      <w:r w:rsidRPr="00E96C82">
        <w:rPr>
          <w:rFonts w:eastAsiaTheme="minorHAnsi"/>
          <w:b/>
          <w:bCs/>
          <w:u w:val="single"/>
          <w:lang w:val="tr-TR"/>
        </w:rPr>
        <w:t>İletişim Bilgileri</w:t>
      </w:r>
    </w:p>
    <w:p w14:paraId="53EB648B" w14:textId="5936AFF0" w:rsidR="0007680C" w:rsidRPr="00E96C82" w:rsidRDefault="0007680C" w:rsidP="0007680C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E-posta</w:t>
      </w:r>
      <w:r w:rsidRPr="00E96C82">
        <w:rPr>
          <w:rFonts w:eastAsiaTheme="minorHAnsi"/>
          <w:lang w:val="tr-TR"/>
        </w:rPr>
        <w:tab/>
        <w:t>:</w:t>
      </w:r>
      <w:r w:rsidR="008809DF" w:rsidRPr="00E96C82">
        <w:rPr>
          <w:rFonts w:eastAsiaTheme="minorHAnsi"/>
          <w:lang w:val="tr-TR"/>
        </w:rPr>
        <w:t xml:space="preserve"> </w:t>
      </w:r>
      <w:r w:rsidR="006E0784" w:rsidRPr="00E96C82">
        <w:rPr>
          <w:rFonts w:eastAsiaTheme="minorHAnsi"/>
          <w:color w:val="FF0000"/>
          <w:sz w:val="22"/>
          <w:szCs w:val="18"/>
          <w:lang w:val="tr-TR"/>
        </w:rPr>
        <w:t>@</w:t>
      </w:r>
      <w:r w:rsidR="00B2656D" w:rsidRPr="00E96C82">
        <w:rPr>
          <w:rFonts w:eastAsiaTheme="minorHAnsi"/>
          <w:color w:val="FF0000"/>
          <w:sz w:val="22"/>
          <w:szCs w:val="18"/>
          <w:lang w:val="tr-TR"/>
        </w:rPr>
        <w:t>ogr.uludag</w:t>
      </w:r>
      <w:r w:rsidR="006E0784" w:rsidRPr="00E96C82">
        <w:rPr>
          <w:rFonts w:eastAsiaTheme="minorHAnsi"/>
          <w:color w:val="FF0000"/>
          <w:sz w:val="22"/>
          <w:szCs w:val="18"/>
          <w:lang w:val="tr-TR"/>
        </w:rPr>
        <w:t>.edu.tr</w:t>
      </w:r>
      <w:r w:rsidR="008809DF" w:rsidRPr="00E96C82">
        <w:rPr>
          <w:rFonts w:eastAsiaTheme="minorHAnsi"/>
          <w:color w:val="FF0000"/>
          <w:sz w:val="22"/>
          <w:szCs w:val="18"/>
          <w:lang w:val="tr-TR"/>
        </w:rPr>
        <w:t xml:space="preserve"> dışında sürekli kullandığı bir </w:t>
      </w:r>
      <w:r w:rsidR="003F2370" w:rsidRPr="00E96C82">
        <w:rPr>
          <w:rFonts w:eastAsiaTheme="minorHAnsi"/>
          <w:color w:val="FF0000"/>
          <w:sz w:val="22"/>
          <w:szCs w:val="18"/>
          <w:lang w:val="tr-TR"/>
        </w:rPr>
        <w:t xml:space="preserve">e-posta </w:t>
      </w:r>
      <w:r w:rsidR="003F2370" w:rsidRPr="00E96C82">
        <w:rPr>
          <w:rFonts w:eastAsiaTheme="minorHAnsi"/>
          <w:i/>
          <w:iCs/>
          <w:color w:val="FF0000"/>
          <w:sz w:val="18"/>
          <w:szCs w:val="14"/>
          <w:lang w:val="tr-TR"/>
        </w:rPr>
        <w:t>(</w:t>
      </w:r>
      <w:r w:rsidR="002F7508" w:rsidRPr="00E96C82">
        <w:rPr>
          <w:rFonts w:eastAsiaTheme="minorHAnsi"/>
          <w:i/>
          <w:iCs/>
          <w:color w:val="FF0000"/>
          <w:sz w:val="18"/>
          <w:szCs w:val="14"/>
          <w:lang w:val="tr-TR"/>
        </w:rPr>
        <w:t xml:space="preserve">ör: </w:t>
      </w:r>
      <w:proofErr w:type="spellStart"/>
      <w:r w:rsidR="003F2370" w:rsidRPr="00E96C82">
        <w:rPr>
          <w:rFonts w:eastAsiaTheme="minorHAnsi"/>
          <w:i/>
          <w:iCs/>
          <w:color w:val="FF0000"/>
          <w:sz w:val="18"/>
          <w:szCs w:val="14"/>
          <w:lang w:val="tr-TR"/>
        </w:rPr>
        <w:t>gmail</w:t>
      </w:r>
      <w:proofErr w:type="spellEnd"/>
      <w:r w:rsidR="003F2370" w:rsidRPr="00E96C82">
        <w:rPr>
          <w:rFonts w:eastAsiaTheme="minorHAnsi"/>
          <w:i/>
          <w:iCs/>
          <w:color w:val="FF0000"/>
          <w:sz w:val="18"/>
          <w:szCs w:val="14"/>
          <w:lang w:val="tr-TR"/>
        </w:rPr>
        <w:t>)</w:t>
      </w:r>
    </w:p>
    <w:p w14:paraId="087CFA8C" w14:textId="77777777" w:rsidR="0013503D" w:rsidRPr="00E96C82" w:rsidRDefault="0013503D" w:rsidP="00E734A4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Telefon</w:t>
      </w:r>
      <w:r w:rsidR="0007680C" w:rsidRPr="00E96C82">
        <w:rPr>
          <w:rFonts w:eastAsiaTheme="minorHAnsi"/>
          <w:lang w:val="tr-TR"/>
        </w:rPr>
        <w:t xml:space="preserve"> 1</w:t>
      </w:r>
      <w:r w:rsidR="00E734A4" w:rsidRPr="00E96C82">
        <w:rPr>
          <w:rFonts w:eastAsiaTheme="minorHAnsi"/>
          <w:lang w:val="tr-TR"/>
        </w:rPr>
        <w:tab/>
      </w:r>
      <w:r w:rsidRPr="00E96C82">
        <w:rPr>
          <w:rFonts w:eastAsiaTheme="minorHAnsi"/>
          <w:lang w:val="tr-TR"/>
        </w:rPr>
        <w:t>:</w:t>
      </w:r>
    </w:p>
    <w:p w14:paraId="3DA47C5D" w14:textId="77777777" w:rsidR="0007680C" w:rsidRPr="00E96C82" w:rsidRDefault="0007680C" w:rsidP="00E734A4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Telefon 2</w:t>
      </w:r>
      <w:r w:rsidRPr="00E96C82">
        <w:rPr>
          <w:rFonts w:eastAsiaTheme="minorHAnsi"/>
          <w:lang w:val="tr-TR"/>
        </w:rPr>
        <w:tab/>
        <w:t>:</w:t>
      </w:r>
    </w:p>
    <w:p w14:paraId="6A43DBC4" w14:textId="77777777" w:rsidR="0007680C" w:rsidRPr="00E96C82" w:rsidRDefault="0007680C" w:rsidP="0007680C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Adres</w:t>
      </w:r>
      <w:r w:rsidRPr="00E96C82">
        <w:rPr>
          <w:rFonts w:eastAsiaTheme="minorHAnsi"/>
          <w:lang w:val="tr-TR"/>
        </w:rPr>
        <w:tab/>
      </w:r>
      <w:r w:rsidRPr="00E96C82">
        <w:rPr>
          <w:rFonts w:eastAsiaTheme="minorHAnsi"/>
          <w:lang w:val="tr-TR"/>
        </w:rPr>
        <w:tab/>
        <w:t>:</w:t>
      </w:r>
    </w:p>
    <w:p w14:paraId="4852E231" w14:textId="77777777" w:rsidR="0007680C" w:rsidRPr="00E96C82" w:rsidRDefault="0007680C" w:rsidP="00E734A4">
      <w:pPr>
        <w:spacing w:line="276" w:lineRule="auto"/>
        <w:rPr>
          <w:rFonts w:eastAsiaTheme="minorHAnsi"/>
          <w:lang w:val="tr-TR"/>
        </w:rPr>
      </w:pPr>
    </w:p>
    <w:p w14:paraId="2EBC5289" w14:textId="77777777" w:rsidR="003A4728" w:rsidRPr="00E96C82" w:rsidRDefault="003A4728" w:rsidP="003A4728">
      <w:pPr>
        <w:spacing w:after="240"/>
        <w:rPr>
          <w:rFonts w:eastAsiaTheme="minorHAnsi"/>
          <w:b/>
          <w:bCs/>
          <w:u w:val="single"/>
          <w:lang w:val="tr-TR"/>
        </w:rPr>
      </w:pPr>
      <w:r w:rsidRPr="00E96C82">
        <w:rPr>
          <w:rFonts w:eastAsiaTheme="minorHAnsi"/>
          <w:b/>
          <w:bCs/>
          <w:u w:val="single"/>
          <w:lang w:val="tr-TR"/>
        </w:rPr>
        <w:t>Eğitim Bilgileri</w:t>
      </w:r>
    </w:p>
    <w:p w14:paraId="09B7185B" w14:textId="19211057" w:rsidR="003A4728" w:rsidRPr="00E96C82" w:rsidRDefault="003A4728" w:rsidP="003A4728">
      <w:pPr>
        <w:spacing w:line="276" w:lineRule="auto"/>
        <w:rPr>
          <w:rFonts w:eastAsiaTheme="minorHAnsi"/>
          <w:color w:val="FF0000"/>
          <w:lang w:val="tr-TR"/>
        </w:rPr>
      </w:pPr>
      <w:r w:rsidRPr="00E96C82">
        <w:rPr>
          <w:rFonts w:eastAsiaTheme="minorHAnsi"/>
          <w:lang w:val="tr-TR"/>
        </w:rPr>
        <w:t>Lise</w:t>
      </w:r>
      <w:r w:rsidRPr="00E96C82">
        <w:rPr>
          <w:rFonts w:eastAsiaTheme="minorHAnsi"/>
          <w:lang w:val="tr-TR"/>
        </w:rPr>
        <w:tab/>
      </w:r>
      <w:r w:rsidRPr="00E96C82">
        <w:rPr>
          <w:rFonts w:eastAsiaTheme="minorHAnsi"/>
          <w:lang w:val="tr-TR"/>
        </w:rPr>
        <w:tab/>
        <w:t xml:space="preserve">: </w:t>
      </w:r>
      <w:r w:rsidRPr="00E96C82">
        <w:rPr>
          <w:rFonts w:eastAsiaTheme="minorHAnsi"/>
          <w:color w:val="FF0000"/>
          <w:lang w:val="tr-TR"/>
        </w:rPr>
        <w:t xml:space="preserve">(Kurum Adı, Şehir, Mezuniyet </w:t>
      </w:r>
      <w:r w:rsidR="00347BAA" w:rsidRPr="00E96C82">
        <w:rPr>
          <w:rFonts w:eastAsiaTheme="minorHAnsi"/>
          <w:color w:val="FF0000"/>
          <w:lang w:val="tr-TR"/>
        </w:rPr>
        <w:t>Yılı</w:t>
      </w:r>
      <w:r w:rsidR="00281E8A" w:rsidRPr="00E96C82">
        <w:rPr>
          <w:rFonts w:eastAsiaTheme="minorHAnsi"/>
          <w:color w:val="FF0000"/>
          <w:lang w:val="tr-TR"/>
        </w:rPr>
        <w:t>, Not Ortalaması</w:t>
      </w:r>
      <w:r w:rsidRPr="00E96C82">
        <w:rPr>
          <w:rFonts w:eastAsiaTheme="minorHAnsi"/>
          <w:color w:val="FF0000"/>
          <w:lang w:val="tr-TR"/>
        </w:rPr>
        <w:t>)</w:t>
      </w:r>
    </w:p>
    <w:p w14:paraId="502E1294" w14:textId="77777777" w:rsidR="003A4728" w:rsidRPr="00E96C82" w:rsidRDefault="003A4728" w:rsidP="00E734A4">
      <w:pPr>
        <w:spacing w:line="276" w:lineRule="auto"/>
        <w:rPr>
          <w:rFonts w:eastAsiaTheme="minorHAnsi"/>
          <w:lang w:val="tr-TR"/>
        </w:rPr>
      </w:pPr>
      <w:r w:rsidRPr="00E96C82">
        <w:rPr>
          <w:rFonts w:eastAsiaTheme="minorHAnsi"/>
          <w:lang w:val="tr-TR"/>
        </w:rPr>
        <w:t>Lisans</w:t>
      </w:r>
      <w:r w:rsidRPr="00E96C82">
        <w:rPr>
          <w:rFonts w:eastAsiaTheme="minorHAnsi"/>
          <w:lang w:val="tr-TR"/>
        </w:rPr>
        <w:tab/>
      </w:r>
      <w:r w:rsidRPr="00E96C82">
        <w:rPr>
          <w:rFonts w:eastAsiaTheme="minorHAnsi"/>
          <w:lang w:val="tr-TR"/>
        </w:rPr>
        <w:tab/>
        <w:t>:</w:t>
      </w:r>
      <w:r w:rsidR="00347BAA" w:rsidRPr="00E96C82">
        <w:rPr>
          <w:rFonts w:eastAsiaTheme="minorHAnsi"/>
          <w:lang w:val="tr-TR"/>
        </w:rPr>
        <w:t xml:space="preserve"> </w:t>
      </w:r>
      <w:r w:rsidR="00347BAA" w:rsidRPr="00E96C82">
        <w:rPr>
          <w:rFonts w:eastAsiaTheme="minorHAnsi"/>
          <w:color w:val="FF0000"/>
          <w:lang w:val="tr-TR"/>
        </w:rPr>
        <w:t>(</w:t>
      </w:r>
      <w:r w:rsidR="0045521E" w:rsidRPr="00E96C82">
        <w:rPr>
          <w:rFonts w:eastAsiaTheme="minorHAnsi"/>
          <w:color w:val="FF0000"/>
          <w:lang w:val="tr-TR"/>
        </w:rPr>
        <w:t xml:space="preserve">Güncel Ağırlıklı Genel Not Ortalaması, </w:t>
      </w:r>
      <w:r w:rsidR="006515DA" w:rsidRPr="00E96C82">
        <w:rPr>
          <w:rFonts w:eastAsiaTheme="minorHAnsi"/>
          <w:color w:val="FF0000"/>
          <w:lang w:val="tr-TR"/>
        </w:rPr>
        <w:t>Öngörülen</w:t>
      </w:r>
      <w:r w:rsidR="0045521E" w:rsidRPr="00E96C82">
        <w:rPr>
          <w:rFonts w:eastAsiaTheme="minorHAnsi"/>
          <w:color w:val="FF0000"/>
          <w:lang w:val="tr-TR"/>
        </w:rPr>
        <w:t xml:space="preserve"> Mezuniyet</w:t>
      </w:r>
      <w:r w:rsidR="006515DA" w:rsidRPr="00E96C82">
        <w:rPr>
          <w:rFonts w:eastAsiaTheme="minorHAnsi"/>
          <w:color w:val="FF0000"/>
          <w:lang w:val="tr-TR"/>
        </w:rPr>
        <w:t xml:space="preserve"> Yılı</w:t>
      </w:r>
      <w:r w:rsidR="00347BAA" w:rsidRPr="00E96C82">
        <w:rPr>
          <w:rFonts w:eastAsiaTheme="minorHAnsi"/>
          <w:color w:val="FF0000"/>
          <w:lang w:val="tr-TR"/>
        </w:rPr>
        <w:t>)</w:t>
      </w:r>
    </w:p>
    <w:p w14:paraId="128BA876" w14:textId="77777777" w:rsidR="00E734A4" w:rsidRPr="00E96C82" w:rsidRDefault="00E734A4" w:rsidP="0013503D">
      <w:pPr>
        <w:rPr>
          <w:rFonts w:eastAsiaTheme="minorHAnsi"/>
          <w:lang w:val="tr-TR"/>
        </w:rPr>
      </w:pPr>
    </w:p>
    <w:p w14:paraId="12CA718A" w14:textId="77777777" w:rsidR="00AD3158" w:rsidRPr="00E96C82" w:rsidRDefault="00AD3158" w:rsidP="00AD3158">
      <w:pPr>
        <w:spacing w:after="240"/>
        <w:rPr>
          <w:rFonts w:eastAsiaTheme="minorHAnsi"/>
          <w:b/>
          <w:bCs/>
          <w:lang w:val="tr-TR"/>
        </w:rPr>
      </w:pPr>
      <w:r w:rsidRPr="00E96C82">
        <w:rPr>
          <w:rFonts w:eastAsiaTheme="minorHAnsi"/>
          <w:b/>
          <w:bCs/>
          <w:u w:val="single"/>
          <w:lang w:val="tr-TR"/>
        </w:rPr>
        <w:t xml:space="preserve">Mesleki </w:t>
      </w:r>
      <w:r w:rsidR="00D329FF" w:rsidRPr="00E96C82">
        <w:rPr>
          <w:rFonts w:eastAsiaTheme="minorHAnsi"/>
          <w:b/>
          <w:bCs/>
          <w:u w:val="single"/>
          <w:lang w:val="tr-TR"/>
        </w:rPr>
        <w:t xml:space="preserve">Bilgi, </w:t>
      </w:r>
      <w:r w:rsidR="00041640" w:rsidRPr="00E96C82">
        <w:rPr>
          <w:rFonts w:eastAsiaTheme="minorHAnsi"/>
          <w:b/>
          <w:bCs/>
          <w:u w:val="single"/>
          <w:lang w:val="tr-TR"/>
        </w:rPr>
        <w:t>Beceri</w:t>
      </w:r>
      <w:r w:rsidR="000C0AD2" w:rsidRPr="00E96C82">
        <w:rPr>
          <w:rFonts w:eastAsiaTheme="minorHAnsi"/>
          <w:b/>
          <w:bCs/>
          <w:u w:val="single"/>
          <w:lang w:val="tr-TR"/>
        </w:rPr>
        <w:t xml:space="preserve"> ve Seviyesi</w:t>
      </w:r>
      <w:r w:rsidR="000C0AD2" w:rsidRPr="00E96C82">
        <w:rPr>
          <w:rFonts w:eastAsiaTheme="minorHAnsi"/>
          <w:lang w:val="tr-TR"/>
        </w:rPr>
        <w:t xml:space="preserve"> </w:t>
      </w:r>
      <w:r w:rsidR="000C0AD2" w:rsidRPr="00E96C82">
        <w:rPr>
          <w:rFonts w:eastAsiaTheme="minorHAnsi"/>
          <w:sz w:val="20"/>
          <w:szCs w:val="16"/>
          <w:lang w:val="tr-TR"/>
        </w:rPr>
        <w:t>(Çok İyi: 5, İyi: 4, Orta: 3, Zayıf: 2, Çok Zayıf: 1)</w:t>
      </w:r>
    </w:p>
    <w:p w14:paraId="7B727739" w14:textId="77777777" w:rsidR="00AD3158" w:rsidRPr="00E96C82" w:rsidRDefault="00512F5F" w:rsidP="00AD3158">
      <w:pPr>
        <w:pStyle w:val="ListeParagraf"/>
        <w:numPr>
          <w:ilvl w:val="0"/>
          <w:numId w:val="10"/>
        </w:numPr>
        <w:spacing w:after="240"/>
        <w:rPr>
          <w:rFonts w:eastAsiaTheme="minorHAnsi"/>
          <w:color w:val="FF0000"/>
          <w:lang w:val="tr-TR"/>
        </w:rPr>
      </w:pPr>
      <w:r w:rsidRPr="00E96C82">
        <w:rPr>
          <w:rFonts w:eastAsiaTheme="minorHAnsi"/>
          <w:color w:val="FF0000"/>
          <w:lang w:val="tr-TR"/>
        </w:rPr>
        <w:t>MS-Ofis Programları (Word, Excel)</w:t>
      </w:r>
      <w:r w:rsidR="00074FB7" w:rsidRPr="00E96C82">
        <w:rPr>
          <w:rFonts w:eastAsiaTheme="minorHAnsi"/>
          <w:lang w:val="tr-TR"/>
        </w:rPr>
        <w:tab/>
      </w:r>
      <w:r w:rsidR="00074FB7" w:rsidRPr="00E96C82">
        <w:rPr>
          <w:rFonts w:eastAsiaTheme="minorHAnsi"/>
          <w:lang w:val="tr-TR"/>
        </w:rPr>
        <w:tab/>
        <w:t>Seviye</w:t>
      </w:r>
      <w:r w:rsidR="00D329FF" w:rsidRPr="00E96C82">
        <w:rPr>
          <w:rFonts w:eastAsiaTheme="minorHAnsi"/>
          <w:lang w:val="tr-TR"/>
        </w:rPr>
        <w:t xml:space="preserve">: </w:t>
      </w:r>
      <w:r w:rsidR="00D329FF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(</w:t>
      </w:r>
      <w:r w:rsidR="00147382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5, 4, 3 ,2 ,1</w:t>
      </w:r>
      <w:r w:rsidR="00D329FF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)</w:t>
      </w:r>
    </w:p>
    <w:p w14:paraId="7154B978" w14:textId="77777777" w:rsidR="00512F5F" w:rsidRPr="00E96C82" w:rsidRDefault="00512F5F" w:rsidP="00AD3158">
      <w:pPr>
        <w:pStyle w:val="ListeParagraf"/>
        <w:numPr>
          <w:ilvl w:val="0"/>
          <w:numId w:val="10"/>
        </w:numPr>
        <w:spacing w:after="240"/>
        <w:rPr>
          <w:rFonts w:eastAsiaTheme="minorHAnsi"/>
          <w:lang w:val="tr-TR"/>
        </w:rPr>
      </w:pPr>
      <w:r w:rsidRPr="00E96C82">
        <w:rPr>
          <w:rFonts w:eastAsiaTheme="minorHAnsi"/>
          <w:color w:val="FF0000"/>
          <w:lang w:val="tr-TR"/>
        </w:rPr>
        <w:t>MATLAB-</w:t>
      </w:r>
      <w:proofErr w:type="spellStart"/>
      <w:r w:rsidRPr="00E96C82">
        <w:rPr>
          <w:rFonts w:eastAsiaTheme="minorHAnsi"/>
          <w:color w:val="FF0000"/>
          <w:lang w:val="tr-TR"/>
        </w:rPr>
        <w:t>Simulink</w:t>
      </w:r>
      <w:proofErr w:type="spellEnd"/>
      <w:r w:rsidR="00074FB7" w:rsidRPr="00E96C82">
        <w:rPr>
          <w:rFonts w:eastAsiaTheme="minorHAnsi"/>
          <w:lang w:val="tr-TR"/>
        </w:rPr>
        <w:tab/>
      </w:r>
      <w:r w:rsidR="00074FB7" w:rsidRPr="00E96C82">
        <w:rPr>
          <w:rFonts w:eastAsiaTheme="minorHAnsi"/>
          <w:lang w:val="tr-TR"/>
        </w:rPr>
        <w:tab/>
      </w:r>
      <w:r w:rsidR="00074FB7" w:rsidRPr="00E96C82">
        <w:rPr>
          <w:rFonts w:eastAsiaTheme="minorHAnsi"/>
          <w:lang w:val="tr-TR"/>
        </w:rPr>
        <w:tab/>
      </w:r>
      <w:r w:rsidR="00074FB7" w:rsidRPr="00E96C82">
        <w:rPr>
          <w:rFonts w:eastAsiaTheme="minorHAnsi"/>
          <w:lang w:val="tr-TR"/>
        </w:rPr>
        <w:tab/>
        <w:t>Seviye</w:t>
      </w:r>
      <w:r w:rsidR="00D329FF" w:rsidRPr="00E96C82">
        <w:rPr>
          <w:rFonts w:eastAsiaTheme="minorHAnsi"/>
          <w:lang w:val="tr-TR"/>
        </w:rPr>
        <w:t>:</w:t>
      </w:r>
      <w:r w:rsidR="00294AB0" w:rsidRPr="00E96C82">
        <w:rPr>
          <w:rFonts w:eastAsiaTheme="minorHAnsi"/>
          <w:lang w:val="tr-TR"/>
        </w:rPr>
        <w:t xml:space="preserve"> </w:t>
      </w:r>
      <w:r w:rsidR="00147382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(5, 4, 3 ,2 ,1)</w:t>
      </w:r>
    </w:p>
    <w:p w14:paraId="5A5C22DC" w14:textId="77777777" w:rsidR="00512F5F" w:rsidRPr="00E96C82" w:rsidRDefault="00512F5F" w:rsidP="00AD3158">
      <w:pPr>
        <w:pStyle w:val="ListeParagraf"/>
        <w:numPr>
          <w:ilvl w:val="0"/>
          <w:numId w:val="10"/>
        </w:numPr>
        <w:spacing w:after="240"/>
        <w:rPr>
          <w:rFonts w:eastAsiaTheme="minorHAnsi"/>
          <w:lang w:val="tr-TR"/>
        </w:rPr>
      </w:pPr>
      <w:r w:rsidRPr="00E96C82">
        <w:rPr>
          <w:rFonts w:eastAsiaTheme="minorHAnsi"/>
          <w:color w:val="FF0000"/>
          <w:lang w:val="tr-TR"/>
        </w:rPr>
        <w:t>C Programlama Dili</w:t>
      </w:r>
      <w:r w:rsidR="00074FB7" w:rsidRPr="00E96C82">
        <w:rPr>
          <w:rFonts w:eastAsiaTheme="minorHAnsi"/>
          <w:color w:val="FF0000"/>
          <w:lang w:val="tr-TR"/>
        </w:rPr>
        <w:tab/>
      </w:r>
      <w:r w:rsidR="00074FB7" w:rsidRPr="00E96C82">
        <w:rPr>
          <w:rFonts w:eastAsiaTheme="minorHAnsi"/>
          <w:lang w:val="tr-TR"/>
        </w:rPr>
        <w:tab/>
      </w:r>
      <w:r w:rsidR="00074FB7" w:rsidRPr="00E96C82">
        <w:rPr>
          <w:rFonts w:eastAsiaTheme="minorHAnsi"/>
          <w:lang w:val="tr-TR"/>
        </w:rPr>
        <w:tab/>
      </w:r>
      <w:r w:rsidR="00074FB7" w:rsidRPr="00E96C82">
        <w:rPr>
          <w:rFonts w:eastAsiaTheme="minorHAnsi"/>
          <w:lang w:val="tr-TR"/>
        </w:rPr>
        <w:tab/>
        <w:t>Seviye</w:t>
      </w:r>
      <w:r w:rsidR="00D329FF" w:rsidRPr="00E96C82">
        <w:rPr>
          <w:rFonts w:eastAsiaTheme="minorHAnsi"/>
          <w:lang w:val="tr-TR"/>
        </w:rPr>
        <w:t>:</w:t>
      </w:r>
      <w:r w:rsidR="00294AB0" w:rsidRPr="00E96C82">
        <w:rPr>
          <w:rFonts w:eastAsiaTheme="minorHAnsi"/>
          <w:lang w:val="tr-TR"/>
        </w:rPr>
        <w:t xml:space="preserve"> </w:t>
      </w:r>
      <w:r w:rsidR="00147382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(5, 4, 3 ,2 ,1)</w:t>
      </w:r>
    </w:p>
    <w:p w14:paraId="1BB22BEA" w14:textId="77777777" w:rsidR="00041640" w:rsidRPr="00E96C82" w:rsidRDefault="00041640" w:rsidP="00AD3158">
      <w:pPr>
        <w:pStyle w:val="ListeParagraf"/>
        <w:numPr>
          <w:ilvl w:val="0"/>
          <w:numId w:val="10"/>
        </w:numPr>
        <w:spacing w:after="240"/>
        <w:rPr>
          <w:rFonts w:eastAsiaTheme="minorHAnsi"/>
          <w:lang w:val="tr-TR"/>
        </w:rPr>
      </w:pPr>
      <w:r w:rsidRPr="00E96C82">
        <w:rPr>
          <w:rFonts w:eastAsiaTheme="minorHAnsi"/>
          <w:color w:val="FF0000"/>
          <w:lang w:val="tr-TR"/>
        </w:rPr>
        <w:t>PLC</w:t>
      </w:r>
      <w:r w:rsidR="00D329FF" w:rsidRPr="00E96C82">
        <w:rPr>
          <w:rFonts w:eastAsiaTheme="minorHAnsi"/>
          <w:lang w:val="tr-TR"/>
        </w:rPr>
        <w:tab/>
      </w:r>
      <w:r w:rsidR="00D329FF" w:rsidRPr="00E96C82">
        <w:rPr>
          <w:rFonts w:eastAsiaTheme="minorHAnsi"/>
          <w:lang w:val="tr-TR"/>
        </w:rPr>
        <w:tab/>
      </w:r>
      <w:r w:rsidR="00D329FF" w:rsidRPr="00E96C82">
        <w:rPr>
          <w:rFonts w:eastAsiaTheme="minorHAnsi"/>
          <w:lang w:val="tr-TR"/>
        </w:rPr>
        <w:tab/>
      </w:r>
      <w:r w:rsidR="00D329FF" w:rsidRPr="00E96C82">
        <w:rPr>
          <w:rFonts w:eastAsiaTheme="minorHAnsi"/>
          <w:lang w:val="tr-TR"/>
        </w:rPr>
        <w:tab/>
      </w:r>
      <w:r w:rsidR="00D329FF" w:rsidRPr="00E96C82">
        <w:rPr>
          <w:rFonts w:eastAsiaTheme="minorHAnsi"/>
          <w:lang w:val="tr-TR"/>
        </w:rPr>
        <w:tab/>
      </w:r>
      <w:r w:rsidR="00D329FF" w:rsidRPr="00E96C82">
        <w:rPr>
          <w:rFonts w:eastAsiaTheme="minorHAnsi"/>
          <w:lang w:val="tr-TR"/>
        </w:rPr>
        <w:tab/>
        <w:t>Seviye:</w:t>
      </w:r>
      <w:r w:rsidR="00294AB0" w:rsidRPr="00E96C82">
        <w:rPr>
          <w:rFonts w:eastAsiaTheme="minorHAnsi"/>
          <w:lang w:val="tr-TR"/>
        </w:rPr>
        <w:t xml:space="preserve"> </w:t>
      </w:r>
      <w:r w:rsidR="00147382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(5, 4, 3 ,2 ,1)</w:t>
      </w:r>
    </w:p>
    <w:p w14:paraId="1D4B6941" w14:textId="77777777" w:rsidR="00041640" w:rsidRPr="00E96C82" w:rsidRDefault="00041640" w:rsidP="00B52BF3">
      <w:pPr>
        <w:pStyle w:val="ListeParagraf"/>
        <w:numPr>
          <w:ilvl w:val="0"/>
          <w:numId w:val="10"/>
        </w:numPr>
        <w:rPr>
          <w:rFonts w:eastAsiaTheme="minorHAnsi"/>
          <w:lang w:val="tr-TR"/>
        </w:rPr>
      </w:pPr>
      <w:r w:rsidRPr="00E96C82">
        <w:rPr>
          <w:rFonts w:eastAsiaTheme="minorHAnsi"/>
          <w:color w:val="FF0000"/>
          <w:lang w:val="tr-TR"/>
        </w:rPr>
        <w:t>Diğer</w:t>
      </w:r>
      <w:r w:rsidR="00B52BF3" w:rsidRPr="00E96C82">
        <w:rPr>
          <w:rFonts w:eastAsiaTheme="minorHAnsi"/>
          <w:lang w:val="tr-TR"/>
        </w:rPr>
        <w:tab/>
      </w:r>
      <w:r w:rsidR="00B52BF3" w:rsidRPr="00E96C82">
        <w:rPr>
          <w:rFonts w:eastAsiaTheme="minorHAnsi"/>
          <w:lang w:val="tr-TR"/>
        </w:rPr>
        <w:tab/>
      </w:r>
      <w:r w:rsidR="00B52BF3" w:rsidRPr="00E96C82">
        <w:rPr>
          <w:rFonts w:eastAsiaTheme="minorHAnsi"/>
          <w:lang w:val="tr-TR"/>
        </w:rPr>
        <w:tab/>
      </w:r>
      <w:r w:rsidR="00B52BF3" w:rsidRPr="00E96C82">
        <w:rPr>
          <w:rFonts w:eastAsiaTheme="minorHAnsi"/>
          <w:lang w:val="tr-TR"/>
        </w:rPr>
        <w:tab/>
      </w:r>
      <w:r w:rsidR="00B52BF3" w:rsidRPr="00E96C82">
        <w:rPr>
          <w:rFonts w:eastAsiaTheme="minorHAnsi"/>
          <w:lang w:val="tr-TR"/>
        </w:rPr>
        <w:tab/>
      </w:r>
      <w:r w:rsidR="00B52BF3" w:rsidRPr="00E96C82">
        <w:rPr>
          <w:rFonts w:eastAsiaTheme="minorHAnsi"/>
          <w:lang w:val="tr-TR"/>
        </w:rPr>
        <w:tab/>
        <w:t>Seviye:</w:t>
      </w:r>
      <w:r w:rsidR="00294AB0" w:rsidRPr="00E96C82">
        <w:rPr>
          <w:rFonts w:eastAsiaTheme="minorHAnsi"/>
          <w:lang w:val="tr-TR"/>
        </w:rPr>
        <w:t xml:space="preserve"> </w:t>
      </w:r>
      <w:r w:rsidR="00147382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(5, 4, 3 ,2 ,1)</w:t>
      </w:r>
    </w:p>
    <w:p w14:paraId="7111B3C2" w14:textId="77777777" w:rsidR="00B52BF3" w:rsidRPr="00E96C82" w:rsidRDefault="00B52BF3" w:rsidP="00B52BF3">
      <w:pPr>
        <w:rPr>
          <w:rFonts w:eastAsiaTheme="minorHAnsi"/>
          <w:lang w:val="tr-TR"/>
        </w:rPr>
      </w:pPr>
    </w:p>
    <w:p w14:paraId="4F2A0ED0" w14:textId="77777777" w:rsidR="006B374C" w:rsidRPr="00E96C82" w:rsidRDefault="009514C9" w:rsidP="0013503D">
      <w:pPr>
        <w:spacing w:after="240"/>
        <w:rPr>
          <w:rFonts w:eastAsiaTheme="minorHAnsi"/>
          <w:b/>
          <w:bCs/>
          <w:lang w:val="tr-TR"/>
        </w:rPr>
      </w:pPr>
      <w:r w:rsidRPr="00E96C82">
        <w:rPr>
          <w:rFonts w:eastAsiaTheme="minorHAnsi"/>
          <w:b/>
          <w:bCs/>
          <w:u w:val="single"/>
          <w:lang w:val="tr-TR"/>
        </w:rPr>
        <w:t>Proje, Tasarım</w:t>
      </w:r>
      <w:r w:rsidR="007035E7" w:rsidRPr="00E96C82">
        <w:rPr>
          <w:rFonts w:eastAsiaTheme="minorHAnsi"/>
          <w:b/>
          <w:bCs/>
          <w:u w:val="single"/>
          <w:lang w:val="tr-TR"/>
        </w:rPr>
        <w:t>, Sertifika</w:t>
      </w:r>
    </w:p>
    <w:p w14:paraId="1B872CCA" w14:textId="1E884120" w:rsidR="005159E7" w:rsidRPr="00E96C82" w:rsidRDefault="006C32BE" w:rsidP="00512F5F">
      <w:pPr>
        <w:pStyle w:val="ListeParagraf"/>
        <w:numPr>
          <w:ilvl w:val="0"/>
          <w:numId w:val="11"/>
        </w:numPr>
        <w:spacing w:after="240"/>
        <w:rPr>
          <w:rFonts w:eastAsiaTheme="minorHAnsi"/>
          <w:lang w:val="tr-TR"/>
        </w:rPr>
      </w:pPr>
      <w:r w:rsidRPr="00E96C82">
        <w:rPr>
          <w:rFonts w:eastAsiaTheme="minorHAnsi"/>
          <w:color w:val="FF0000"/>
          <w:lang w:val="tr-TR"/>
        </w:rPr>
        <w:t>Tasarım / Bitirme Projesi Başlığı</w:t>
      </w:r>
    </w:p>
    <w:p w14:paraId="2BCDF216" w14:textId="77777777" w:rsidR="005159E7" w:rsidRPr="00E96C82" w:rsidRDefault="00C05B6E" w:rsidP="009514C9">
      <w:pPr>
        <w:pStyle w:val="ListeParagraf"/>
        <w:numPr>
          <w:ilvl w:val="0"/>
          <w:numId w:val="11"/>
        </w:numPr>
        <w:spacing w:after="240"/>
        <w:jc w:val="both"/>
        <w:rPr>
          <w:rFonts w:eastAsiaTheme="minorHAnsi"/>
          <w:lang w:val="tr-TR"/>
        </w:rPr>
      </w:pPr>
      <w:r w:rsidRPr="00E96C82">
        <w:rPr>
          <w:rFonts w:eastAsiaTheme="minorHAnsi"/>
          <w:color w:val="FF0000"/>
          <w:lang w:val="tr-TR"/>
        </w:rPr>
        <w:t>Lisans programı</w:t>
      </w:r>
      <w:r w:rsidR="009514C9" w:rsidRPr="00E96C82">
        <w:rPr>
          <w:rFonts w:eastAsiaTheme="minorHAnsi"/>
          <w:color w:val="FF0000"/>
          <w:lang w:val="tr-TR"/>
        </w:rPr>
        <w:t xml:space="preserve">nda </w:t>
      </w:r>
      <w:r w:rsidRPr="00E96C82">
        <w:rPr>
          <w:rFonts w:eastAsiaTheme="minorHAnsi"/>
          <w:color w:val="FF0000"/>
          <w:lang w:val="tr-TR"/>
        </w:rPr>
        <w:t>veya dışında</w:t>
      </w:r>
      <w:r w:rsidR="00B8186C" w:rsidRPr="00E96C82">
        <w:rPr>
          <w:rFonts w:eastAsiaTheme="minorHAnsi"/>
          <w:color w:val="FF0000"/>
          <w:lang w:val="tr-TR"/>
        </w:rPr>
        <w:t xml:space="preserve"> t</w:t>
      </w:r>
      <w:r w:rsidR="004C3C40" w:rsidRPr="00E96C82">
        <w:rPr>
          <w:rFonts w:eastAsiaTheme="minorHAnsi"/>
          <w:color w:val="FF0000"/>
          <w:lang w:val="tr-TR"/>
        </w:rPr>
        <w:t>asarımı gerçekleştirilen projeler</w:t>
      </w:r>
      <w:r w:rsidR="002F3652" w:rsidRPr="00E96C82">
        <w:rPr>
          <w:rFonts w:eastAsiaTheme="minorHAnsi"/>
          <w:color w:val="FF0000"/>
          <w:lang w:val="tr-TR"/>
        </w:rPr>
        <w:t xml:space="preserve"> varsa belirtilmelidir</w:t>
      </w:r>
      <w:r w:rsidR="004C3C40" w:rsidRPr="00E96C82">
        <w:rPr>
          <w:rFonts w:eastAsiaTheme="minorHAnsi"/>
          <w:color w:val="FF0000"/>
          <w:lang w:val="tr-TR"/>
        </w:rPr>
        <w:t>.</w:t>
      </w:r>
    </w:p>
    <w:p w14:paraId="395676AB" w14:textId="77777777" w:rsidR="00B2656D" w:rsidRPr="00E96C82" w:rsidRDefault="00092DF6" w:rsidP="00512F5F">
      <w:pPr>
        <w:pStyle w:val="ListeParagraf"/>
        <w:numPr>
          <w:ilvl w:val="0"/>
          <w:numId w:val="11"/>
        </w:numPr>
        <w:spacing w:after="240"/>
        <w:rPr>
          <w:rFonts w:eastAsiaTheme="minorHAnsi"/>
          <w:i/>
          <w:iCs/>
          <w:sz w:val="20"/>
          <w:szCs w:val="16"/>
          <w:lang w:val="tr-TR"/>
        </w:rPr>
      </w:pPr>
      <w:r w:rsidRPr="00E96C82">
        <w:rPr>
          <w:rFonts w:eastAsiaTheme="minorHAnsi"/>
          <w:color w:val="FF0000"/>
          <w:lang w:val="tr-TR"/>
        </w:rPr>
        <w:t>Ör:</w:t>
      </w:r>
      <w:r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 xml:space="preserve"> </w:t>
      </w:r>
      <w:r w:rsidR="007035E7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 xml:space="preserve">İş Sağlığı ve </w:t>
      </w:r>
      <w:r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t>Güvenliği Sertifikası</w:t>
      </w:r>
    </w:p>
    <w:p w14:paraId="16CD1262" w14:textId="096D5E90" w:rsidR="002F3652" w:rsidRPr="00E96C82" w:rsidRDefault="00B2656D" w:rsidP="00512F5F">
      <w:pPr>
        <w:pStyle w:val="ListeParagraf"/>
        <w:numPr>
          <w:ilvl w:val="0"/>
          <w:numId w:val="11"/>
        </w:numPr>
        <w:spacing w:after="240"/>
        <w:rPr>
          <w:rFonts w:eastAsiaTheme="minorHAnsi"/>
          <w:i/>
          <w:iCs/>
          <w:sz w:val="20"/>
          <w:szCs w:val="16"/>
          <w:lang w:val="tr-TR"/>
        </w:rPr>
      </w:pPr>
      <w:r w:rsidRPr="00E96C82">
        <w:rPr>
          <w:rFonts w:eastAsiaTheme="minorHAnsi"/>
          <w:color w:val="FF0000"/>
          <w:lang w:val="tr-TR"/>
        </w:rPr>
        <w:t>Staj</w:t>
      </w:r>
      <w:r w:rsidR="00AE7CBD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fldChar w:fldCharType="begin"/>
      </w:r>
      <w:r w:rsidR="00AE7CBD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instrText xml:space="preserve"> ADDIN </w:instrText>
      </w:r>
      <w:r w:rsidR="00AE7CBD" w:rsidRPr="00E96C82">
        <w:rPr>
          <w:rFonts w:eastAsiaTheme="minorHAnsi"/>
          <w:i/>
          <w:iCs/>
          <w:color w:val="FF0000"/>
          <w:sz w:val="20"/>
          <w:szCs w:val="16"/>
          <w:lang w:val="tr-TR"/>
        </w:rPr>
        <w:fldChar w:fldCharType="end"/>
      </w:r>
    </w:p>
    <w:sectPr w:rsidR="002F3652" w:rsidRPr="00E96C82" w:rsidSect="009900D6">
      <w:headerReference w:type="default" r:id="rId18"/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085C4" w14:textId="77777777" w:rsidR="00120AA8" w:rsidRDefault="00120AA8" w:rsidP="007855AF">
      <w:r>
        <w:separator/>
      </w:r>
    </w:p>
  </w:endnote>
  <w:endnote w:type="continuationSeparator" w:id="0">
    <w:p w14:paraId="7532BEDB" w14:textId="77777777" w:rsidR="00120AA8" w:rsidRDefault="00120AA8" w:rsidP="0078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14E83" w14:textId="77777777" w:rsidR="003B33A8" w:rsidRDefault="003B33A8">
    <w:pPr>
      <w:pStyle w:val="AltBilgi"/>
      <w:jc w:val="right"/>
    </w:pPr>
  </w:p>
  <w:p w14:paraId="114DE0A4" w14:textId="77777777" w:rsidR="003B33A8" w:rsidRDefault="003B33A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7387367"/>
      <w:docPartObj>
        <w:docPartGallery w:val="Page Numbers (Top of Page)"/>
        <w:docPartUnique/>
      </w:docPartObj>
    </w:sdtPr>
    <w:sdtContent>
      <w:p w14:paraId="2B2E65B5" w14:textId="77777777" w:rsidR="003B33A8" w:rsidRDefault="003B33A8" w:rsidP="00A92DF7">
        <w:pPr>
          <w:pStyle w:val="AltBilgi"/>
          <w:jc w:val="right"/>
        </w:pPr>
        <w:r w:rsidRPr="00160791">
          <w:rPr>
            <w:sz w:val="20"/>
          </w:rPr>
          <w:fldChar w:fldCharType="begin"/>
        </w:r>
        <w:r w:rsidRPr="00160791">
          <w:rPr>
            <w:sz w:val="20"/>
          </w:rPr>
          <w:instrText>PAGE</w:instrText>
        </w:r>
        <w:r w:rsidRPr="00160791">
          <w:rPr>
            <w:sz w:val="20"/>
          </w:rPr>
          <w:fldChar w:fldCharType="separate"/>
        </w:r>
        <w:r>
          <w:rPr>
            <w:sz w:val="20"/>
          </w:rPr>
          <w:t>2</w:t>
        </w:r>
        <w:r w:rsidRPr="00160791">
          <w:rPr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201F7" w14:textId="77777777" w:rsidR="00120AA8" w:rsidRDefault="00120AA8" w:rsidP="007855AF">
      <w:r>
        <w:separator/>
      </w:r>
    </w:p>
  </w:footnote>
  <w:footnote w:type="continuationSeparator" w:id="0">
    <w:p w14:paraId="1B5CD843" w14:textId="77777777" w:rsidR="00120AA8" w:rsidRDefault="00120AA8" w:rsidP="0078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9D64" w14:textId="77777777" w:rsidR="003B33A8" w:rsidRDefault="003B33A8" w:rsidP="00F237DD">
    <w:pPr>
      <w:pStyle w:val="stBilgi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C54AD" w14:textId="3651B83B" w:rsidR="003B33A8" w:rsidRPr="00AE6253" w:rsidRDefault="00AE6253" w:rsidP="00AE6253">
    <w:pPr>
      <w:jc w:val="center"/>
      <w:rPr>
        <w:color w:val="FF0000"/>
      </w:rPr>
    </w:pPr>
    <w:proofErr w:type="spellStart"/>
    <w:r w:rsidRPr="00AE6253">
      <w:rPr>
        <w:color w:val="FF0000"/>
      </w:rPr>
      <w:t>Başlık</w:t>
    </w:r>
    <w:proofErr w:type="spellEnd"/>
    <w:r w:rsidRPr="00AE6253">
      <w:rPr>
        <w:color w:val="FF0000"/>
      </w:rPr>
      <w:t xml:space="preserve"> </w:t>
    </w:r>
    <w:proofErr w:type="spellStart"/>
    <w:r w:rsidRPr="00AE6253">
      <w:rPr>
        <w:color w:val="FF0000"/>
      </w:rPr>
      <w:t>Buraya</w:t>
    </w:r>
    <w:proofErr w:type="spellEnd"/>
    <w:r w:rsidRPr="00AE6253">
      <w:rPr>
        <w:color w:val="FF0000"/>
      </w:rPr>
      <w:t xml:space="preserve"> </w:t>
    </w:r>
    <w:proofErr w:type="spellStart"/>
    <w:r w:rsidRPr="00AE6253">
      <w:rPr>
        <w:color w:val="FF0000"/>
      </w:rPr>
      <w:t>Yazılmalı</w:t>
    </w:r>
    <w:proofErr w:type="spellEnd"/>
  </w:p>
  <w:p w14:paraId="6FE72044" w14:textId="576E413F" w:rsidR="00AE6253" w:rsidRDefault="00AE6253" w:rsidP="00F237DD">
    <w:pPr>
      <w:pStyle w:val="stBilgi"/>
      <w:jc w:val="right"/>
      <w:rPr>
        <w:smallCaps/>
        <w:color w:val="000000" w:themeColor="text1"/>
        <w:szCs w:val="24"/>
        <w:u w:val="single"/>
      </w:rPr>
    </w:pPr>
    <w:r>
      <w:rPr>
        <w:smallCaps/>
        <w:color w:val="000000" w:themeColor="text1"/>
        <w:szCs w:val="24"/>
        <w:u w:val="single"/>
      </w:rPr>
      <w:t>MT-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05177" w14:textId="77777777" w:rsidR="003B33A8" w:rsidRDefault="003B33A8" w:rsidP="00F237DD">
    <w:pPr>
      <w:pStyle w:val="stBilgi"/>
      <w:jc w:val="right"/>
      <w:rPr>
        <w:smallCaps/>
        <w:color w:val="000000" w:themeColor="text1"/>
        <w:szCs w:val="24"/>
        <w:u w:val="single"/>
      </w:rPr>
    </w:pPr>
  </w:p>
  <w:p w14:paraId="69A2285B" w14:textId="77777777" w:rsidR="003B33A8" w:rsidRPr="0068051D" w:rsidRDefault="003B33A8" w:rsidP="0068051D">
    <w:pPr>
      <w:pBdr>
        <w:bottom w:val="single" w:sz="4" w:space="1" w:color="auto"/>
      </w:pBdr>
      <w:rPr>
        <w:smallCaps/>
        <w:color w:val="000000" w:themeColor="text1"/>
        <w:sz w:val="44"/>
        <w:szCs w:val="36"/>
        <w:lang w:val="tr-TR"/>
      </w:rPr>
    </w:pPr>
    <w:r w:rsidRPr="0068051D">
      <w:rPr>
        <w:smallCaps/>
        <w:color w:val="000000" w:themeColor="text1"/>
        <w:szCs w:val="24"/>
        <w:lang w:val="tr-TR"/>
      </w:rPr>
      <w:t>Özgeçmiş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7CB6"/>
    <w:multiLevelType w:val="multilevel"/>
    <w:tmpl w:val="0809001F"/>
    <w:lvl w:ilvl="0">
      <w:start w:val="1"/>
      <w:numFmt w:val="decimal"/>
      <w:lvlText w:val="%1."/>
      <w:lvlJc w:val="left"/>
      <w:pPr>
        <w:ind w:left="242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58" w:hanging="432"/>
      </w:pPr>
    </w:lvl>
    <w:lvl w:ilvl="2">
      <w:start w:val="1"/>
      <w:numFmt w:val="decimal"/>
      <w:lvlText w:val="%1.%2.%3."/>
      <w:lvlJc w:val="left"/>
      <w:pPr>
        <w:ind w:left="3290" w:hanging="504"/>
      </w:pPr>
    </w:lvl>
    <w:lvl w:ilvl="3">
      <w:start w:val="1"/>
      <w:numFmt w:val="decimal"/>
      <w:lvlText w:val="%1.%2.%3.%4."/>
      <w:lvlJc w:val="left"/>
      <w:pPr>
        <w:ind w:left="3794" w:hanging="648"/>
      </w:pPr>
    </w:lvl>
    <w:lvl w:ilvl="4">
      <w:start w:val="1"/>
      <w:numFmt w:val="decimal"/>
      <w:lvlText w:val="%1.%2.%3.%4.%5."/>
      <w:lvlJc w:val="left"/>
      <w:pPr>
        <w:ind w:left="4298" w:hanging="792"/>
      </w:pPr>
    </w:lvl>
    <w:lvl w:ilvl="5">
      <w:start w:val="1"/>
      <w:numFmt w:val="decimal"/>
      <w:lvlText w:val="%1.%2.%3.%4.%5.%6."/>
      <w:lvlJc w:val="left"/>
      <w:pPr>
        <w:ind w:left="4802" w:hanging="936"/>
      </w:pPr>
    </w:lvl>
    <w:lvl w:ilvl="6">
      <w:start w:val="1"/>
      <w:numFmt w:val="decimal"/>
      <w:lvlText w:val="%1.%2.%3.%4.%5.%6.%7."/>
      <w:lvlJc w:val="left"/>
      <w:pPr>
        <w:ind w:left="5306" w:hanging="1080"/>
      </w:pPr>
    </w:lvl>
    <w:lvl w:ilvl="7">
      <w:start w:val="1"/>
      <w:numFmt w:val="decimal"/>
      <w:lvlText w:val="%1.%2.%3.%4.%5.%6.%7.%8."/>
      <w:lvlJc w:val="left"/>
      <w:pPr>
        <w:ind w:left="5810" w:hanging="1224"/>
      </w:pPr>
    </w:lvl>
    <w:lvl w:ilvl="8">
      <w:start w:val="1"/>
      <w:numFmt w:val="decimal"/>
      <w:lvlText w:val="%1.%2.%3.%4.%5.%6.%7.%8.%9."/>
      <w:lvlJc w:val="left"/>
      <w:pPr>
        <w:ind w:left="6386" w:hanging="1440"/>
      </w:pPr>
    </w:lvl>
  </w:abstractNum>
  <w:abstractNum w:abstractNumId="1" w15:restartNumberingAfterBreak="0">
    <w:nsid w:val="150811E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CD63CF8"/>
    <w:multiLevelType w:val="hybridMultilevel"/>
    <w:tmpl w:val="07F22AD4"/>
    <w:lvl w:ilvl="0" w:tplc="16D8E4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D085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E552232"/>
    <w:multiLevelType w:val="hybridMultilevel"/>
    <w:tmpl w:val="7C8C82EE"/>
    <w:lvl w:ilvl="0" w:tplc="844E1B4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0"/>
        <w:szCs w:val="20"/>
      </w:rPr>
    </w:lvl>
    <w:lvl w:ilvl="1" w:tplc="2C6EE9D0">
      <w:start w:val="1"/>
      <mc:AlternateContent>
        <mc:Choice Requires="w14">
          <w:numFmt w:val="custom" w:format="a, ç, ĝ, ..."/>
        </mc:Choice>
        <mc:Fallback>
          <w:numFmt w:val="decimal"/>
        </mc:Fallback>
      </mc:AlternateContent>
      <w:lvlText w:val="%2)"/>
      <w:lvlJc w:val="left"/>
      <w:pPr>
        <w:ind w:left="1440" w:hanging="360"/>
      </w:pPr>
      <w:rPr>
        <w:rFonts w:hint="default"/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26D42"/>
    <w:multiLevelType w:val="hybridMultilevel"/>
    <w:tmpl w:val="88244E9C"/>
    <w:lvl w:ilvl="0" w:tplc="384C2F66">
      <w:start w:val="1"/>
      <w:numFmt w:val="decimal"/>
      <w:lvlText w:val="%1."/>
      <w:lvlJc w:val="left"/>
      <w:pPr>
        <w:ind w:left="420" w:hanging="360"/>
      </w:pPr>
      <w:rPr>
        <w:rFonts w:cstheme="minorHAnsi" w:hint="default"/>
        <w:b/>
        <w:i w:val="0"/>
        <w:iCs w:val="0"/>
        <w:color w:val="auto"/>
        <w:sz w:val="28"/>
        <w:szCs w:val="28"/>
      </w:rPr>
    </w:lvl>
    <w:lvl w:ilvl="1" w:tplc="041F0019" w:tentative="1">
      <w:start w:val="1"/>
      <w:numFmt w:val="lowerLetter"/>
      <w:lvlText w:val="%2."/>
      <w:lvlJc w:val="left"/>
      <w:pPr>
        <w:ind w:left="1140" w:hanging="360"/>
      </w:pPr>
    </w:lvl>
    <w:lvl w:ilvl="2" w:tplc="041F001B" w:tentative="1">
      <w:start w:val="1"/>
      <w:numFmt w:val="lowerRoman"/>
      <w:lvlText w:val="%3."/>
      <w:lvlJc w:val="right"/>
      <w:pPr>
        <w:ind w:left="1860" w:hanging="180"/>
      </w:pPr>
    </w:lvl>
    <w:lvl w:ilvl="3" w:tplc="041F000F" w:tentative="1">
      <w:start w:val="1"/>
      <w:numFmt w:val="decimal"/>
      <w:lvlText w:val="%4."/>
      <w:lvlJc w:val="left"/>
      <w:pPr>
        <w:ind w:left="2580" w:hanging="360"/>
      </w:pPr>
    </w:lvl>
    <w:lvl w:ilvl="4" w:tplc="041F0019" w:tentative="1">
      <w:start w:val="1"/>
      <w:numFmt w:val="lowerLetter"/>
      <w:lvlText w:val="%5."/>
      <w:lvlJc w:val="left"/>
      <w:pPr>
        <w:ind w:left="3300" w:hanging="360"/>
      </w:pPr>
    </w:lvl>
    <w:lvl w:ilvl="5" w:tplc="041F001B" w:tentative="1">
      <w:start w:val="1"/>
      <w:numFmt w:val="lowerRoman"/>
      <w:lvlText w:val="%6."/>
      <w:lvlJc w:val="right"/>
      <w:pPr>
        <w:ind w:left="4020" w:hanging="180"/>
      </w:pPr>
    </w:lvl>
    <w:lvl w:ilvl="6" w:tplc="041F000F" w:tentative="1">
      <w:start w:val="1"/>
      <w:numFmt w:val="decimal"/>
      <w:lvlText w:val="%7."/>
      <w:lvlJc w:val="left"/>
      <w:pPr>
        <w:ind w:left="4740" w:hanging="360"/>
      </w:pPr>
    </w:lvl>
    <w:lvl w:ilvl="7" w:tplc="041F0019" w:tentative="1">
      <w:start w:val="1"/>
      <w:numFmt w:val="lowerLetter"/>
      <w:lvlText w:val="%8."/>
      <w:lvlJc w:val="left"/>
      <w:pPr>
        <w:ind w:left="5460" w:hanging="360"/>
      </w:pPr>
    </w:lvl>
    <w:lvl w:ilvl="8" w:tplc="041F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35541A28"/>
    <w:multiLevelType w:val="multilevel"/>
    <w:tmpl w:val="6FEE87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E6906F7"/>
    <w:multiLevelType w:val="multilevel"/>
    <w:tmpl w:val="F52AD0AE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09D1340"/>
    <w:multiLevelType w:val="hybridMultilevel"/>
    <w:tmpl w:val="DD547612"/>
    <w:lvl w:ilvl="0" w:tplc="6BB80B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471FDC"/>
    <w:multiLevelType w:val="hybridMultilevel"/>
    <w:tmpl w:val="523ADAC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EB7429"/>
    <w:multiLevelType w:val="hybridMultilevel"/>
    <w:tmpl w:val="A6020688"/>
    <w:lvl w:ilvl="0" w:tplc="041F0011">
      <w:start w:val="1"/>
      <w:numFmt w:val="decimal"/>
      <w:lvlText w:val="%1)"/>
      <w:lvlJc w:val="left"/>
      <w:pPr>
        <w:ind w:left="720" w:hanging="360"/>
      </w:pPr>
      <w:rPr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36C9E"/>
    <w:multiLevelType w:val="hybridMultilevel"/>
    <w:tmpl w:val="EA08E4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C12E49"/>
    <w:multiLevelType w:val="hybridMultilevel"/>
    <w:tmpl w:val="96F235A0"/>
    <w:lvl w:ilvl="0" w:tplc="5112B0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714B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597174A"/>
    <w:multiLevelType w:val="hybridMultilevel"/>
    <w:tmpl w:val="6FF8F2AE"/>
    <w:lvl w:ilvl="0" w:tplc="041F0013">
      <w:start w:val="1"/>
      <w:numFmt w:val="upperRoman"/>
      <w:lvlText w:val="%1."/>
      <w:lvlJc w:val="right"/>
      <w:pPr>
        <w:ind w:left="705" w:hanging="705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5EB2EFD"/>
    <w:multiLevelType w:val="multilevel"/>
    <w:tmpl w:val="1B3C0D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B1B3BA2"/>
    <w:multiLevelType w:val="hybridMultilevel"/>
    <w:tmpl w:val="EA08E4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844F4F"/>
    <w:multiLevelType w:val="hybridMultilevel"/>
    <w:tmpl w:val="065898BA"/>
    <w:lvl w:ilvl="0" w:tplc="C3CE4CC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6690"/>
    <w:multiLevelType w:val="hybridMultilevel"/>
    <w:tmpl w:val="A6020688"/>
    <w:lvl w:ilvl="0" w:tplc="041F0011">
      <w:start w:val="1"/>
      <w:numFmt w:val="decimal"/>
      <w:lvlText w:val="%1)"/>
      <w:lvlJc w:val="left"/>
      <w:pPr>
        <w:ind w:left="720" w:hanging="360"/>
      </w:pPr>
      <w:rPr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B04FCD"/>
    <w:multiLevelType w:val="multilevel"/>
    <w:tmpl w:val="6FEE87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ED4590F"/>
    <w:multiLevelType w:val="hybridMultilevel"/>
    <w:tmpl w:val="432C4AEA"/>
    <w:lvl w:ilvl="0" w:tplc="75A80A3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3497514">
    <w:abstractNumId w:val="16"/>
  </w:num>
  <w:num w:numId="2" w16cid:durableId="1507133544">
    <w:abstractNumId w:val="11"/>
  </w:num>
  <w:num w:numId="3" w16cid:durableId="561063224">
    <w:abstractNumId w:val="19"/>
  </w:num>
  <w:num w:numId="4" w16cid:durableId="902375289">
    <w:abstractNumId w:val="3"/>
  </w:num>
  <w:num w:numId="5" w16cid:durableId="1717317228">
    <w:abstractNumId w:val="0"/>
  </w:num>
  <w:num w:numId="6" w16cid:durableId="1195194284">
    <w:abstractNumId w:val="13"/>
  </w:num>
  <w:num w:numId="7" w16cid:durableId="1684623583">
    <w:abstractNumId w:val="1"/>
  </w:num>
  <w:num w:numId="8" w16cid:durableId="261768739">
    <w:abstractNumId w:val="15"/>
  </w:num>
  <w:num w:numId="9" w16cid:durableId="393088700">
    <w:abstractNumId w:val="7"/>
  </w:num>
  <w:num w:numId="10" w16cid:durableId="276720635">
    <w:abstractNumId w:val="20"/>
  </w:num>
  <w:num w:numId="11" w16cid:durableId="101727320">
    <w:abstractNumId w:val="17"/>
  </w:num>
  <w:num w:numId="12" w16cid:durableId="1494568082">
    <w:abstractNumId w:val="10"/>
  </w:num>
  <w:num w:numId="13" w16cid:durableId="170532284">
    <w:abstractNumId w:val="2"/>
  </w:num>
  <w:num w:numId="14" w16cid:durableId="282154102">
    <w:abstractNumId w:val="12"/>
  </w:num>
  <w:num w:numId="15" w16cid:durableId="540291506">
    <w:abstractNumId w:val="9"/>
  </w:num>
  <w:num w:numId="16" w16cid:durableId="570122904">
    <w:abstractNumId w:val="14"/>
  </w:num>
  <w:num w:numId="17" w16cid:durableId="2110468485">
    <w:abstractNumId w:val="8"/>
  </w:num>
  <w:num w:numId="18" w16cid:durableId="1025329113">
    <w:abstractNumId w:val="4"/>
  </w:num>
  <w:num w:numId="19" w16cid:durableId="830870649">
    <w:abstractNumId w:val="6"/>
  </w:num>
  <w:num w:numId="20" w16cid:durableId="562915433">
    <w:abstractNumId w:val="18"/>
  </w:num>
  <w:num w:numId="21" w16cid:durableId="11394938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tjC3NDIwMzY3N7VU0lEKTi0uzszPAykwrQUAEIa1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xwrz0rk550rheftelvpet5vxrzxeze0zwt&quot;&gt;Mikail&lt;record-ids&gt;&lt;item&gt;340&lt;/item&gt;&lt;item&gt;649&lt;/item&gt;&lt;/record-ids&gt;&lt;/item&gt;&lt;/Libraries&gt;"/>
  </w:docVars>
  <w:rsids>
    <w:rsidRoot w:val="00546C16"/>
    <w:rsid w:val="000037EF"/>
    <w:rsid w:val="00010ABC"/>
    <w:rsid w:val="0001503C"/>
    <w:rsid w:val="00017C3F"/>
    <w:rsid w:val="00017CBC"/>
    <w:rsid w:val="0002311B"/>
    <w:rsid w:val="00026B95"/>
    <w:rsid w:val="000322FA"/>
    <w:rsid w:val="00033414"/>
    <w:rsid w:val="0003569E"/>
    <w:rsid w:val="00035831"/>
    <w:rsid w:val="00041640"/>
    <w:rsid w:val="000450DB"/>
    <w:rsid w:val="00046392"/>
    <w:rsid w:val="000508A5"/>
    <w:rsid w:val="000514E4"/>
    <w:rsid w:val="000520EF"/>
    <w:rsid w:val="00053833"/>
    <w:rsid w:val="00055880"/>
    <w:rsid w:val="00060DAB"/>
    <w:rsid w:val="00064950"/>
    <w:rsid w:val="00065343"/>
    <w:rsid w:val="000655B7"/>
    <w:rsid w:val="00071503"/>
    <w:rsid w:val="00074FB7"/>
    <w:rsid w:val="0007680C"/>
    <w:rsid w:val="00077929"/>
    <w:rsid w:val="000801A4"/>
    <w:rsid w:val="000813E5"/>
    <w:rsid w:val="000821E4"/>
    <w:rsid w:val="000843F9"/>
    <w:rsid w:val="00092DF6"/>
    <w:rsid w:val="00094885"/>
    <w:rsid w:val="000A0DCB"/>
    <w:rsid w:val="000A103A"/>
    <w:rsid w:val="000A137F"/>
    <w:rsid w:val="000A1724"/>
    <w:rsid w:val="000A1A9F"/>
    <w:rsid w:val="000A2AF4"/>
    <w:rsid w:val="000A59AB"/>
    <w:rsid w:val="000A7A34"/>
    <w:rsid w:val="000B2EB0"/>
    <w:rsid w:val="000B3F87"/>
    <w:rsid w:val="000B56AF"/>
    <w:rsid w:val="000C00D5"/>
    <w:rsid w:val="000C0AD2"/>
    <w:rsid w:val="000C49CD"/>
    <w:rsid w:val="000D78C7"/>
    <w:rsid w:val="000E23BD"/>
    <w:rsid w:val="000E33B3"/>
    <w:rsid w:val="000E5E1D"/>
    <w:rsid w:val="000E6934"/>
    <w:rsid w:val="000E772B"/>
    <w:rsid w:val="000F1A78"/>
    <w:rsid w:val="000F1FA9"/>
    <w:rsid w:val="000F2679"/>
    <w:rsid w:val="000F2B5D"/>
    <w:rsid w:val="000F68BE"/>
    <w:rsid w:val="001009A2"/>
    <w:rsid w:val="001029BD"/>
    <w:rsid w:val="00105574"/>
    <w:rsid w:val="00105E9D"/>
    <w:rsid w:val="00111A3E"/>
    <w:rsid w:val="00112861"/>
    <w:rsid w:val="001130EA"/>
    <w:rsid w:val="00113BD7"/>
    <w:rsid w:val="00113DB3"/>
    <w:rsid w:val="00115D28"/>
    <w:rsid w:val="00120AA8"/>
    <w:rsid w:val="00123530"/>
    <w:rsid w:val="00124282"/>
    <w:rsid w:val="0013001F"/>
    <w:rsid w:val="00134F9A"/>
    <w:rsid w:val="0013503D"/>
    <w:rsid w:val="001354B2"/>
    <w:rsid w:val="001361D0"/>
    <w:rsid w:val="0014305C"/>
    <w:rsid w:val="00147382"/>
    <w:rsid w:val="00150011"/>
    <w:rsid w:val="001512FA"/>
    <w:rsid w:val="00151DE5"/>
    <w:rsid w:val="00151F0B"/>
    <w:rsid w:val="00157350"/>
    <w:rsid w:val="00157792"/>
    <w:rsid w:val="00160791"/>
    <w:rsid w:val="001664A8"/>
    <w:rsid w:val="00171E2A"/>
    <w:rsid w:val="00172117"/>
    <w:rsid w:val="001735DA"/>
    <w:rsid w:val="00174B9C"/>
    <w:rsid w:val="0017562E"/>
    <w:rsid w:val="00175A83"/>
    <w:rsid w:val="001802F7"/>
    <w:rsid w:val="00181B64"/>
    <w:rsid w:val="00182F6B"/>
    <w:rsid w:val="00183F44"/>
    <w:rsid w:val="0018755E"/>
    <w:rsid w:val="00196591"/>
    <w:rsid w:val="001C2C3C"/>
    <w:rsid w:val="001C54AF"/>
    <w:rsid w:val="001C6662"/>
    <w:rsid w:val="001C7FCC"/>
    <w:rsid w:val="001D0C97"/>
    <w:rsid w:val="001D2F21"/>
    <w:rsid w:val="001D4BBA"/>
    <w:rsid w:val="001E00E9"/>
    <w:rsid w:val="001E4B4C"/>
    <w:rsid w:val="001E5057"/>
    <w:rsid w:val="001E74AF"/>
    <w:rsid w:val="001F0307"/>
    <w:rsid w:val="001F2BC4"/>
    <w:rsid w:val="001F2F48"/>
    <w:rsid w:val="001F796E"/>
    <w:rsid w:val="00201134"/>
    <w:rsid w:val="00201D99"/>
    <w:rsid w:val="00203794"/>
    <w:rsid w:val="00203A90"/>
    <w:rsid w:val="0020444E"/>
    <w:rsid w:val="002058AE"/>
    <w:rsid w:val="002106E3"/>
    <w:rsid w:val="00210DC2"/>
    <w:rsid w:val="002116D5"/>
    <w:rsid w:val="002227CA"/>
    <w:rsid w:val="002229C1"/>
    <w:rsid w:val="002264B6"/>
    <w:rsid w:val="00226746"/>
    <w:rsid w:val="00227B61"/>
    <w:rsid w:val="00233320"/>
    <w:rsid w:val="002363FC"/>
    <w:rsid w:val="00240122"/>
    <w:rsid w:val="002421BF"/>
    <w:rsid w:val="00245991"/>
    <w:rsid w:val="00247114"/>
    <w:rsid w:val="00247CA8"/>
    <w:rsid w:val="00254559"/>
    <w:rsid w:val="00260943"/>
    <w:rsid w:val="00260D45"/>
    <w:rsid w:val="002673A3"/>
    <w:rsid w:val="002705DB"/>
    <w:rsid w:val="00270A5A"/>
    <w:rsid w:val="002737A2"/>
    <w:rsid w:val="00275D0B"/>
    <w:rsid w:val="00281E8A"/>
    <w:rsid w:val="00282015"/>
    <w:rsid w:val="002837A6"/>
    <w:rsid w:val="00283CB5"/>
    <w:rsid w:val="00294AB0"/>
    <w:rsid w:val="0029696C"/>
    <w:rsid w:val="002A2372"/>
    <w:rsid w:val="002A7415"/>
    <w:rsid w:val="002B11B5"/>
    <w:rsid w:val="002B188E"/>
    <w:rsid w:val="002B585C"/>
    <w:rsid w:val="002C4F3A"/>
    <w:rsid w:val="002D2C01"/>
    <w:rsid w:val="002D7853"/>
    <w:rsid w:val="002E15C5"/>
    <w:rsid w:val="002E485A"/>
    <w:rsid w:val="002F01F5"/>
    <w:rsid w:val="002F1038"/>
    <w:rsid w:val="002F3652"/>
    <w:rsid w:val="002F7508"/>
    <w:rsid w:val="00303018"/>
    <w:rsid w:val="00304476"/>
    <w:rsid w:val="00307EF4"/>
    <w:rsid w:val="00313771"/>
    <w:rsid w:val="003162CD"/>
    <w:rsid w:val="00322CC7"/>
    <w:rsid w:val="003233DB"/>
    <w:rsid w:val="00325F12"/>
    <w:rsid w:val="003300B3"/>
    <w:rsid w:val="003422D1"/>
    <w:rsid w:val="003445F7"/>
    <w:rsid w:val="00344FA4"/>
    <w:rsid w:val="003455B8"/>
    <w:rsid w:val="003459A6"/>
    <w:rsid w:val="003460B7"/>
    <w:rsid w:val="00347BAA"/>
    <w:rsid w:val="00351117"/>
    <w:rsid w:val="00354F1B"/>
    <w:rsid w:val="003556B8"/>
    <w:rsid w:val="0035601C"/>
    <w:rsid w:val="00356FE4"/>
    <w:rsid w:val="003600CC"/>
    <w:rsid w:val="00362C45"/>
    <w:rsid w:val="003646CA"/>
    <w:rsid w:val="003677DA"/>
    <w:rsid w:val="00370DE0"/>
    <w:rsid w:val="003728B8"/>
    <w:rsid w:val="003728EA"/>
    <w:rsid w:val="00373343"/>
    <w:rsid w:val="00380206"/>
    <w:rsid w:val="00390441"/>
    <w:rsid w:val="003A0C23"/>
    <w:rsid w:val="003A2D2F"/>
    <w:rsid w:val="003A416B"/>
    <w:rsid w:val="003A4728"/>
    <w:rsid w:val="003B0D5A"/>
    <w:rsid w:val="003B10FC"/>
    <w:rsid w:val="003B33A8"/>
    <w:rsid w:val="003B450E"/>
    <w:rsid w:val="003C3110"/>
    <w:rsid w:val="003C6785"/>
    <w:rsid w:val="003C6E23"/>
    <w:rsid w:val="003C778C"/>
    <w:rsid w:val="003D344F"/>
    <w:rsid w:val="003D36F4"/>
    <w:rsid w:val="003D41D5"/>
    <w:rsid w:val="003D44B5"/>
    <w:rsid w:val="003D65A9"/>
    <w:rsid w:val="003E01F4"/>
    <w:rsid w:val="003E49E4"/>
    <w:rsid w:val="003F179C"/>
    <w:rsid w:val="003F1824"/>
    <w:rsid w:val="003F2370"/>
    <w:rsid w:val="003F3BEF"/>
    <w:rsid w:val="00401233"/>
    <w:rsid w:val="00402A97"/>
    <w:rsid w:val="004040D8"/>
    <w:rsid w:val="00404D88"/>
    <w:rsid w:val="00412150"/>
    <w:rsid w:val="00413387"/>
    <w:rsid w:val="004216F2"/>
    <w:rsid w:val="00427D74"/>
    <w:rsid w:val="00427DF5"/>
    <w:rsid w:val="00430A69"/>
    <w:rsid w:val="00431619"/>
    <w:rsid w:val="00434F7E"/>
    <w:rsid w:val="00437A44"/>
    <w:rsid w:val="00443B4F"/>
    <w:rsid w:val="004443BF"/>
    <w:rsid w:val="00445023"/>
    <w:rsid w:val="004450A4"/>
    <w:rsid w:val="00454336"/>
    <w:rsid w:val="004543E5"/>
    <w:rsid w:val="0045521E"/>
    <w:rsid w:val="004625A2"/>
    <w:rsid w:val="00462D4A"/>
    <w:rsid w:val="004644FE"/>
    <w:rsid w:val="004647EA"/>
    <w:rsid w:val="00464FB4"/>
    <w:rsid w:val="004658F3"/>
    <w:rsid w:val="00473432"/>
    <w:rsid w:val="00482859"/>
    <w:rsid w:val="0048392F"/>
    <w:rsid w:val="004840E8"/>
    <w:rsid w:val="004941D2"/>
    <w:rsid w:val="00495EC3"/>
    <w:rsid w:val="00496723"/>
    <w:rsid w:val="004A74D6"/>
    <w:rsid w:val="004A7C76"/>
    <w:rsid w:val="004B1D77"/>
    <w:rsid w:val="004B34F7"/>
    <w:rsid w:val="004B7591"/>
    <w:rsid w:val="004C08C4"/>
    <w:rsid w:val="004C15FC"/>
    <w:rsid w:val="004C26E7"/>
    <w:rsid w:val="004C3C40"/>
    <w:rsid w:val="004D0C22"/>
    <w:rsid w:val="004D4158"/>
    <w:rsid w:val="004E1A24"/>
    <w:rsid w:val="004E1E4C"/>
    <w:rsid w:val="004E6A1D"/>
    <w:rsid w:val="004E7AF0"/>
    <w:rsid w:val="004F0945"/>
    <w:rsid w:val="004F623A"/>
    <w:rsid w:val="00500F0E"/>
    <w:rsid w:val="00507916"/>
    <w:rsid w:val="00510350"/>
    <w:rsid w:val="0051050C"/>
    <w:rsid w:val="00512F46"/>
    <w:rsid w:val="00512F5F"/>
    <w:rsid w:val="00513276"/>
    <w:rsid w:val="005132B7"/>
    <w:rsid w:val="00513385"/>
    <w:rsid w:val="00513DAE"/>
    <w:rsid w:val="00513DEE"/>
    <w:rsid w:val="005159E7"/>
    <w:rsid w:val="0051795D"/>
    <w:rsid w:val="00521994"/>
    <w:rsid w:val="00521D75"/>
    <w:rsid w:val="00523C11"/>
    <w:rsid w:val="00524922"/>
    <w:rsid w:val="0052523C"/>
    <w:rsid w:val="00532B8B"/>
    <w:rsid w:val="005348BB"/>
    <w:rsid w:val="00537026"/>
    <w:rsid w:val="00545381"/>
    <w:rsid w:val="00545511"/>
    <w:rsid w:val="00546C16"/>
    <w:rsid w:val="00546E8E"/>
    <w:rsid w:val="005501C3"/>
    <w:rsid w:val="00550F00"/>
    <w:rsid w:val="005527C9"/>
    <w:rsid w:val="005538A9"/>
    <w:rsid w:val="0055660C"/>
    <w:rsid w:val="005576B2"/>
    <w:rsid w:val="005607EC"/>
    <w:rsid w:val="00561818"/>
    <w:rsid w:val="00562386"/>
    <w:rsid w:val="005626E6"/>
    <w:rsid w:val="005627F7"/>
    <w:rsid w:val="005630EA"/>
    <w:rsid w:val="005645CA"/>
    <w:rsid w:val="00564963"/>
    <w:rsid w:val="00564A27"/>
    <w:rsid w:val="00565E7F"/>
    <w:rsid w:val="00566858"/>
    <w:rsid w:val="005704D5"/>
    <w:rsid w:val="00574DD6"/>
    <w:rsid w:val="00574F89"/>
    <w:rsid w:val="005916DB"/>
    <w:rsid w:val="00592DD6"/>
    <w:rsid w:val="005A0294"/>
    <w:rsid w:val="005A0B90"/>
    <w:rsid w:val="005A4642"/>
    <w:rsid w:val="005B01BE"/>
    <w:rsid w:val="005B2B3C"/>
    <w:rsid w:val="005B5987"/>
    <w:rsid w:val="005B635A"/>
    <w:rsid w:val="005B6FEB"/>
    <w:rsid w:val="005C30B4"/>
    <w:rsid w:val="005C4188"/>
    <w:rsid w:val="005D0CA3"/>
    <w:rsid w:val="005D4E52"/>
    <w:rsid w:val="005D7F5D"/>
    <w:rsid w:val="005E1B09"/>
    <w:rsid w:val="005E2D0C"/>
    <w:rsid w:val="005E4AC9"/>
    <w:rsid w:val="005E6E47"/>
    <w:rsid w:val="005E77C7"/>
    <w:rsid w:val="005F7930"/>
    <w:rsid w:val="006000E1"/>
    <w:rsid w:val="00601A69"/>
    <w:rsid w:val="0061353A"/>
    <w:rsid w:val="0061508A"/>
    <w:rsid w:val="00630145"/>
    <w:rsid w:val="006322C1"/>
    <w:rsid w:val="00635479"/>
    <w:rsid w:val="00642036"/>
    <w:rsid w:val="00642371"/>
    <w:rsid w:val="00645C32"/>
    <w:rsid w:val="00646D9C"/>
    <w:rsid w:val="00647727"/>
    <w:rsid w:val="006515DA"/>
    <w:rsid w:val="00655081"/>
    <w:rsid w:val="00656970"/>
    <w:rsid w:val="00665306"/>
    <w:rsid w:val="00674B4B"/>
    <w:rsid w:val="0068051D"/>
    <w:rsid w:val="00681FEE"/>
    <w:rsid w:val="006824D3"/>
    <w:rsid w:val="00684BF1"/>
    <w:rsid w:val="00687487"/>
    <w:rsid w:val="0069259E"/>
    <w:rsid w:val="00694F08"/>
    <w:rsid w:val="006A1AF6"/>
    <w:rsid w:val="006A297E"/>
    <w:rsid w:val="006A32DF"/>
    <w:rsid w:val="006A5A6E"/>
    <w:rsid w:val="006A6B7F"/>
    <w:rsid w:val="006A7CB0"/>
    <w:rsid w:val="006B374C"/>
    <w:rsid w:val="006B5976"/>
    <w:rsid w:val="006B6407"/>
    <w:rsid w:val="006B6449"/>
    <w:rsid w:val="006B6640"/>
    <w:rsid w:val="006B6AAF"/>
    <w:rsid w:val="006C0074"/>
    <w:rsid w:val="006C1FB0"/>
    <w:rsid w:val="006C32BE"/>
    <w:rsid w:val="006D7722"/>
    <w:rsid w:val="006E0784"/>
    <w:rsid w:val="006E0E2F"/>
    <w:rsid w:val="006E2A33"/>
    <w:rsid w:val="006E637A"/>
    <w:rsid w:val="006E6D94"/>
    <w:rsid w:val="006E6E92"/>
    <w:rsid w:val="006E7934"/>
    <w:rsid w:val="006E7FFD"/>
    <w:rsid w:val="006F087C"/>
    <w:rsid w:val="006F3A45"/>
    <w:rsid w:val="006F41D5"/>
    <w:rsid w:val="006F46B4"/>
    <w:rsid w:val="006F5FDE"/>
    <w:rsid w:val="006F733B"/>
    <w:rsid w:val="0070056C"/>
    <w:rsid w:val="007024B6"/>
    <w:rsid w:val="007035E7"/>
    <w:rsid w:val="007052C8"/>
    <w:rsid w:val="007101CF"/>
    <w:rsid w:val="00710555"/>
    <w:rsid w:val="007110D7"/>
    <w:rsid w:val="00714DC3"/>
    <w:rsid w:val="00716594"/>
    <w:rsid w:val="00716B2D"/>
    <w:rsid w:val="007227EB"/>
    <w:rsid w:val="00725A6E"/>
    <w:rsid w:val="00726B41"/>
    <w:rsid w:val="00732719"/>
    <w:rsid w:val="007329EA"/>
    <w:rsid w:val="0073321F"/>
    <w:rsid w:val="00733D91"/>
    <w:rsid w:val="007359FF"/>
    <w:rsid w:val="00736F0B"/>
    <w:rsid w:val="00737529"/>
    <w:rsid w:val="0074691F"/>
    <w:rsid w:val="0074793D"/>
    <w:rsid w:val="00747DCB"/>
    <w:rsid w:val="0075352F"/>
    <w:rsid w:val="007536A7"/>
    <w:rsid w:val="00755480"/>
    <w:rsid w:val="00755EB6"/>
    <w:rsid w:val="00764A14"/>
    <w:rsid w:val="007726B2"/>
    <w:rsid w:val="007735D9"/>
    <w:rsid w:val="007765D5"/>
    <w:rsid w:val="00784F40"/>
    <w:rsid w:val="007855AF"/>
    <w:rsid w:val="00785F18"/>
    <w:rsid w:val="00787783"/>
    <w:rsid w:val="00790140"/>
    <w:rsid w:val="007919FF"/>
    <w:rsid w:val="00794F82"/>
    <w:rsid w:val="007A1410"/>
    <w:rsid w:val="007A2BB7"/>
    <w:rsid w:val="007A401C"/>
    <w:rsid w:val="007A6E69"/>
    <w:rsid w:val="007A7950"/>
    <w:rsid w:val="007A7C59"/>
    <w:rsid w:val="007B0E01"/>
    <w:rsid w:val="007B44A2"/>
    <w:rsid w:val="007B4631"/>
    <w:rsid w:val="007C081F"/>
    <w:rsid w:val="007C1265"/>
    <w:rsid w:val="007D024B"/>
    <w:rsid w:val="007D3892"/>
    <w:rsid w:val="007D5E17"/>
    <w:rsid w:val="007D6BC5"/>
    <w:rsid w:val="007E1DC1"/>
    <w:rsid w:val="007F7E7B"/>
    <w:rsid w:val="008030C9"/>
    <w:rsid w:val="008034B1"/>
    <w:rsid w:val="0080775E"/>
    <w:rsid w:val="00814BC5"/>
    <w:rsid w:val="00817BF2"/>
    <w:rsid w:val="00830E60"/>
    <w:rsid w:val="00832313"/>
    <w:rsid w:val="008323FE"/>
    <w:rsid w:val="00841253"/>
    <w:rsid w:val="00842874"/>
    <w:rsid w:val="00845CB7"/>
    <w:rsid w:val="00854AFF"/>
    <w:rsid w:val="008642B7"/>
    <w:rsid w:val="008670D4"/>
    <w:rsid w:val="00871328"/>
    <w:rsid w:val="008723DF"/>
    <w:rsid w:val="00875E55"/>
    <w:rsid w:val="008770B8"/>
    <w:rsid w:val="008809DF"/>
    <w:rsid w:val="00886215"/>
    <w:rsid w:val="008937B4"/>
    <w:rsid w:val="00896063"/>
    <w:rsid w:val="0089700B"/>
    <w:rsid w:val="008A1941"/>
    <w:rsid w:val="008A3600"/>
    <w:rsid w:val="008A48EE"/>
    <w:rsid w:val="008B0330"/>
    <w:rsid w:val="008B0A2B"/>
    <w:rsid w:val="008B18F4"/>
    <w:rsid w:val="008C01F1"/>
    <w:rsid w:val="008C27FD"/>
    <w:rsid w:val="008C418A"/>
    <w:rsid w:val="008D1E6F"/>
    <w:rsid w:val="008E0DB1"/>
    <w:rsid w:val="008E1BE4"/>
    <w:rsid w:val="008E210A"/>
    <w:rsid w:val="008F0CFB"/>
    <w:rsid w:val="008F1455"/>
    <w:rsid w:val="008F2369"/>
    <w:rsid w:val="008F3A69"/>
    <w:rsid w:val="008F56A6"/>
    <w:rsid w:val="00900FAE"/>
    <w:rsid w:val="00902AD0"/>
    <w:rsid w:val="00905DAC"/>
    <w:rsid w:val="009164B8"/>
    <w:rsid w:val="009228DD"/>
    <w:rsid w:val="00925C9B"/>
    <w:rsid w:val="00926FEB"/>
    <w:rsid w:val="009276C1"/>
    <w:rsid w:val="0093215A"/>
    <w:rsid w:val="0093417D"/>
    <w:rsid w:val="00942CE3"/>
    <w:rsid w:val="00943D73"/>
    <w:rsid w:val="009514C9"/>
    <w:rsid w:val="00953768"/>
    <w:rsid w:val="00960468"/>
    <w:rsid w:val="00960B8B"/>
    <w:rsid w:val="009628A0"/>
    <w:rsid w:val="009648D8"/>
    <w:rsid w:val="00970621"/>
    <w:rsid w:val="0097067B"/>
    <w:rsid w:val="00970DE6"/>
    <w:rsid w:val="00971BAD"/>
    <w:rsid w:val="009809D4"/>
    <w:rsid w:val="00982046"/>
    <w:rsid w:val="009870F0"/>
    <w:rsid w:val="009900D6"/>
    <w:rsid w:val="00991B4D"/>
    <w:rsid w:val="0099224F"/>
    <w:rsid w:val="00992C5A"/>
    <w:rsid w:val="009A0120"/>
    <w:rsid w:val="009A051B"/>
    <w:rsid w:val="009A0B3D"/>
    <w:rsid w:val="009A11E0"/>
    <w:rsid w:val="009A247D"/>
    <w:rsid w:val="009A6C75"/>
    <w:rsid w:val="009B1684"/>
    <w:rsid w:val="009B312B"/>
    <w:rsid w:val="009B485F"/>
    <w:rsid w:val="009B4DA9"/>
    <w:rsid w:val="009B665E"/>
    <w:rsid w:val="009C1C40"/>
    <w:rsid w:val="009C44C8"/>
    <w:rsid w:val="009C5697"/>
    <w:rsid w:val="009C7CF0"/>
    <w:rsid w:val="009D5C3D"/>
    <w:rsid w:val="009D7A6D"/>
    <w:rsid w:val="009E4621"/>
    <w:rsid w:val="009E6BFD"/>
    <w:rsid w:val="009F113C"/>
    <w:rsid w:val="009F4A04"/>
    <w:rsid w:val="009F76B6"/>
    <w:rsid w:val="00A00008"/>
    <w:rsid w:val="00A0479E"/>
    <w:rsid w:val="00A06E17"/>
    <w:rsid w:val="00A10B42"/>
    <w:rsid w:val="00A128AB"/>
    <w:rsid w:val="00A142B0"/>
    <w:rsid w:val="00A15F84"/>
    <w:rsid w:val="00A20FBB"/>
    <w:rsid w:val="00A21D15"/>
    <w:rsid w:val="00A2279C"/>
    <w:rsid w:val="00A235C7"/>
    <w:rsid w:val="00A23959"/>
    <w:rsid w:val="00A24C0F"/>
    <w:rsid w:val="00A2723D"/>
    <w:rsid w:val="00A31593"/>
    <w:rsid w:val="00A33A31"/>
    <w:rsid w:val="00A35A90"/>
    <w:rsid w:val="00A35ACB"/>
    <w:rsid w:val="00A363FC"/>
    <w:rsid w:val="00A371B8"/>
    <w:rsid w:val="00A408E4"/>
    <w:rsid w:val="00A41CC0"/>
    <w:rsid w:val="00A420F1"/>
    <w:rsid w:val="00A44488"/>
    <w:rsid w:val="00A457E4"/>
    <w:rsid w:val="00A52335"/>
    <w:rsid w:val="00A55433"/>
    <w:rsid w:val="00A63A10"/>
    <w:rsid w:val="00A63F0A"/>
    <w:rsid w:val="00A738A8"/>
    <w:rsid w:val="00A76258"/>
    <w:rsid w:val="00A76FAB"/>
    <w:rsid w:val="00A84E7F"/>
    <w:rsid w:val="00A87082"/>
    <w:rsid w:val="00A87F38"/>
    <w:rsid w:val="00A9053A"/>
    <w:rsid w:val="00A91AB2"/>
    <w:rsid w:val="00A92DF7"/>
    <w:rsid w:val="00A94363"/>
    <w:rsid w:val="00A970F7"/>
    <w:rsid w:val="00AA3657"/>
    <w:rsid w:val="00AA42B6"/>
    <w:rsid w:val="00AA4FD8"/>
    <w:rsid w:val="00AB7BB2"/>
    <w:rsid w:val="00AC4606"/>
    <w:rsid w:val="00AD2226"/>
    <w:rsid w:val="00AD3158"/>
    <w:rsid w:val="00AD4547"/>
    <w:rsid w:val="00AD5599"/>
    <w:rsid w:val="00AD6E4D"/>
    <w:rsid w:val="00AE20B3"/>
    <w:rsid w:val="00AE2731"/>
    <w:rsid w:val="00AE3DCE"/>
    <w:rsid w:val="00AE5B72"/>
    <w:rsid w:val="00AE6253"/>
    <w:rsid w:val="00AE6BC6"/>
    <w:rsid w:val="00AE7CBD"/>
    <w:rsid w:val="00AF36EE"/>
    <w:rsid w:val="00AF3CC9"/>
    <w:rsid w:val="00AF4ED9"/>
    <w:rsid w:val="00AF7E58"/>
    <w:rsid w:val="00B0085F"/>
    <w:rsid w:val="00B03FAF"/>
    <w:rsid w:val="00B076CB"/>
    <w:rsid w:val="00B10121"/>
    <w:rsid w:val="00B12C57"/>
    <w:rsid w:val="00B1345C"/>
    <w:rsid w:val="00B14BCD"/>
    <w:rsid w:val="00B158E1"/>
    <w:rsid w:val="00B20808"/>
    <w:rsid w:val="00B21043"/>
    <w:rsid w:val="00B225D4"/>
    <w:rsid w:val="00B23BBC"/>
    <w:rsid w:val="00B243B5"/>
    <w:rsid w:val="00B25BDA"/>
    <w:rsid w:val="00B25C9F"/>
    <w:rsid w:val="00B2656D"/>
    <w:rsid w:val="00B313AF"/>
    <w:rsid w:val="00B34ADB"/>
    <w:rsid w:val="00B37C4D"/>
    <w:rsid w:val="00B4511F"/>
    <w:rsid w:val="00B50F90"/>
    <w:rsid w:val="00B52336"/>
    <w:rsid w:val="00B52BF3"/>
    <w:rsid w:val="00B54D14"/>
    <w:rsid w:val="00B61ADA"/>
    <w:rsid w:val="00B6342B"/>
    <w:rsid w:val="00B6481E"/>
    <w:rsid w:val="00B667FB"/>
    <w:rsid w:val="00B71057"/>
    <w:rsid w:val="00B714F7"/>
    <w:rsid w:val="00B72892"/>
    <w:rsid w:val="00B751FE"/>
    <w:rsid w:val="00B75FDB"/>
    <w:rsid w:val="00B7722C"/>
    <w:rsid w:val="00B8186C"/>
    <w:rsid w:val="00B87A40"/>
    <w:rsid w:val="00B906A2"/>
    <w:rsid w:val="00B91EB0"/>
    <w:rsid w:val="00BA1B20"/>
    <w:rsid w:val="00BA6F41"/>
    <w:rsid w:val="00BB2119"/>
    <w:rsid w:val="00BB3A62"/>
    <w:rsid w:val="00BB5C22"/>
    <w:rsid w:val="00BC7EB8"/>
    <w:rsid w:val="00BD20C9"/>
    <w:rsid w:val="00BD4032"/>
    <w:rsid w:val="00BE6422"/>
    <w:rsid w:val="00BF3B17"/>
    <w:rsid w:val="00BF55E1"/>
    <w:rsid w:val="00BF57E9"/>
    <w:rsid w:val="00C01413"/>
    <w:rsid w:val="00C01C45"/>
    <w:rsid w:val="00C05B6E"/>
    <w:rsid w:val="00C05E66"/>
    <w:rsid w:val="00C06BB6"/>
    <w:rsid w:val="00C11D32"/>
    <w:rsid w:val="00C170F1"/>
    <w:rsid w:val="00C214C3"/>
    <w:rsid w:val="00C238BE"/>
    <w:rsid w:val="00C241FC"/>
    <w:rsid w:val="00C30103"/>
    <w:rsid w:val="00C30237"/>
    <w:rsid w:val="00C31360"/>
    <w:rsid w:val="00C315C0"/>
    <w:rsid w:val="00C3265E"/>
    <w:rsid w:val="00C333F0"/>
    <w:rsid w:val="00C342FF"/>
    <w:rsid w:val="00C35697"/>
    <w:rsid w:val="00C36A10"/>
    <w:rsid w:val="00C36F6E"/>
    <w:rsid w:val="00C37A60"/>
    <w:rsid w:val="00C4413C"/>
    <w:rsid w:val="00C45383"/>
    <w:rsid w:val="00C45A03"/>
    <w:rsid w:val="00C63027"/>
    <w:rsid w:val="00C66AF3"/>
    <w:rsid w:val="00C677E8"/>
    <w:rsid w:val="00C70C71"/>
    <w:rsid w:val="00C73349"/>
    <w:rsid w:val="00C74D37"/>
    <w:rsid w:val="00C7695E"/>
    <w:rsid w:val="00C76998"/>
    <w:rsid w:val="00C87ADE"/>
    <w:rsid w:val="00C97A01"/>
    <w:rsid w:val="00CA293E"/>
    <w:rsid w:val="00CA5BBA"/>
    <w:rsid w:val="00CB025F"/>
    <w:rsid w:val="00CB0395"/>
    <w:rsid w:val="00CB372E"/>
    <w:rsid w:val="00CB7E85"/>
    <w:rsid w:val="00CC0A72"/>
    <w:rsid w:val="00CC2D02"/>
    <w:rsid w:val="00CC4100"/>
    <w:rsid w:val="00CC43D7"/>
    <w:rsid w:val="00CC6ADC"/>
    <w:rsid w:val="00CD031B"/>
    <w:rsid w:val="00CD336B"/>
    <w:rsid w:val="00CD3FC8"/>
    <w:rsid w:val="00CD647A"/>
    <w:rsid w:val="00CD660D"/>
    <w:rsid w:val="00CD6AED"/>
    <w:rsid w:val="00CE09DC"/>
    <w:rsid w:val="00CE1DC0"/>
    <w:rsid w:val="00CE1EA7"/>
    <w:rsid w:val="00CE3B63"/>
    <w:rsid w:val="00CE55EB"/>
    <w:rsid w:val="00CE62B5"/>
    <w:rsid w:val="00CE7506"/>
    <w:rsid w:val="00CE7AD1"/>
    <w:rsid w:val="00CF597C"/>
    <w:rsid w:val="00D132D4"/>
    <w:rsid w:val="00D139C7"/>
    <w:rsid w:val="00D15D52"/>
    <w:rsid w:val="00D161B2"/>
    <w:rsid w:val="00D161FD"/>
    <w:rsid w:val="00D16323"/>
    <w:rsid w:val="00D2132A"/>
    <w:rsid w:val="00D30A1B"/>
    <w:rsid w:val="00D3168B"/>
    <w:rsid w:val="00D329FF"/>
    <w:rsid w:val="00D4747D"/>
    <w:rsid w:val="00D513F5"/>
    <w:rsid w:val="00D616AA"/>
    <w:rsid w:val="00D6468F"/>
    <w:rsid w:val="00D65321"/>
    <w:rsid w:val="00D66F50"/>
    <w:rsid w:val="00D672CB"/>
    <w:rsid w:val="00D71752"/>
    <w:rsid w:val="00D81766"/>
    <w:rsid w:val="00D829C5"/>
    <w:rsid w:val="00D856EF"/>
    <w:rsid w:val="00D93C63"/>
    <w:rsid w:val="00D93DC0"/>
    <w:rsid w:val="00D94691"/>
    <w:rsid w:val="00DA1A4B"/>
    <w:rsid w:val="00DA3D5E"/>
    <w:rsid w:val="00DA4A36"/>
    <w:rsid w:val="00DA4EEF"/>
    <w:rsid w:val="00DB2806"/>
    <w:rsid w:val="00DB48FB"/>
    <w:rsid w:val="00DC0669"/>
    <w:rsid w:val="00DC1B88"/>
    <w:rsid w:val="00DC3B2A"/>
    <w:rsid w:val="00DC50B6"/>
    <w:rsid w:val="00DC6AEE"/>
    <w:rsid w:val="00DD184C"/>
    <w:rsid w:val="00DD3F47"/>
    <w:rsid w:val="00DD442F"/>
    <w:rsid w:val="00DD72BB"/>
    <w:rsid w:val="00DD7862"/>
    <w:rsid w:val="00DE35E1"/>
    <w:rsid w:val="00DE3EFF"/>
    <w:rsid w:val="00DE60A4"/>
    <w:rsid w:val="00DF3A8E"/>
    <w:rsid w:val="00DF4062"/>
    <w:rsid w:val="00DF4370"/>
    <w:rsid w:val="00DF4A1B"/>
    <w:rsid w:val="00DF73AD"/>
    <w:rsid w:val="00E01BCF"/>
    <w:rsid w:val="00E03260"/>
    <w:rsid w:val="00E040BD"/>
    <w:rsid w:val="00E0603B"/>
    <w:rsid w:val="00E0649D"/>
    <w:rsid w:val="00E105DF"/>
    <w:rsid w:val="00E156E8"/>
    <w:rsid w:val="00E16FD4"/>
    <w:rsid w:val="00E23634"/>
    <w:rsid w:val="00E27217"/>
    <w:rsid w:val="00E2777C"/>
    <w:rsid w:val="00E30AE0"/>
    <w:rsid w:val="00E30C3B"/>
    <w:rsid w:val="00E31EA8"/>
    <w:rsid w:val="00E36D22"/>
    <w:rsid w:val="00E36DC4"/>
    <w:rsid w:val="00E419ED"/>
    <w:rsid w:val="00E43389"/>
    <w:rsid w:val="00E46A9F"/>
    <w:rsid w:val="00E531BA"/>
    <w:rsid w:val="00E53A98"/>
    <w:rsid w:val="00E65E4C"/>
    <w:rsid w:val="00E734A4"/>
    <w:rsid w:val="00E75D99"/>
    <w:rsid w:val="00E90C03"/>
    <w:rsid w:val="00E95CCC"/>
    <w:rsid w:val="00E9604A"/>
    <w:rsid w:val="00E96C82"/>
    <w:rsid w:val="00EA224D"/>
    <w:rsid w:val="00EA2BA7"/>
    <w:rsid w:val="00EA634A"/>
    <w:rsid w:val="00EA797D"/>
    <w:rsid w:val="00EA7B76"/>
    <w:rsid w:val="00EB6C02"/>
    <w:rsid w:val="00EC1610"/>
    <w:rsid w:val="00EC184F"/>
    <w:rsid w:val="00EC352D"/>
    <w:rsid w:val="00EC6E94"/>
    <w:rsid w:val="00ED69AE"/>
    <w:rsid w:val="00ED73EA"/>
    <w:rsid w:val="00EE12D7"/>
    <w:rsid w:val="00EE300F"/>
    <w:rsid w:val="00EF56CB"/>
    <w:rsid w:val="00EF6577"/>
    <w:rsid w:val="00EF6ED0"/>
    <w:rsid w:val="00F003BF"/>
    <w:rsid w:val="00F011A4"/>
    <w:rsid w:val="00F020E7"/>
    <w:rsid w:val="00F055D5"/>
    <w:rsid w:val="00F15630"/>
    <w:rsid w:val="00F2078D"/>
    <w:rsid w:val="00F22930"/>
    <w:rsid w:val="00F231C7"/>
    <w:rsid w:val="00F237DD"/>
    <w:rsid w:val="00F33942"/>
    <w:rsid w:val="00F359F7"/>
    <w:rsid w:val="00F36299"/>
    <w:rsid w:val="00F41D33"/>
    <w:rsid w:val="00F421B7"/>
    <w:rsid w:val="00F43AEA"/>
    <w:rsid w:val="00F44F90"/>
    <w:rsid w:val="00F50F54"/>
    <w:rsid w:val="00F517DB"/>
    <w:rsid w:val="00F57D6B"/>
    <w:rsid w:val="00F606EC"/>
    <w:rsid w:val="00F6387E"/>
    <w:rsid w:val="00F65E7A"/>
    <w:rsid w:val="00F711AC"/>
    <w:rsid w:val="00F719FC"/>
    <w:rsid w:val="00F72495"/>
    <w:rsid w:val="00F73780"/>
    <w:rsid w:val="00F82558"/>
    <w:rsid w:val="00F86B15"/>
    <w:rsid w:val="00F87935"/>
    <w:rsid w:val="00F90224"/>
    <w:rsid w:val="00F972A0"/>
    <w:rsid w:val="00F97DF2"/>
    <w:rsid w:val="00FA16DA"/>
    <w:rsid w:val="00FB0D94"/>
    <w:rsid w:val="00FB5BA9"/>
    <w:rsid w:val="00FB6831"/>
    <w:rsid w:val="00FC2204"/>
    <w:rsid w:val="00FD0369"/>
    <w:rsid w:val="00FD6DBF"/>
    <w:rsid w:val="00FE01E1"/>
    <w:rsid w:val="00FE4722"/>
    <w:rsid w:val="00FF2760"/>
    <w:rsid w:val="00FF2B04"/>
    <w:rsid w:val="00FF3F3F"/>
    <w:rsid w:val="00FF52C6"/>
    <w:rsid w:val="00FF59FA"/>
    <w:rsid w:val="00FF6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7052B3"/>
  <w15:chartTrackingRefBased/>
  <w15:docId w15:val="{6A98CF95-4442-4200-815D-94BFC30E8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F9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DC3B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DC3B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simYazs">
    <w:name w:val="caption"/>
    <w:basedOn w:val="Normal"/>
    <w:next w:val="Normal"/>
    <w:unhideWhenUsed/>
    <w:qFormat/>
    <w:rsid w:val="00E30AE0"/>
    <w:pPr>
      <w:spacing w:after="200"/>
    </w:pPr>
    <w:rPr>
      <w:i/>
      <w:iCs/>
      <w:color w:val="44546A" w:themeColor="text2"/>
      <w:sz w:val="18"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E30AE0"/>
  </w:style>
  <w:style w:type="character" w:styleId="Kpr">
    <w:name w:val="Hyperlink"/>
    <w:basedOn w:val="VarsaylanParagrafYazTipi"/>
    <w:uiPriority w:val="99"/>
    <w:unhideWhenUsed/>
    <w:rsid w:val="00E30AE0"/>
    <w:rPr>
      <w:color w:val="0563C1" w:themeColor="hyperlink"/>
      <w:u w:val="single"/>
    </w:rPr>
  </w:style>
  <w:style w:type="paragraph" w:styleId="TBal">
    <w:name w:val="TOC Heading"/>
    <w:basedOn w:val="Balk1"/>
    <w:next w:val="Normal"/>
    <w:uiPriority w:val="39"/>
    <w:unhideWhenUsed/>
    <w:qFormat/>
    <w:rsid w:val="00507916"/>
    <w:pPr>
      <w:spacing w:line="259" w:lineRule="auto"/>
      <w:outlineLvl w:val="9"/>
    </w:pPr>
    <w:rPr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507916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07916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3">
    <w:name w:val="toc 3"/>
    <w:basedOn w:val="Normal"/>
    <w:next w:val="Normal"/>
    <w:autoRedefine/>
    <w:uiPriority w:val="39"/>
    <w:unhideWhenUsed/>
    <w:rsid w:val="00507916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855AF"/>
    <w:rPr>
      <w:sz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7855AF"/>
    <w:rPr>
      <w:rFonts w:ascii="Times New Roman" w:eastAsia="Times New Roman" w:hAnsi="Times New Roman" w:cs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7855AF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7855AF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855AF"/>
    <w:rPr>
      <w:rFonts w:ascii="Times New Roman" w:eastAsia="Times New Roman" w:hAnsi="Times New Roman" w:cs="Times New Roman"/>
      <w:sz w:val="24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7855AF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855AF"/>
    <w:rPr>
      <w:rFonts w:ascii="Times New Roman" w:eastAsia="Times New Roman" w:hAnsi="Times New Roman" w:cs="Times New Roman"/>
      <w:sz w:val="24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C238BE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C238BE"/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238BE"/>
    <w:rPr>
      <w:noProof/>
      <w:lang w:val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C238BE"/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0F1A78"/>
    <w:pPr>
      <w:ind w:left="720"/>
      <w:contextualSpacing/>
    </w:pPr>
  </w:style>
  <w:style w:type="paragraph" w:styleId="T4">
    <w:name w:val="toc 4"/>
    <w:basedOn w:val="Normal"/>
    <w:next w:val="Normal"/>
    <w:autoRedefine/>
    <w:uiPriority w:val="39"/>
    <w:unhideWhenUsed/>
    <w:rsid w:val="00550F00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T5">
    <w:name w:val="toc 5"/>
    <w:basedOn w:val="Normal"/>
    <w:next w:val="Normal"/>
    <w:autoRedefine/>
    <w:uiPriority w:val="39"/>
    <w:unhideWhenUsed/>
    <w:rsid w:val="00550F00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T6">
    <w:name w:val="toc 6"/>
    <w:basedOn w:val="Normal"/>
    <w:next w:val="Normal"/>
    <w:autoRedefine/>
    <w:uiPriority w:val="39"/>
    <w:unhideWhenUsed/>
    <w:rsid w:val="00550F00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T7">
    <w:name w:val="toc 7"/>
    <w:basedOn w:val="Normal"/>
    <w:next w:val="Normal"/>
    <w:autoRedefine/>
    <w:uiPriority w:val="39"/>
    <w:unhideWhenUsed/>
    <w:rsid w:val="00550F00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T8">
    <w:name w:val="toc 8"/>
    <w:basedOn w:val="Normal"/>
    <w:next w:val="Normal"/>
    <w:autoRedefine/>
    <w:uiPriority w:val="39"/>
    <w:unhideWhenUsed/>
    <w:rsid w:val="00550F00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T9">
    <w:name w:val="toc 9"/>
    <w:basedOn w:val="Normal"/>
    <w:next w:val="Normal"/>
    <w:autoRedefine/>
    <w:uiPriority w:val="39"/>
    <w:unhideWhenUsed/>
    <w:rsid w:val="00550F00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75D99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59"/>
    <w:rsid w:val="00970DE6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W-NormalWeb1">
    <w:name w:val="WW-Normal (Web)1"/>
    <w:basedOn w:val="Normal"/>
    <w:link w:val="WW-NormalWeb1Char"/>
    <w:rsid w:val="00B72892"/>
    <w:pPr>
      <w:spacing w:before="280" w:after="119"/>
    </w:pPr>
    <w:rPr>
      <w:szCs w:val="24"/>
      <w:lang w:val="tr-TR" w:eastAsia="ar-SA"/>
    </w:rPr>
  </w:style>
  <w:style w:type="character" w:customStyle="1" w:styleId="WW-NormalWeb1Char">
    <w:name w:val="WW-Normal (Web)1 Char"/>
    <w:link w:val="WW-NormalWeb1"/>
    <w:rsid w:val="00B72892"/>
    <w:rPr>
      <w:rFonts w:ascii="Times New Roman" w:eastAsia="Times New Roman" w:hAnsi="Times New Roman" w:cs="Times New Roman"/>
      <w:sz w:val="24"/>
      <w:szCs w:val="24"/>
      <w:lang w:val="tr-T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Graphical_abstract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0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rh</b:Tag>
    <b:SourceType>Book</b:SourceType>
    <b:Guid>{1DED973A-824D-4C47-A57C-EB01450CB25B}</b:Guid>
    <b:Title>trh</b:Title>
    <b:RefOrder>1</b:RefOrder>
  </b:Source>
</b:Sources>
</file>

<file path=customXml/itemProps1.xml><?xml version="1.0" encoding="utf-8"?>
<ds:datastoreItem xmlns:ds="http://schemas.openxmlformats.org/officeDocument/2006/customXml" ds:itemID="{924FBFBA-9964-43DB-9C8C-D8AF0F1C0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1</Pages>
  <Words>615</Words>
  <Characters>3512</Characters>
  <Application>Microsoft Office Word</Application>
  <DocSecurity>0</DocSecurity>
  <Lines>29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il Koc</dc:creator>
  <cp:keywords/>
  <dc:description/>
  <cp:lastModifiedBy>Şekip Esat Hayber</cp:lastModifiedBy>
  <cp:revision>7</cp:revision>
  <cp:lastPrinted>2019-07-04T10:09:00Z</cp:lastPrinted>
  <dcterms:created xsi:type="dcterms:W3CDTF">2023-12-14T15:25:00Z</dcterms:created>
  <dcterms:modified xsi:type="dcterms:W3CDTF">2023-12-14T19:30:00Z</dcterms:modified>
</cp:coreProperties>
</file>